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5096" w14:textId="77777777" w:rsidR="007D5E51" w:rsidRDefault="007D5E51" w:rsidP="007D5E51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14:paraId="441B83BA" w14:textId="77777777" w:rsidR="007D5E51" w:rsidRDefault="007D5E51" w:rsidP="007D5E51">
      <w:pPr>
        <w:spacing w:after="0"/>
        <w:jc w:val="center"/>
        <w:rPr>
          <w:rFonts w:ascii="Times New Roman" w:hAnsi="Times New Roman" w:cs="Times New Roman"/>
          <w:b/>
          <w:color w:val="002060"/>
          <w:sz w:val="22"/>
        </w:rPr>
      </w:pPr>
      <w:r>
        <w:rPr>
          <w:rFonts w:ascii="Times New Roman" w:hAnsi="Times New Roman" w:cs="Times New Roman"/>
          <w:b/>
          <w:color w:val="002060"/>
          <w:sz w:val="22"/>
        </w:rPr>
        <w:t>Examinations Summer 2022</w:t>
      </w:r>
      <w:r w:rsidRPr="00C06609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p w14:paraId="6E994C83" w14:textId="08EB12CA" w:rsidR="007D5E51" w:rsidRPr="00E31480" w:rsidRDefault="007D5E51" w:rsidP="007D5E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E31480">
        <w:rPr>
          <w:rFonts w:ascii="Times New Roman" w:hAnsi="Times New Roman" w:cs="Times New Roman"/>
          <w:szCs w:val="24"/>
        </w:rPr>
        <w:t>Program</w:t>
      </w:r>
      <w:r>
        <w:rPr>
          <w:rFonts w:ascii="Times New Roman" w:hAnsi="Times New Roman" w:cs="Times New Roman"/>
          <w:szCs w:val="24"/>
        </w:rPr>
        <w:t>:</w:t>
      </w:r>
      <w:r w:rsidRPr="00E31480">
        <w:rPr>
          <w:rFonts w:ascii="Times New Roman" w:hAnsi="Times New Roman" w:cs="Times New Roman"/>
          <w:szCs w:val="24"/>
          <w:lang w:val="en-IN"/>
        </w:rPr>
        <w:t xml:space="preserve"> Electronic &amp; Telecommunication Engineering </w:t>
      </w:r>
    </w:p>
    <w:p w14:paraId="0A19248C" w14:textId="2952E20A" w:rsidR="007D5E51" w:rsidRPr="00E31480" w:rsidRDefault="007D5E51" w:rsidP="007D5E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E31480">
        <w:rPr>
          <w:rFonts w:ascii="Times New Roman" w:hAnsi="Times New Roman" w:cs="Times New Roman"/>
          <w:szCs w:val="24"/>
          <w:lang w:val="en-IN"/>
        </w:rPr>
        <w:t>SEM-I</w:t>
      </w:r>
      <w:r>
        <w:rPr>
          <w:rFonts w:ascii="Times New Roman" w:hAnsi="Times New Roman" w:cs="Times New Roman"/>
          <w:szCs w:val="24"/>
          <w:lang w:val="en-IN"/>
        </w:rPr>
        <w:t>V</w:t>
      </w:r>
      <w:r w:rsidRPr="00E31480">
        <w:rPr>
          <w:rFonts w:ascii="Times New Roman" w:hAnsi="Times New Roman" w:cs="Times New Roman"/>
          <w:szCs w:val="24"/>
          <w:lang w:val="en-IN"/>
        </w:rPr>
        <w:t xml:space="preserve"> (</w:t>
      </w:r>
      <w:r>
        <w:rPr>
          <w:rFonts w:ascii="Times New Roman" w:hAnsi="Times New Roman" w:cs="Times New Roman"/>
          <w:szCs w:val="24"/>
          <w:lang w:val="en-IN"/>
        </w:rPr>
        <w:t>C Scheme</w:t>
      </w:r>
      <w:r w:rsidRPr="00E31480">
        <w:rPr>
          <w:rFonts w:ascii="Times New Roman" w:hAnsi="Times New Roman" w:cs="Times New Roman"/>
          <w:szCs w:val="24"/>
          <w:lang w:val="en-IN"/>
        </w:rPr>
        <w:t>) (R201</w:t>
      </w:r>
      <w:r>
        <w:rPr>
          <w:rFonts w:ascii="Times New Roman" w:hAnsi="Times New Roman" w:cs="Times New Roman"/>
          <w:szCs w:val="24"/>
          <w:lang w:val="en-IN"/>
        </w:rPr>
        <w:t>9</w:t>
      </w:r>
      <w:r w:rsidRPr="00E31480">
        <w:rPr>
          <w:rFonts w:ascii="Times New Roman" w:hAnsi="Times New Roman" w:cs="Times New Roman"/>
          <w:szCs w:val="24"/>
          <w:lang w:val="en-IN"/>
        </w:rPr>
        <w:t>)</w:t>
      </w:r>
    </w:p>
    <w:p w14:paraId="019BB228" w14:textId="538A7B5A" w:rsidR="007D5E51" w:rsidRPr="00E31480" w:rsidRDefault="007D5E51" w:rsidP="007D5E51">
      <w:pPr>
        <w:spacing w:after="0"/>
        <w:rPr>
          <w:rFonts w:ascii="Times New Roman" w:hAnsi="Times New Roman" w:cs="Times New Roman"/>
          <w:szCs w:val="24"/>
        </w:rPr>
      </w:pPr>
      <w:r w:rsidRPr="00E31480">
        <w:rPr>
          <w:rFonts w:ascii="Times New Roman" w:hAnsi="Times New Roman" w:cs="Times New Roman"/>
          <w:szCs w:val="24"/>
          <w:lang w:val="en-IN"/>
        </w:rPr>
        <w:t>Subject</w:t>
      </w:r>
      <w:r>
        <w:rPr>
          <w:rFonts w:ascii="Times New Roman" w:hAnsi="Times New Roman" w:cs="Times New Roman"/>
          <w:szCs w:val="24"/>
          <w:lang w:val="en-IN"/>
        </w:rPr>
        <w:t xml:space="preserve">: Microcontroller </w:t>
      </w:r>
      <w:r w:rsidR="00E67EDD">
        <w:rPr>
          <w:rFonts w:ascii="Times New Roman" w:hAnsi="Times New Roman" w:cs="Times New Roman"/>
          <w:szCs w:val="24"/>
          <w:lang w:val="en-IN"/>
        </w:rPr>
        <w:tab/>
      </w:r>
      <w:r w:rsidR="00E67EDD">
        <w:rPr>
          <w:rFonts w:ascii="Times New Roman" w:hAnsi="Times New Roman" w:cs="Times New Roman"/>
          <w:szCs w:val="24"/>
          <w:lang w:val="en-IN"/>
        </w:rPr>
        <w:tab/>
      </w:r>
      <w:r w:rsidR="00E67EDD">
        <w:rPr>
          <w:rFonts w:ascii="Times New Roman" w:hAnsi="Times New Roman" w:cs="Times New Roman"/>
          <w:szCs w:val="24"/>
          <w:lang w:val="en-IN"/>
        </w:rPr>
        <w:tab/>
      </w:r>
      <w:r w:rsidR="00E67EDD">
        <w:rPr>
          <w:rFonts w:ascii="Times New Roman" w:hAnsi="Times New Roman" w:cs="Times New Roman"/>
          <w:szCs w:val="24"/>
          <w:lang w:val="en-IN"/>
        </w:rPr>
        <w:tab/>
      </w:r>
      <w:r w:rsidR="00E67EDD">
        <w:rPr>
          <w:rFonts w:ascii="Times New Roman" w:hAnsi="Times New Roman" w:cs="Times New Roman"/>
          <w:szCs w:val="24"/>
          <w:lang w:val="en-IN"/>
        </w:rPr>
        <w:tab/>
      </w:r>
      <w:r w:rsidR="00E67EDD">
        <w:rPr>
          <w:rFonts w:ascii="Times New Roman" w:hAnsi="Times New Roman" w:cs="Times New Roman"/>
          <w:szCs w:val="24"/>
          <w:lang w:val="en-IN"/>
        </w:rPr>
        <w:tab/>
      </w:r>
      <w:r w:rsidR="00E67EDD">
        <w:rPr>
          <w:rFonts w:ascii="Times New Roman" w:hAnsi="Times New Roman" w:cs="Times New Roman"/>
          <w:szCs w:val="24"/>
          <w:lang w:val="en-IN"/>
        </w:rPr>
        <w:tab/>
        <w:t>Course Code: ECC402</w:t>
      </w:r>
    </w:p>
    <w:p w14:paraId="7486B115" w14:textId="5AF6B8AE" w:rsidR="00AD4FD3" w:rsidRPr="0064118F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 w:rsidR="0064118F">
        <w:rPr>
          <w:rFonts w:ascii="Times New Roman" w:hAnsi="Times New Roman" w:cs="Times New Roman"/>
          <w:szCs w:val="24"/>
        </w:rPr>
        <w:t>======================</w:t>
      </w:r>
    </w:p>
    <w:p w14:paraId="690C5BFE" w14:textId="77777777" w:rsidR="002A4868" w:rsidRPr="0064118F" w:rsidRDefault="002A4868" w:rsidP="00701521">
      <w:pPr>
        <w:spacing w:after="0"/>
        <w:jc w:val="both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311A73" w14:paraId="492C4BF2" w14:textId="77777777" w:rsidTr="00A8685D">
        <w:tc>
          <w:tcPr>
            <w:tcW w:w="1345" w:type="dxa"/>
            <w:vAlign w:val="center"/>
          </w:tcPr>
          <w:p w14:paraId="5E88C77B" w14:textId="6474D2C3" w:rsidR="00A8685D" w:rsidRPr="00311A73" w:rsidRDefault="00A8685D" w:rsidP="00E40A4C">
            <w:pPr>
              <w:jc w:val="center"/>
              <w:rPr>
                <w:rFonts w:ascii="Times New Roman" w:hAnsi="Times New Roman" w:cs="Times New Roman"/>
                <w:szCs w:val="32"/>
              </w:rPr>
            </w:pPr>
            <w:bookmarkStart w:id="0" w:name="_Hlk102828603"/>
            <w:r w:rsidRPr="00311A73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</w:tc>
        <w:tc>
          <w:tcPr>
            <w:tcW w:w="8120" w:type="dxa"/>
          </w:tcPr>
          <w:p w14:paraId="40599EC2" w14:textId="3C37E451" w:rsidR="00A8685D" w:rsidRPr="004D45A7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4D45A7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9F0721" w:rsidRPr="00311A73" w14:paraId="58EDFF16" w14:textId="7F9CB822" w:rsidTr="00E40A4C">
        <w:tc>
          <w:tcPr>
            <w:tcW w:w="1345" w:type="dxa"/>
          </w:tcPr>
          <w:p w14:paraId="512A2583" w14:textId="160238FC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3A50F713" w14:textId="65F8186C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How can we change the speed of a DC motor using PWM in PIC 16F886 microcontroller?</w:t>
            </w:r>
          </w:p>
        </w:tc>
      </w:tr>
      <w:tr w:rsidR="009F0721" w:rsidRPr="00311A73" w14:paraId="1EBF6405" w14:textId="1E36F3CC" w:rsidTr="00E40A4C">
        <w:tc>
          <w:tcPr>
            <w:tcW w:w="1345" w:type="dxa"/>
          </w:tcPr>
          <w:p w14:paraId="3D5FC96E" w14:textId="00C1745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79CDE38A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By changing amplitude of Pulse</w:t>
            </w:r>
          </w:p>
        </w:tc>
      </w:tr>
      <w:tr w:rsidR="009F0721" w:rsidRPr="00311A73" w14:paraId="7BE41161" w14:textId="1A4CFFAD" w:rsidTr="00E40A4C">
        <w:tc>
          <w:tcPr>
            <w:tcW w:w="1345" w:type="dxa"/>
          </w:tcPr>
          <w:p w14:paraId="2F6CCC3D" w14:textId="1DB34096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6A9F0C15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By keeping fixed duty cycle</w:t>
            </w:r>
          </w:p>
        </w:tc>
      </w:tr>
      <w:tr w:rsidR="009F0721" w:rsidRPr="00311A73" w14:paraId="5F7D6585" w14:textId="4EB06DA6" w:rsidTr="00E40A4C">
        <w:tc>
          <w:tcPr>
            <w:tcW w:w="1345" w:type="dxa"/>
          </w:tcPr>
          <w:p w14:paraId="777BB28B" w14:textId="3CB8EEF0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729F71A5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 xml:space="preserve">By changing duty cycle </w:t>
            </w:r>
          </w:p>
        </w:tc>
      </w:tr>
      <w:tr w:rsidR="009F0721" w:rsidRPr="00311A73" w14:paraId="400C1306" w14:textId="6F3913BF" w:rsidTr="00E40A4C">
        <w:tc>
          <w:tcPr>
            <w:tcW w:w="1345" w:type="dxa"/>
          </w:tcPr>
          <w:p w14:paraId="68AC963A" w14:textId="7B3712B0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BB7829D" w14:textId="69D7B5FC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 xml:space="preserve">By increasing power of Pulse </w:t>
            </w:r>
          </w:p>
        </w:tc>
      </w:tr>
      <w:tr w:rsidR="009F0721" w:rsidRPr="00311A73" w14:paraId="5BD4680E" w14:textId="5220ED74" w:rsidTr="00E40A4C">
        <w:tc>
          <w:tcPr>
            <w:tcW w:w="1345" w:type="dxa"/>
          </w:tcPr>
          <w:p w14:paraId="2A42B2DC" w14:textId="7777777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F0721" w:rsidRPr="00311A73" w14:paraId="2A2EE6BD" w14:textId="06273218" w:rsidTr="00E40A4C">
        <w:tc>
          <w:tcPr>
            <w:tcW w:w="1345" w:type="dxa"/>
          </w:tcPr>
          <w:p w14:paraId="7EA8BB85" w14:textId="6E50D889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28B97F0A" w14:textId="73B2EB40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 xml:space="preserve">The </w:t>
            </w:r>
            <w:proofErr w:type="gramStart"/>
            <w:r w:rsidRPr="004D45A7">
              <w:rPr>
                <w:rFonts w:ascii="Times New Roman" w:eastAsia="Times New Roman" w:hAnsi="Times New Roman" w:cs="Times New Roman"/>
                <w:szCs w:val="24"/>
              </w:rPr>
              <w:t>high speed</w:t>
            </w:r>
            <w:proofErr w:type="gramEnd"/>
            <w:r w:rsidRPr="004D45A7">
              <w:rPr>
                <w:rFonts w:ascii="Times New Roman" w:eastAsia="Times New Roman" w:hAnsi="Times New Roman" w:cs="Times New Roman"/>
                <w:szCs w:val="24"/>
              </w:rPr>
              <w:t xml:space="preserve"> memory between the CPU and main memory is called as-------</w:t>
            </w:r>
          </w:p>
        </w:tc>
      </w:tr>
      <w:tr w:rsidR="009F0721" w:rsidRPr="00311A73" w14:paraId="69414B97" w14:textId="4E869294" w:rsidTr="00E40A4C">
        <w:tc>
          <w:tcPr>
            <w:tcW w:w="1345" w:type="dxa"/>
          </w:tcPr>
          <w:p w14:paraId="6456993B" w14:textId="24CE3A6F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31F7F5A1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Cache Memory</w:t>
            </w:r>
          </w:p>
        </w:tc>
      </w:tr>
      <w:tr w:rsidR="009F0721" w:rsidRPr="00311A73" w14:paraId="0CB7C613" w14:textId="277AD9CE" w:rsidTr="00E40A4C">
        <w:tc>
          <w:tcPr>
            <w:tcW w:w="1345" w:type="dxa"/>
          </w:tcPr>
          <w:p w14:paraId="08FDD3EC" w14:textId="30E38E13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1096F33D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Virtual memory</w:t>
            </w:r>
          </w:p>
        </w:tc>
      </w:tr>
      <w:tr w:rsidR="009F0721" w:rsidRPr="00311A73" w14:paraId="2440930C" w14:textId="0FED5FD1" w:rsidTr="00E40A4C">
        <w:tc>
          <w:tcPr>
            <w:tcW w:w="1345" w:type="dxa"/>
          </w:tcPr>
          <w:p w14:paraId="0136895E" w14:textId="595F1CDF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09FE2529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Secondary memory</w:t>
            </w:r>
          </w:p>
        </w:tc>
      </w:tr>
      <w:tr w:rsidR="009F0721" w:rsidRPr="00311A73" w14:paraId="696B1B8C" w14:textId="526813E6" w:rsidTr="00E40A4C">
        <w:tc>
          <w:tcPr>
            <w:tcW w:w="1345" w:type="dxa"/>
          </w:tcPr>
          <w:p w14:paraId="5C55FA2B" w14:textId="3560B07B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75E439A2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Storage memory</w:t>
            </w:r>
          </w:p>
        </w:tc>
      </w:tr>
      <w:tr w:rsidR="009F0721" w:rsidRPr="00311A73" w14:paraId="7CB3D05F" w14:textId="4710F758" w:rsidTr="00E40A4C">
        <w:tc>
          <w:tcPr>
            <w:tcW w:w="1345" w:type="dxa"/>
          </w:tcPr>
          <w:p w14:paraId="4D0CBCCD" w14:textId="7777777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F0721" w:rsidRPr="00311A73" w14:paraId="58B63A06" w14:textId="1FAB5AB9" w:rsidTr="00E40A4C">
        <w:tc>
          <w:tcPr>
            <w:tcW w:w="1345" w:type="dxa"/>
          </w:tcPr>
          <w:p w14:paraId="194DCCCB" w14:textId="2E8FFA6E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0BC42FEB" w14:textId="66C38DA1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The registers that provide control and status information about Timer/Counters in 8051 is</w:t>
            </w:r>
            <w:r w:rsidR="00C84566" w:rsidRPr="004D45A7">
              <w:rPr>
                <w:rFonts w:ascii="Times New Roman" w:eastAsia="Times New Roman" w:hAnsi="Times New Roman" w:cs="Times New Roman"/>
                <w:szCs w:val="24"/>
              </w:rPr>
              <w:t xml:space="preserve"> --------.</w:t>
            </w:r>
          </w:p>
        </w:tc>
      </w:tr>
      <w:tr w:rsidR="009F0721" w:rsidRPr="00311A73" w14:paraId="6EC28360" w14:textId="3DC79BA8" w:rsidTr="00E40A4C">
        <w:tc>
          <w:tcPr>
            <w:tcW w:w="1345" w:type="dxa"/>
          </w:tcPr>
          <w:p w14:paraId="61DCCD72" w14:textId="2E134C3E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14A86CCF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IP, IE</w:t>
            </w:r>
          </w:p>
        </w:tc>
      </w:tr>
      <w:tr w:rsidR="009F0721" w:rsidRPr="00311A73" w14:paraId="50812154" w14:textId="1DAFFE1A" w:rsidTr="00E40A4C">
        <w:tc>
          <w:tcPr>
            <w:tcW w:w="1345" w:type="dxa"/>
          </w:tcPr>
          <w:p w14:paraId="3736E878" w14:textId="1195776D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1C62F36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TMOD, TCON</w:t>
            </w:r>
          </w:p>
        </w:tc>
      </w:tr>
      <w:tr w:rsidR="009F0721" w:rsidRPr="00311A73" w14:paraId="650E1E57" w14:textId="5A4C37D9" w:rsidTr="00E40A4C">
        <w:tc>
          <w:tcPr>
            <w:tcW w:w="1345" w:type="dxa"/>
          </w:tcPr>
          <w:p w14:paraId="04E87646" w14:textId="21749C1B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771D4FF2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SCON,</w:t>
            </w:r>
            <w:r w:rsidR="00C84566" w:rsidRPr="004D45A7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4D45A7">
              <w:rPr>
                <w:rFonts w:ascii="Times New Roman" w:eastAsia="Times New Roman" w:hAnsi="Times New Roman" w:cs="Times New Roman"/>
                <w:szCs w:val="24"/>
              </w:rPr>
              <w:t>SBUF</w:t>
            </w:r>
          </w:p>
        </w:tc>
      </w:tr>
      <w:tr w:rsidR="009F0721" w:rsidRPr="00311A73" w14:paraId="72A0BE81" w14:textId="711C5F5A" w:rsidTr="00E40A4C">
        <w:tc>
          <w:tcPr>
            <w:tcW w:w="1345" w:type="dxa"/>
          </w:tcPr>
          <w:p w14:paraId="69AED14F" w14:textId="6349CE1A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49905990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lag register, Accumulator</w:t>
            </w:r>
          </w:p>
        </w:tc>
      </w:tr>
      <w:tr w:rsidR="009F0721" w:rsidRPr="00311A73" w14:paraId="2F3B2045" w14:textId="0D2BB65C" w:rsidTr="00E40A4C">
        <w:tc>
          <w:tcPr>
            <w:tcW w:w="1345" w:type="dxa"/>
          </w:tcPr>
          <w:p w14:paraId="1BB94FE7" w14:textId="7777777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F0721" w:rsidRPr="00311A73" w14:paraId="7C16707F" w14:textId="3C19B7C5" w:rsidTr="00E40A4C">
        <w:tc>
          <w:tcPr>
            <w:tcW w:w="1345" w:type="dxa"/>
          </w:tcPr>
          <w:p w14:paraId="0A51B842" w14:textId="64870EC6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41ABDCCE" w14:textId="619D61A4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 The higher and lower bytes of a 16-bit register DPTR in 8051 are represented respectively as</w:t>
            </w:r>
          </w:p>
        </w:tc>
      </w:tr>
      <w:tr w:rsidR="009F0721" w:rsidRPr="00311A73" w14:paraId="47207D6C" w14:textId="2E6BC632" w:rsidTr="00E40A4C">
        <w:tc>
          <w:tcPr>
            <w:tcW w:w="1345" w:type="dxa"/>
          </w:tcPr>
          <w:p w14:paraId="03E6C502" w14:textId="21DAD5D3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6DB7BB80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LDPTR and HDPTR</w:t>
            </w:r>
          </w:p>
        </w:tc>
      </w:tr>
      <w:tr w:rsidR="009F0721" w:rsidRPr="00311A73" w14:paraId="5AC8BF91" w14:textId="0A0884B8" w:rsidTr="00E40A4C">
        <w:tc>
          <w:tcPr>
            <w:tcW w:w="1345" w:type="dxa"/>
          </w:tcPr>
          <w:p w14:paraId="44786BB4" w14:textId="1A1B3C09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3CA0FF0F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DPTRL and DPTRH</w:t>
            </w:r>
          </w:p>
        </w:tc>
      </w:tr>
      <w:tr w:rsidR="009F0721" w:rsidRPr="00311A73" w14:paraId="16F8ACBD" w14:textId="503E8FA5" w:rsidTr="00E40A4C">
        <w:tc>
          <w:tcPr>
            <w:tcW w:w="1345" w:type="dxa"/>
          </w:tcPr>
          <w:p w14:paraId="6269FC15" w14:textId="5111273D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0765A91C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DPH and DPL</w:t>
            </w:r>
          </w:p>
        </w:tc>
      </w:tr>
      <w:tr w:rsidR="009F0721" w:rsidRPr="00311A73" w14:paraId="06994D8D" w14:textId="197857E8" w:rsidTr="00E40A4C">
        <w:tc>
          <w:tcPr>
            <w:tcW w:w="1345" w:type="dxa"/>
          </w:tcPr>
          <w:p w14:paraId="5D0792D8" w14:textId="5E0DC37B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621555A9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HDP and LDP</w:t>
            </w:r>
          </w:p>
        </w:tc>
      </w:tr>
      <w:tr w:rsidR="009F0721" w:rsidRPr="00311A73" w14:paraId="4B50FB80" w14:textId="6089E155" w:rsidTr="00E40A4C">
        <w:tc>
          <w:tcPr>
            <w:tcW w:w="1345" w:type="dxa"/>
          </w:tcPr>
          <w:p w14:paraId="4240CEF9" w14:textId="7777777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F0721" w:rsidRPr="00311A73" w14:paraId="68BF6B8B" w14:textId="413CF760" w:rsidTr="00E40A4C">
        <w:tc>
          <w:tcPr>
            <w:tcW w:w="1345" w:type="dxa"/>
          </w:tcPr>
          <w:p w14:paraId="7CCD3D8E" w14:textId="2C4EA05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14:paraId="5AEAEDF9" w14:textId="6B460E5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What is the function of a watchdog timer (WDT)?</w:t>
            </w:r>
          </w:p>
        </w:tc>
      </w:tr>
      <w:tr w:rsidR="009F0721" w:rsidRPr="00311A73" w14:paraId="5BE12900" w14:textId="415F4FD1" w:rsidTr="00E40A4C">
        <w:tc>
          <w:tcPr>
            <w:tcW w:w="1345" w:type="dxa"/>
          </w:tcPr>
          <w:p w14:paraId="128D902F" w14:textId="0D71B3DC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79A10F2C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It resets the system if applied voltage increased above threshold value</w:t>
            </w:r>
          </w:p>
        </w:tc>
      </w:tr>
      <w:tr w:rsidR="009F0721" w:rsidRPr="00311A73" w14:paraId="4C9215FC" w14:textId="52B6622A" w:rsidTr="00E40A4C">
        <w:tc>
          <w:tcPr>
            <w:tcW w:w="1345" w:type="dxa"/>
          </w:tcPr>
          <w:p w14:paraId="67EEBB3E" w14:textId="7820628D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32CFF6A8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It resets the system if applied voltage decreases below threshold value</w:t>
            </w:r>
          </w:p>
        </w:tc>
      </w:tr>
      <w:tr w:rsidR="009F0721" w:rsidRPr="00311A73" w14:paraId="23D4E412" w14:textId="21F5A558" w:rsidTr="00E40A4C">
        <w:tc>
          <w:tcPr>
            <w:tcW w:w="1345" w:type="dxa"/>
          </w:tcPr>
          <w:p w14:paraId="1B6243EF" w14:textId="07DE599C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6F36659E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It resets the system if the software fails to operate properly.</w:t>
            </w:r>
          </w:p>
        </w:tc>
      </w:tr>
      <w:tr w:rsidR="009F0721" w:rsidRPr="00311A73" w14:paraId="237DFA8A" w14:textId="04C6E0D1" w:rsidTr="00E40A4C">
        <w:tc>
          <w:tcPr>
            <w:tcW w:w="1345" w:type="dxa"/>
          </w:tcPr>
          <w:p w14:paraId="393E3B84" w14:textId="0AD4E041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CAB68EC" w14:textId="14E54F65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It resets the system if Power failure is detected.</w:t>
            </w:r>
          </w:p>
        </w:tc>
      </w:tr>
      <w:tr w:rsidR="009F0721" w:rsidRPr="00311A73" w14:paraId="54F9C1BC" w14:textId="0FA66825" w:rsidTr="00E40A4C">
        <w:tc>
          <w:tcPr>
            <w:tcW w:w="1345" w:type="dxa"/>
          </w:tcPr>
          <w:p w14:paraId="330153D4" w14:textId="7777777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F0721" w:rsidRPr="00311A73" w14:paraId="2947D4D7" w14:textId="52ADE71C" w:rsidTr="00E40A4C">
        <w:tc>
          <w:tcPr>
            <w:tcW w:w="1345" w:type="dxa"/>
          </w:tcPr>
          <w:p w14:paraId="0C8A1B59" w14:textId="5F69FE59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14:paraId="74880C96" w14:textId="549E6A41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In the instruction “MOV TH1, #-3”, what is the value that is being loaded in the TH1 register?</w:t>
            </w:r>
          </w:p>
        </w:tc>
      </w:tr>
      <w:tr w:rsidR="009F0721" w:rsidRPr="00311A73" w14:paraId="432BAE32" w14:textId="472860CC" w:rsidTr="00E40A4C">
        <w:tc>
          <w:tcPr>
            <w:tcW w:w="1345" w:type="dxa"/>
          </w:tcPr>
          <w:p w14:paraId="43BCF5BA" w14:textId="08A31369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6764E00F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CH</w:t>
            </w:r>
          </w:p>
        </w:tc>
      </w:tr>
      <w:tr w:rsidR="009F0721" w:rsidRPr="00311A73" w14:paraId="464B0223" w14:textId="5D406D51" w:rsidTr="00E40A4C">
        <w:tc>
          <w:tcPr>
            <w:tcW w:w="1345" w:type="dxa"/>
          </w:tcPr>
          <w:p w14:paraId="7DC694E5" w14:textId="720D7088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7753613B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BH</w:t>
            </w:r>
          </w:p>
        </w:tc>
      </w:tr>
      <w:tr w:rsidR="009F0721" w:rsidRPr="00311A73" w14:paraId="30445C04" w14:textId="2217A41C" w:rsidTr="00E40A4C">
        <w:tc>
          <w:tcPr>
            <w:tcW w:w="1345" w:type="dxa"/>
          </w:tcPr>
          <w:p w14:paraId="469DD6C0" w14:textId="6C902CA4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4AFC0673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DH</w:t>
            </w:r>
          </w:p>
        </w:tc>
      </w:tr>
      <w:tr w:rsidR="009F0721" w:rsidRPr="00311A73" w14:paraId="6F7CD3BA" w14:textId="64E5F94C" w:rsidTr="00E40A4C">
        <w:tc>
          <w:tcPr>
            <w:tcW w:w="1345" w:type="dxa"/>
          </w:tcPr>
          <w:p w14:paraId="498ADE3E" w14:textId="23ABC9E6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599C82D" w14:textId="5989D306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EH</w:t>
            </w:r>
          </w:p>
        </w:tc>
      </w:tr>
      <w:tr w:rsidR="009F0721" w:rsidRPr="00311A73" w14:paraId="24FACD4E" w14:textId="4FA2D5A8" w:rsidTr="00E40A4C">
        <w:tc>
          <w:tcPr>
            <w:tcW w:w="1345" w:type="dxa"/>
          </w:tcPr>
          <w:p w14:paraId="22D3734B" w14:textId="77777777" w:rsidR="009F0721" w:rsidRPr="00311A73" w:rsidRDefault="009F0721" w:rsidP="009F072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9F0721" w:rsidRPr="004D45A7" w:rsidRDefault="009F0721" w:rsidP="009F072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67EDD" w:rsidRPr="00311A73" w14:paraId="379082A4" w14:textId="196F4F33" w:rsidTr="00E40A4C">
        <w:tc>
          <w:tcPr>
            <w:tcW w:w="1345" w:type="dxa"/>
          </w:tcPr>
          <w:p w14:paraId="44A2E0A2" w14:textId="004F86E2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5E3E095A" w14:textId="035FF7BC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How much flash memory does the Atmega328 have?</w:t>
            </w:r>
          </w:p>
        </w:tc>
      </w:tr>
      <w:tr w:rsidR="00E67EDD" w:rsidRPr="00311A73" w14:paraId="51820601" w14:textId="7B405628" w:rsidTr="00E40A4C">
        <w:tc>
          <w:tcPr>
            <w:tcW w:w="1345" w:type="dxa"/>
          </w:tcPr>
          <w:p w14:paraId="3DF0949C" w14:textId="1D17591C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13AF94C8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13K bytes</w:t>
            </w:r>
          </w:p>
        </w:tc>
      </w:tr>
      <w:tr w:rsidR="00E67EDD" w:rsidRPr="00311A73" w14:paraId="540A75CB" w14:textId="5EDCD0F0" w:rsidTr="00E40A4C">
        <w:tc>
          <w:tcPr>
            <w:tcW w:w="1345" w:type="dxa"/>
          </w:tcPr>
          <w:p w14:paraId="042D2C55" w14:textId="2F8F0749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51EB79F2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 32K bytes</w:t>
            </w:r>
          </w:p>
        </w:tc>
      </w:tr>
      <w:tr w:rsidR="00E67EDD" w:rsidRPr="00311A73" w14:paraId="698FED8B" w14:textId="2DB5F3A7" w:rsidTr="00E40A4C">
        <w:tc>
          <w:tcPr>
            <w:tcW w:w="1345" w:type="dxa"/>
          </w:tcPr>
          <w:p w14:paraId="3055E070" w14:textId="400F8C88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38511B98" w14:textId="51B22915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 256K bytes</w:t>
            </w:r>
          </w:p>
        </w:tc>
      </w:tr>
      <w:tr w:rsidR="00E67EDD" w:rsidRPr="00311A73" w14:paraId="7279627B" w14:textId="7260C0E6" w:rsidTr="00E40A4C">
        <w:tc>
          <w:tcPr>
            <w:tcW w:w="1345" w:type="dxa"/>
          </w:tcPr>
          <w:p w14:paraId="5198EAED" w14:textId="49DAFD6E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4D51A3D" w14:textId="3ADEE13F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16K bytes</w:t>
            </w:r>
          </w:p>
        </w:tc>
      </w:tr>
      <w:tr w:rsidR="00E67EDD" w:rsidRPr="00311A73" w14:paraId="3C5F2098" w14:textId="699FDC63" w:rsidTr="00E40A4C">
        <w:tc>
          <w:tcPr>
            <w:tcW w:w="1345" w:type="dxa"/>
          </w:tcPr>
          <w:p w14:paraId="35C40777" w14:textId="77777777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67EDD" w:rsidRPr="00311A73" w14:paraId="4261CC2E" w14:textId="73973AC5" w:rsidTr="00E40A4C">
        <w:tc>
          <w:tcPr>
            <w:tcW w:w="1345" w:type="dxa"/>
          </w:tcPr>
          <w:p w14:paraId="2872422F" w14:textId="05F64AD2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0BB68604" w14:textId="6871214A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Which of the following are pipelining stages of ARM7?</w:t>
            </w:r>
          </w:p>
        </w:tc>
      </w:tr>
      <w:tr w:rsidR="00E67EDD" w:rsidRPr="00311A73" w14:paraId="6811EBEF" w14:textId="5995AE52" w:rsidTr="00E40A4C">
        <w:tc>
          <w:tcPr>
            <w:tcW w:w="1345" w:type="dxa"/>
          </w:tcPr>
          <w:p w14:paraId="3CE2E903" w14:textId="7EE9B8AE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5716F7D6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etch, Decode, Write</w:t>
            </w:r>
          </w:p>
        </w:tc>
      </w:tr>
      <w:tr w:rsidR="00E67EDD" w:rsidRPr="00311A73" w14:paraId="7C191F7C" w14:textId="1E2883D7" w:rsidTr="00E40A4C">
        <w:tc>
          <w:tcPr>
            <w:tcW w:w="1345" w:type="dxa"/>
          </w:tcPr>
          <w:p w14:paraId="1295137B" w14:textId="3FFA4304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272EB26C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etch, Decode, Execute, Write</w:t>
            </w:r>
          </w:p>
        </w:tc>
      </w:tr>
      <w:tr w:rsidR="00E67EDD" w:rsidRPr="00311A73" w14:paraId="41CE467C" w14:textId="5FA1073D" w:rsidTr="00E40A4C">
        <w:tc>
          <w:tcPr>
            <w:tcW w:w="1345" w:type="dxa"/>
          </w:tcPr>
          <w:p w14:paraId="6AD9D506" w14:textId="03E9EB73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457F9F5E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Fetch, Execute, Write</w:t>
            </w:r>
          </w:p>
        </w:tc>
      </w:tr>
      <w:tr w:rsidR="00E67EDD" w:rsidRPr="00311A73" w14:paraId="4C51DC00" w14:textId="4DD33325" w:rsidTr="00E40A4C">
        <w:tc>
          <w:tcPr>
            <w:tcW w:w="1345" w:type="dxa"/>
          </w:tcPr>
          <w:p w14:paraId="2172CDE7" w14:textId="3AC9800D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A5DE6E3" w14:textId="4C11B396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 Fetch, Decode, Execute</w:t>
            </w:r>
          </w:p>
        </w:tc>
      </w:tr>
      <w:tr w:rsidR="00E67EDD" w:rsidRPr="00311A73" w14:paraId="59773B7B" w14:textId="0C7C8A69" w:rsidTr="00E40A4C">
        <w:tc>
          <w:tcPr>
            <w:tcW w:w="1345" w:type="dxa"/>
          </w:tcPr>
          <w:p w14:paraId="7B71D7F8" w14:textId="77777777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67EDD" w:rsidRPr="00311A73" w14:paraId="644EE1DE" w14:textId="2F2624DA" w:rsidTr="00E40A4C">
        <w:tc>
          <w:tcPr>
            <w:tcW w:w="1345" w:type="dxa"/>
          </w:tcPr>
          <w:p w14:paraId="4E31B739" w14:textId="54A10F0A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65607C43" w14:textId="6BA258D5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Which of the following register of ARM7 is used as Program Counter?</w:t>
            </w:r>
          </w:p>
        </w:tc>
      </w:tr>
      <w:tr w:rsidR="00E67EDD" w:rsidRPr="00311A73" w14:paraId="32C74068" w14:textId="6491F2E9" w:rsidTr="00E40A4C">
        <w:tc>
          <w:tcPr>
            <w:tcW w:w="1345" w:type="dxa"/>
          </w:tcPr>
          <w:p w14:paraId="413BEB86" w14:textId="0E0E0E52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6853E260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CPSR</w:t>
            </w:r>
          </w:p>
        </w:tc>
      </w:tr>
      <w:tr w:rsidR="00E67EDD" w:rsidRPr="00311A73" w14:paraId="65A4386E" w14:textId="58131FAC" w:rsidTr="00E40A4C">
        <w:tc>
          <w:tcPr>
            <w:tcW w:w="1345" w:type="dxa"/>
          </w:tcPr>
          <w:p w14:paraId="20FEAF9F" w14:textId="0DEB1194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07F5BB11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>SPSR</w:t>
            </w:r>
          </w:p>
        </w:tc>
      </w:tr>
      <w:tr w:rsidR="00E67EDD" w:rsidRPr="00311A73" w14:paraId="2867E1B5" w14:textId="7A29D28F" w:rsidTr="00E40A4C">
        <w:tc>
          <w:tcPr>
            <w:tcW w:w="1345" w:type="dxa"/>
          </w:tcPr>
          <w:p w14:paraId="6815D3B6" w14:textId="510A299B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78B3F28B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eastAsia="Times New Roman" w:hAnsi="Times New Roman" w:cs="Times New Roman"/>
                <w:szCs w:val="24"/>
              </w:rPr>
              <w:t>R14</w:t>
            </w:r>
          </w:p>
        </w:tc>
      </w:tr>
      <w:tr w:rsidR="00E67EDD" w:rsidRPr="00311A73" w14:paraId="2F2F4F35" w14:textId="5CBF0261" w:rsidTr="00E40A4C">
        <w:tc>
          <w:tcPr>
            <w:tcW w:w="1345" w:type="dxa"/>
          </w:tcPr>
          <w:p w14:paraId="344AA882" w14:textId="5F42545A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6CB35A8" w14:textId="6A36A52C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>R15</w:t>
            </w:r>
          </w:p>
        </w:tc>
      </w:tr>
      <w:tr w:rsidR="00E67EDD" w:rsidRPr="00311A73" w14:paraId="6D86A672" w14:textId="681F2F7F" w:rsidTr="00E40A4C">
        <w:tc>
          <w:tcPr>
            <w:tcW w:w="1345" w:type="dxa"/>
          </w:tcPr>
          <w:p w14:paraId="44FE5EC6" w14:textId="77777777" w:rsidR="00E67EDD" w:rsidRPr="00311A73" w:rsidRDefault="00E67EDD" w:rsidP="00E67EDD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E67EDD" w:rsidRPr="004D45A7" w:rsidRDefault="00E67EDD" w:rsidP="00E67EDD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80BD1" w:rsidRPr="00311A73" w14:paraId="2CD57D64" w14:textId="20A84AD4" w:rsidTr="00E40A4C">
        <w:tc>
          <w:tcPr>
            <w:tcW w:w="1345" w:type="dxa"/>
          </w:tcPr>
          <w:p w14:paraId="61AC5F6B" w14:textId="41CAD60C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0.</w:t>
            </w:r>
          </w:p>
        </w:tc>
        <w:tc>
          <w:tcPr>
            <w:tcW w:w="8120" w:type="dxa"/>
          </w:tcPr>
          <w:p w14:paraId="734B5BB0" w14:textId="694975E6" w:rsidR="00480BD1" w:rsidRPr="004D45A7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 xml:space="preserve">Which of the following tool convert assembly language program into Machine language </w:t>
            </w:r>
            <w:proofErr w:type="gramStart"/>
            <w:r w:rsidRPr="004D45A7">
              <w:rPr>
                <w:rFonts w:ascii="Times New Roman" w:hAnsi="Times New Roman" w:cs="Times New Roman"/>
                <w:szCs w:val="24"/>
              </w:rPr>
              <w:t>program.</w:t>
            </w:r>
            <w:proofErr w:type="gramEnd"/>
            <w:r w:rsidRPr="004D45A7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480BD1" w:rsidRPr="00311A73" w14:paraId="252D7C39" w14:textId="27FD330C" w:rsidTr="00E40A4C">
        <w:tc>
          <w:tcPr>
            <w:tcW w:w="1345" w:type="dxa"/>
          </w:tcPr>
          <w:p w14:paraId="15381FED" w14:textId="43DE438A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423CDF22" w:rsidR="00480BD1" w:rsidRPr="004D45A7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>Assembler</w:t>
            </w:r>
          </w:p>
        </w:tc>
      </w:tr>
      <w:tr w:rsidR="00480BD1" w:rsidRPr="00311A73" w14:paraId="66C26AE2" w14:textId="3ED2D066" w:rsidTr="00E40A4C">
        <w:tc>
          <w:tcPr>
            <w:tcW w:w="1345" w:type="dxa"/>
          </w:tcPr>
          <w:p w14:paraId="5D03683A" w14:textId="2B82615F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3448E861" w:rsidR="00480BD1" w:rsidRPr="004D45A7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 xml:space="preserve">Converter </w:t>
            </w:r>
          </w:p>
        </w:tc>
      </w:tr>
      <w:tr w:rsidR="00480BD1" w:rsidRPr="00311A73" w14:paraId="3C7907D4" w14:textId="473BE6F5" w:rsidTr="00E40A4C">
        <w:tc>
          <w:tcPr>
            <w:tcW w:w="1345" w:type="dxa"/>
          </w:tcPr>
          <w:p w14:paraId="4B8B5CEF" w14:textId="6A4D1DF0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6C07A096" w:rsidR="00480BD1" w:rsidRPr="004D45A7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>Compiler</w:t>
            </w:r>
          </w:p>
        </w:tc>
      </w:tr>
      <w:tr w:rsidR="00480BD1" w:rsidRPr="00311A73" w14:paraId="2702F400" w14:textId="46E71845" w:rsidTr="00E40A4C">
        <w:tc>
          <w:tcPr>
            <w:tcW w:w="1345" w:type="dxa"/>
          </w:tcPr>
          <w:p w14:paraId="0A2E230A" w14:textId="4F73FE91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A9AF39F" w14:textId="7BA8820A" w:rsidR="00480BD1" w:rsidRPr="004D45A7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D45A7">
              <w:rPr>
                <w:rFonts w:ascii="Times New Roman" w:hAnsi="Times New Roman" w:cs="Times New Roman"/>
                <w:szCs w:val="24"/>
              </w:rPr>
              <w:t xml:space="preserve">Interpreter </w:t>
            </w:r>
          </w:p>
        </w:tc>
      </w:tr>
      <w:bookmarkEnd w:id="0"/>
    </w:tbl>
    <w:p w14:paraId="13C1166C" w14:textId="79AF5C25" w:rsidR="00480BD1" w:rsidRDefault="00480BD1" w:rsidP="00480BD1">
      <w:pPr>
        <w:tabs>
          <w:tab w:val="left" w:pos="1340"/>
        </w:tabs>
        <w:rPr>
          <w:rFonts w:ascii="Times New Roman" w:hAnsi="Times New Roman" w:cs="Times New Roman"/>
          <w:b/>
          <w:sz w:val="22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480BD1" w:rsidRPr="00311A73" w14:paraId="4B64D85C" w14:textId="77777777" w:rsidTr="003039B9">
        <w:tc>
          <w:tcPr>
            <w:tcW w:w="1345" w:type="dxa"/>
            <w:vAlign w:val="center"/>
          </w:tcPr>
          <w:p w14:paraId="567E4DEE" w14:textId="77777777" w:rsidR="00480BD1" w:rsidRPr="00311A73" w:rsidRDefault="00480BD1" w:rsidP="003039B9">
            <w:pPr>
              <w:rPr>
                <w:rFonts w:ascii="Times New Roman" w:hAnsi="Times New Roman" w:cs="Times New Roman"/>
                <w:szCs w:val="32"/>
              </w:rPr>
            </w:pPr>
          </w:p>
        </w:tc>
        <w:tc>
          <w:tcPr>
            <w:tcW w:w="8120" w:type="dxa"/>
          </w:tcPr>
          <w:p w14:paraId="4680846B" w14:textId="77777777" w:rsidR="00480BD1" w:rsidRPr="00FD3E6B" w:rsidRDefault="00480BD1" w:rsidP="003039B9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480BD1" w:rsidRPr="00311A73" w14:paraId="5F7481B0" w14:textId="77777777" w:rsidTr="003039B9">
        <w:tc>
          <w:tcPr>
            <w:tcW w:w="1345" w:type="dxa"/>
          </w:tcPr>
          <w:p w14:paraId="76CD12F1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345C995E" w14:textId="125B10EA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rogram Counter of CPU --------.</w:t>
            </w:r>
          </w:p>
        </w:tc>
      </w:tr>
      <w:tr w:rsidR="00480BD1" w:rsidRPr="00311A73" w14:paraId="22C2B39F" w14:textId="77777777" w:rsidTr="003039B9">
        <w:tc>
          <w:tcPr>
            <w:tcW w:w="1345" w:type="dxa"/>
          </w:tcPr>
          <w:p w14:paraId="13A03546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4288D55" w14:textId="326C6D39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color w:val="4D5156"/>
                <w:szCs w:val="24"/>
                <w:shd w:val="clear" w:color="auto" w:fill="FFFFFF"/>
              </w:rPr>
              <w:t>Holds address of the next instruction to be executed from memory.</w:t>
            </w:r>
          </w:p>
        </w:tc>
      </w:tr>
      <w:tr w:rsidR="00480BD1" w:rsidRPr="00311A73" w14:paraId="36218E28" w14:textId="77777777" w:rsidTr="003039B9">
        <w:tc>
          <w:tcPr>
            <w:tcW w:w="1345" w:type="dxa"/>
          </w:tcPr>
          <w:p w14:paraId="2271A804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D475F57" w14:textId="04A6ECB1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ersonal Computer</w:t>
            </w:r>
          </w:p>
        </w:tc>
      </w:tr>
      <w:tr w:rsidR="00480BD1" w:rsidRPr="00311A73" w14:paraId="0717C130" w14:textId="77777777" w:rsidTr="003039B9">
        <w:tc>
          <w:tcPr>
            <w:tcW w:w="1345" w:type="dxa"/>
          </w:tcPr>
          <w:p w14:paraId="4057709E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588404D" w14:textId="12D2F2A2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Holds frequently used data. </w:t>
            </w:r>
          </w:p>
        </w:tc>
      </w:tr>
      <w:tr w:rsidR="00480BD1" w:rsidRPr="00311A73" w14:paraId="312F280A" w14:textId="77777777" w:rsidTr="003039B9">
        <w:tc>
          <w:tcPr>
            <w:tcW w:w="1345" w:type="dxa"/>
          </w:tcPr>
          <w:p w14:paraId="355B019D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F59C032" w14:textId="41B2EA66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Holds frequently used instructions.</w:t>
            </w:r>
          </w:p>
        </w:tc>
      </w:tr>
      <w:tr w:rsidR="00480BD1" w:rsidRPr="00311A73" w14:paraId="1BBDF0E8" w14:textId="77777777" w:rsidTr="003039B9">
        <w:tc>
          <w:tcPr>
            <w:tcW w:w="1345" w:type="dxa"/>
          </w:tcPr>
          <w:p w14:paraId="791FD46E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5258721" w14:textId="77777777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80BD1" w:rsidRPr="00311A73" w14:paraId="2D31144E" w14:textId="77777777" w:rsidTr="003039B9">
        <w:tc>
          <w:tcPr>
            <w:tcW w:w="1345" w:type="dxa"/>
          </w:tcPr>
          <w:p w14:paraId="60CFA7AE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1960AF48" w14:textId="50FAC378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How many address lines a memory chip of 64K capacity will have?</w:t>
            </w:r>
          </w:p>
        </w:tc>
      </w:tr>
      <w:tr w:rsidR="00480BD1" w:rsidRPr="00311A73" w14:paraId="7C4278B2" w14:textId="77777777" w:rsidTr="003039B9">
        <w:tc>
          <w:tcPr>
            <w:tcW w:w="1345" w:type="dxa"/>
          </w:tcPr>
          <w:p w14:paraId="4EE4C230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8FA7AB6" w14:textId="3F29AF0E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6</w:t>
            </w:r>
          </w:p>
        </w:tc>
      </w:tr>
      <w:tr w:rsidR="00480BD1" w:rsidRPr="00311A73" w14:paraId="3E440FA2" w14:textId="77777777" w:rsidTr="003039B9">
        <w:tc>
          <w:tcPr>
            <w:tcW w:w="1345" w:type="dxa"/>
          </w:tcPr>
          <w:p w14:paraId="1D1D4A0A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7AE2167" w14:textId="3D2D8B78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64</w:t>
            </w:r>
          </w:p>
        </w:tc>
      </w:tr>
      <w:tr w:rsidR="00480BD1" w:rsidRPr="00311A73" w14:paraId="007BC714" w14:textId="77777777" w:rsidTr="003039B9">
        <w:tc>
          <w:tcPr>
            <w:tcW w:w="1345" w:type="dxa"/>
          </w:tcPr>
          <w:p w14:paraId="5418A1ED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5008E666" w14:textId="174C5D34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5</w:t>
            </w:r>
          </w:p>
        </w:tc>
      </w:tr>
      <w:tr w:rsidR="00480BD1" w:rsidRPr="00311A73" w14:paraId="53C65F98" w14:textId="77777777" w:rsidTr="003039B9">
        <w:tc>
          <w:tcPr>
            <w:tcW w:w="1345" w:type="dxa"/>
          </w:tcPr>
          <w:p w14:paraId="2790EC96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F14F" w14:textId="67A048DD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6</w:t>
            </w:r>
          </w:p>
        </w:tc>
      </w:tr>
      <w:tr w:rsidR="00480BD1" w:rsidRPr="00311A73" w14:paraId="5BFDD88C" w14:textId="77777777" w:rsidTr="003039B9">
        <w:tc>
          <w:tcPr>
            <w:tcW w:w="1345" w:type="dxa"/>
          </w:tcPr>
          <w:p w14:paraId="7C4E1E0F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BE42F77" w14:textId="77777777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80BD1" w:rsidRPr="00311A73" w14:paraId="0C0412C9" w14:textId="77777777" w:rsidTr="003039B9">
        <w:tc>
          <w:tcPr>
            <w:tcW w:w="1345" w:type="dxa"/>
          </w:tcPr>
          <w:p w14:paraId="3469576A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484B4E35" w14:textId="38442666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ich of the following is not control signal of memory?</w:t>
            </w:r>
          </w:p>
        </w:tc>
      </w:tr>
      <w:tr w:rsidR="00480BD1" w:rsidRPr="00311A73" w14:paraId="301A6617" w14:textId="77777777" w:rsidTr="003039B9">
        <w:tc>
          <w:tcPr>
            <w:tcW w:w="1345" w:type="dxa"/>
          </w:tcPr>
          <w:p w14:paraId="16034BD1" w14:textId="03F5552B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C24806">
              <w:rPr>
                <w:rFonts w:ascii="Times New Roman" w:hAnsi="Times New Roman" w:cs="Times New Roman"/>
                <w:sz w:val="22"/>
                <w:szCs w:val="24"/>
              </w:rPr>
              <w:t>A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17804D19" w14:textId="7A25A5CC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rite (WR)</w:t>
            </w:r>
          </w:p>
        </w:tc>
      </w:tr>
      <w:tr w:rsidR="00C24806" w:rsidRPr="00311A73" w14:paraId="151868B3" w14:textId="77777777" w:rsidTr="003039B9">
        <w:tc>
          <w:tcPr>
            <w:tcW w:w="1345" w:type="dxa"/>
          </w:tcPr>
          <w:p w14:paraId="397DA42C" w14:textId="6E1D67AD" w:rsidR="00C24806" w:rsidRPr="00311A73" w:rsidRDefault="00C24806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B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2410018E" w14:textId="77777777" w:rsidR="00C24806" w:rsidRPr="00FD3E6B" w:rsidRDefault="00C24806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ata bus (D7-D0)</w:t>
            </w:r>
          </w:p>
        </w:tc>
      </w:tr>
      <w:tr w:rsidR="00480BD1" w:rsidRPr="00311A73" w14:paraId="54D32E97" w14:textId="77777777" w:rsidTr="003039B9">
        <w:tc>
          <w:tcPr>
            <w:tcW w:w="1345" w:type="dxa"/>
          </w:tcPr>
          <w:p w14:paraId="7FCB480F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4986122" w14:textId="115688A3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Chip Select (CS)</w:t>
            </w:r>
          </w:p>
        </w:tc>
      </w:tr>
      <w:tr w:rsidR="00480BD1" w:rsidRPr="00311A73" w14:paraId="122BEDF0" w14:textId="77777777" w:rsidTr="003039B9">
        <w:tc>
          <w:tcPr>
            <w:tcW w:w="1345" w:type="dxa"/>
          </w:tcPr>
          <w:p w14:paraId="44AF3D82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1D77839" w14:textId="3FC47CB4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Read (RD)</w:t>
            </w:r>
          </w:p>
        </w:tc>
      </w:tr>
      <w:tr w:rsidR="00480BD1" w:rsidRPr="00311A73" w14:paraId="429972CC" w14:textId="77777777" w:rsidTr="003039B9">
        <w:tc>
          <w:tcPr>
            <w:tcW w:w="1345" w:type="dxa"/>
          </w:tcPr>
          <w:p w14:paraId="3A53D1C0" w14:textId="77777777" w:rsidR="00480BD1" w:rsidRPr="00311A73" w:rsidRDefault="00480BD1" w:rsidP="00480BD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CA28A1E" w14:textId="77777777" w:rsidR="00480BD1" w:rsidRPr="00FD3E6B" w:rsidRDefault="00480BD1" w:rsidP="00480BD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333E13CD" w14:textId="77777777" w:rsidTr="003039B9">
        <w:tc>
          <w:tcPr>
            <w:tcW w:w="1345" w:type="dxa"/>
          </w:tcPr>
          <w:p w14:paraId="13D5C40B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0ACE9BDD" w14:textId="0F7B537E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at is DMA?</w:t>
            </w:r>
          </w:p>
        </w:tc>
      </w:tr>
      <w:tr w:rsidR="002148D0" w:rsidRPr="00311A73" w14:paraId="63CBD091" w14:textId="77777777" w:rsidTr="003039B9">
        <w:tc>
          <w:tcPr>
            <w:tcW w:w="1345" w:type="dxa"/>
          </w:tcPr>
          <w:p w14:paraId="3C69F810" w14:textId="63AADB8A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C24806">
              <w:rPr>
                <w:rFonts w:ascii="Times New Roman" w:hAnsi="Times New Roman" w:cs="Times New Roman"/>
                <w:sz w:val="22"/>
                <w:szCs w:val="24"/>
              </w:rPr>
              <w:t>A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485E46B8" w14:textId="4821A56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It allows to store data in stack memory</w:t>
            </w:r>
          </w:p>
        </w:tc>
      </w:tr>
      <w:tr w:rsidR="002148D0" w:rsidRPr="00311A73" w14:paraId="40FFEDA5" w14:textId="77777777" w:rsidTr="003039B9">
        <w:tc>
          <w:tcPr>
            <w:tcW w:w="1345" w:type="dxa"/>
          </w:tcPr>
          <w:p w14:paraId="1D0D2EB5" w14:textId="3EA30D90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C24806">
              <w:rPr>
                <w:rFonts w:ascii="Times New Roman" w:hAnsi="Times New Roman" w:cs="Times New Roman"/>
                <w:sz w:val="22"/>
                <w:szCs w:val="24"/>
              </w:rPr>
              <w:t>B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1DC59C0A" w14:textId="4DD33E01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It allows to store data in virtual memory</w:t>
            </w:r>
          </w:p>
        </w:tc>
      </w:tr>
      <w:tr w:rsidR="00C24806" w:rsidRPr="00311A73" w14:paraId="42679C87" w14:textId="77777777" w:rsidTr="003039B9">
        <w:tc>
          <w:tcPr>
            <w:tcW w:w="1345" w:type="dxa"/>
          </w:tcPr>
          <w:p w14:paraId="64C9B77D" w14:textId="5472B5BF" w:rsidR="00C24806" w:rsidRPr="00311A73" w:rsidRDefault="00C24806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C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2991333E" w14:textId="77777777" w:rsidR="00C24806" w:rsidRPr="00FD3E6B" w:rsidRDefault="00C24806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MA allow IO</w:t>
            </w:r>
            <w:r w:rsidRPr="00FD3E6B">
              <w:rPr>
                <w:rFonts w:ascii="Times New Roman" w:hAnsi="Times New Roman" w:cs="Times New Roman"/>
                <w:szCs w:val="24"/>
                <w:lang w:val="en-IN"/>
              </w:rPr>
              <w:t xml:space="preserve"> devices to access/retrieve data directly from the main memory</w:t>
            </w:r>
          </w:p>
        </w:tc>
      </w:tr>
      <w:tr w:rsidR="002148D0" w:rsidRPr="00311A73" w14:paraId="35633E7C" w14:textId="77777777" w:rsidTr="003039B9">
        <w:tc>
          <w:tcPr>
            <w:tcW w:w="1345" w:type="dxa"/>
          </w:tcPr>
          <w:p w14:paraId="354CADC1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9B2A4A5" w14:textId="3BFE812F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It allows to store data in cache memory</w:t>
            </w:r>
          </w:p>
        </w:tc>
      </w:tr>
      <w:tr w:rsidR="002148D0" w:rsidRPr="00311A73" w14:paraId="695C2FF1" w14:textId="77777777" w:rsidTr="003039B9">
        <w:tc>
          <w:tcPr>
            <w:tcW w:w="1345" w:type="dxa"/>
          </w:tcPr>
          <w:p w14:paraId="3B60EE25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09CC5C7" w14:textId="7777777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2B4BD994" w14:textId="77777777" w:rsidTr="003039B9">
        <w:tc>
          <w:tcPr>
            <w:tcW w:w="1345" w:type="dxa"/>
          </w:tcPr>
          <w:p w14:paraId="10A829CA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14:paraId="1E57D9D1" w14:textId="6F934AC9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ich of the following is not semiconductor memory?</w:t>
            </w:r>
          </w:p>
        </w:tc>
      </w:tr>
      <w:tr w:rsidR="002148D0" w:rsidRPr="00311A73" w14:paraId="494DCA9B" w14:textId="77777777" w:rsidTr="003039B9">
        <w:tc>
          <w:tcPr>
            <w:tcW w:w="1345" w:type="dxa"/>
          </w:tcPr>
          <w:p w14:paraId="5D97CCBA" w14:textId="20AD3FB1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C24806">
              <w:rPr>
                <w:rFonts w:ascii="Times New Roman" w:hAnsi="Times New Roman" w:cs="Times New Roman"/>
                <w:sz w:val="22"/>
                <w:szCs w:val="24"/>
              </w:rPr>
              <w:t>A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2395EA64" w14:textId="6C509418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tatic Random-Access-Memory (SRAM)</w:t>
            </w:r>
          </w:p>
        </w:tc>
      </w:tr>
      <w:tr w:rsidR="002148D0" w:rsidRPr="00311A73" w14:paraId="701057BD" w14:textId="77777777" w:rsidTr="003039B9">
        <w:tc>
          <w:tcPr>
            <w:tcW w:w="1345" w:type="dxa"/>
          </w:tcPr>
          <w:p w14:paraId="486272B3" w14:textId="5CE25F06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C24806">
              <w:rPr>
                <w:rFonts w:ascii="Times New Roman" w:hAnsi="Times New Roman" w:cs="Times New Roman"/>
                <w:sz w:val="22"/>
                <w:szCs w:val="24"/>
              </w:rPr>
              <w:t>B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03D7276E" w14:textId="6A4E4205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ynamic Random-Access-Memory (SRAM)</w:t>
            </w:r>
          </w:p>
        </w:tc>
      </w:tr>
      <w:tr w:rsidR="002148D0" w:rsidRPr="00311A73" w14:paraId="20C0F83B" w14:textId="77777777" w:rsidTr="003039B9">
        <w:tc>
          <w:tcPr>
            <w:tcW w:w="1345" w:type="dxa"/>
          </w:tcPr>
          <w:p w14:paraId="3E02D104" w14:textId="67F04E0C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C24806">
              <w:rPr>
                <w:rFonts w:ascii="Times New Roman" w:hAnsi="Times New Roman" w:cs="Times New Roman"/>
                <w:sz w:val="22"/>
                <w:szCs w:val="24"/>
              </w:rPr>
              <w:t>C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0D195AE7" w14:textId="5747B55F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Flash Memory</w:t>
            </w:r>
          </w:p>
        </w:tc>
      </w:tr>
      <w:tr w:rsidR="00C24806" w:rsidRPr="00311A73" w14:paraId="7800F7C3" w14:textId="77777777" w:rsidTr="003039B9">
        <w:tc>
          <w:tcPr>
            <w:tcW w:w="1345" w:type="dxa"/>
          </w:tcPr>
          <w:p w14:paraId="1A770365" w14:textId="56CED9D9" w:rsidR="00C24806" w:rsidRPr="00311A73" w:rsidRDefault="00C24806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D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62C9EFCA" w14:textId="77777777" w:rsidR="00C24806" w:rsidRPr="00FD3E6B" w:rsidRDefault="00C24806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agnetic Tape</w:t>
            </w:r>
          </w:p>
        </w:tc>
      </w:tr>
      <w:tr w:rsidR="002148D0" w:rsidRPr="00311A73" w14:paraId="616D865C" w14:textId="77777777" w:rsidTr="003039B9">
        <w:tc>
          <w:tcPr>
            <w:tcW w:w="1345" w:type="dxa"/>
          </w:tcPr>
          <w:p w14:paraId="25FFBEA2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F412677" w14:textId="7777777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4DD39618" w14:textId="77777777" w:rsidTr="003039B9">
        <w:tc>
          <w:tcPr>
            <w:tcW w:w="1345" w:type="dxa"/>
          </w:tcPr>
          <w:p w14:paraId="41C85D2D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14:paraId="3EAB5473" w14:textId="560A09F6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Which of the following memory needs refreshing circuit? </w:t>
            </w:r>
          </w:p>
        </w:tc>
      </w:tr>
      <w:tr w:rsidR="002148D0" w:rsidRPr="00311A73" w14:paraId="1589F229" w14:textId="77777777" w:rsidTr="003039B9">
        <w:tc>
          <w:tcPr>
            <w:tcW w:w="1345" w:type="dxa"/>
          </w:tcPr>
          <w:p w14:paraId="4931FA26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D565F12" w14:textId="5A2CFF9D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RAM</w:t>
            </w:r>
          </w:p>
        </w:tc>
      </w:tr>
      <w:tr w:rsidR="002148D0" w:rsidRPr="00311A73" w14:paraId="5094216A" w14:textId="77777777" w:rsidTr="003039B9">
        <w:tc>
          <w:tcPr>
            <w:tcW w:w="1345" w:type="dxa"/>
          </w:tcPr>
          <w:p w14:paraId="681BC058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EBAE" w14:textId="0B571915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RAM</w:t>
            </w:r>
          </w:p>
        </w:tc>
      </w:tr>
      <w:tr w:rsidR="002148D0" w:rsidRPr="00311A73" w14:paraId="3A959C7B" w14:textId="77777777" w:rsidTr="003039B9">
        <w:tc>
          <w:tcPr>
            <w:tcW w:w="1345" w:type="dxa"/>
          </w:tcPr>
          <w:p w14:paraId="5DD2C9FB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A9B804A" w14:textId="2769F573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Flash Memory</w:t>
            </w:r>
          </w:p>
        </w:tc>
      </w:tr>
      <w:tr w:rsidR="002148D0" w:rsidRPr="00311A73" w14:paraId="44015785" w14:textId="77777777" w:rsidTr="003039B9">
        <w:tc>
          <w:tcPr>
            <w:tcW w:w="1345" w:type="dxa"/>
          </w:tcPr>
          <w:p w14:paraId="18A0EF6E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10E1325" w14:textId="26FA06CF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NVRAM</w:t>
            </w:r>
          </w:p>
        </w:tc>
      </w:tr>
      <w:tr w:rsidR="002148D0" w:rsidRPr="00311A73" w14:paraId="4A216150" w14:textId="77777777" w:rsidTr="003039B9">
        <w:tc>
          <w:tcPr>
            <w:tcW w:w="1345" w:type="dxa"/>
          </w:tcPr>
          <w:p w14:paraId="02876482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F2784E1" w14:textId="7777777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0455D1CA" w14:textId="77777777" w:rsidTr="003039B9">
        <w:tc>
          <w:tcPr>
            <w:tcW w:w="1345" w:type="dxa"/>
          </w:tcPr>
          <w:p w14:paraId="7D9F2608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5D82F74B" w14:textId="2DA7CE5F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en a program tries to access a page that is mapped in address space but not loaded in physical memory, then</w:t>
            </w:r>
            <w:r w:rsidR="001B54F6">
              <w:rPr>
                <w:rFonts w:ascii="Times New Roman" w:hAnsi="Times New Roman" w:cs="Times New Roman"/>
                <w:szCs w:val="24"/>
              </w:rPr>
              <w:t xml:space="preserve"> ----. </w:t>
            </w:r>
          </w:p>
        </w:tc>
      </w:tr>
      <w:tr w:rsidR="002148D0" w:rsidRPr="00311A73" w14:paraId="1AEC454C" w14:textId="77777777" w:rsidTr="003039B9">
        <w:tc>
          <w:tcPr>
            <w:tcW w:w="1345" w:type="dxa"/>
          </w:tcPr>
          <w:p w14:paraId="6B5DE82E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CA11697" w14:textId="3CB5E526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age fault occurs</w:t>
            </w:r>
          </w:p>
        </w:tc>
      </w:tr>
      <w:tr w:rsidR="002148D0" w:rsidRPr="00311A73" w14:paraId="174DBC0F" w14:textId="77777777" w:rsidTr="003039B9">
        <w:tc>
          <w:tcPr>
            <w:tcW w:w="1345" w:type="dxa"/>
          </w:tcPr>
          <w:p w14:paraId="752B2F0D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4B8F9A4" w14:textId="2924C9D5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Fatal error occurs </w:t>
            </w:r>
          </w:p>
        </w:tc>
      </w:tr>
      <w:tr w:rsidR="002148D0" w:rsidRPr="00311A73" w14:paraId="2D26D7E0" w14:textId="77777777" w:rsidTr="003039B9">
        <w:tc>
          <w:tcPr>
            <w:tcW w:w="1345" w:type="dxa"/>
          </w:tcPr>
          <w:p w14:paraId="1C3436C3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1A2589DE" w14:textId="035FC0DB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No error occurs</w:t>
            </w:r>
          </w:p>
        </w:tc>
      </w:tr>
      <w:tr w:rsidR="002148D0" w:rsidRPr="00311A73" w14:paraId="767BC59C" w14:textId="77777777" w:rsidTr="003039B9">
        <w:tc>
          <w:tcPr>
            <w:tcW w:w="1345" w:type="dxa"/>
          </w:tcPr>
          <w:p w14:paraId="46347821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5F155F7" w14:textId="0B76482F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egmentation fault occurs</w:t>
            </w:r>
          </w:p>
        </w:tc>
      </w:tr>
      <w:tr w:rsidR="002148D0" w:rsidRPr="00311A73" w14:paraId="73D57782" w14:textId="77777777" w:rsidTr="003039B9">
        <w:tc>
          <w:tcPr>
            <w:tcW w:w="1345" w:type="dxa"/>
          </w:tcPr>
          <w:p w14:paraId="0558EC8F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F77D93B" w14:textId="7777777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543AB2E4" w14:textId="77777777" w:rsidTr="003039B9">
        <w:tc>
          <w:tcPr>
            <w:tcW w:w="1345" w:type="dxa"/>
          </w:tcPr>
          <w:p w14:paraId="5F56B694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1CA72B74" w14:textId="10F60072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------- port of 8051 is </w:t>
            </w:r>
            <w:r w:rsidR="009E715E">
              <w:rPr>
                <w:rFonts w:ascii="Times New Roman" w:hAnsi="Times New Roman" w:cs="Times New Roman"/>
                <w:szCs w:val="24"/>
              </w:rPr>
              <w:t xml:space="preserve">a </w:t>
            </w:r>
            <w:r w:rsidRPr="00FD3E6B">
              <w:rPr>
                <w:rFonts w:ascii="Times New Roman" w:hAnsi="Times New Roman" w:cs="Times New Roman"/>
                <w:szCs w:val="24"/>
              </w:rPr>
              <w:t xml:space="preserve">multifunctioning port. </w:t>
            </w:r>
          </w:p>
        </w:tc>
      </w:tr>
      <w:tr w:rsidR="002148D0" w:rsidRPr="00311A73" w14:paraId="52CCFE2C" w14:textId="77777777" w:rsidTr="003039B9">
        <w:tc>
          <w:tcPr>
            <w:tcW w:w="1345" w:type="dxa"/>
          </w:tcPr>
          <w:p w14:paraId="6AEDC60B" w14:textId="77777777" w:rsidR="002148D0" w:rsidRPr="00C24806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C24806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ED37F72" w14:textId="63DF2949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</w:t>
            </w:r>
            <w:r w:rsidR="00C24806" w:rsidRPr="00FD3E6B">
              <w:rPr>
                <w:rFonts w:ascii="Times New Roman" w:hAnsi="Times New Roman" w:cs="Times New Roman"/>
                <w:szCs w:val="24"/>
              </w:rPr>
              <w:t>0</w:t>
            </w:r>
          </w:p>
        </w:tc>
      </w:tr>
      <w:tr w:rsidR="002148D0" w:rsidRPr="00311A73" w14:paraId="4E206887" w14:textId="77777777" w:rsidTr="003039B9">
        <w:tc>
          <w:tcPr>
            <w:tcW w:w="1345" w:type="dxa"/>
          </w:tcPr>
          <w:p w14:paraId="1D3FBBF2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11A0436" w14:textId="4061C9A0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</w:t>
            </w:r>
            <w:r w:rsidR="00C24806" w:rsidRPr="00FD3E6B">
              <w:rPr>
                <w:rFonts w:ascii="Times New Roman" w:hAnsi="Times New Roman" w:cs="Times New Roman"/>
                <w:szCs w:val="24"/>
              </w:rPr>
              <w:t>1</w:t>
            </w:r>
          </w:p>
        </w:tc>
      </w:tr>
      <w:tr w:rsidR="002148D0" w:rsidRPr="00311A73" w14:paraId="4EBA7733" w14:textId="77777777" w:rsidTr="003039B9">
        <w:tc>
          <w:tcPr>
            <w:tcW w:w="1345" w:type="dxa"/>
          </w:tcPr>
          <w:p w14:paraId="4C56E5DF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CBD8C41" w14:textId="224FF895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</w:t>
            </w:r>
            <w:r w:rsidR="00C24806" w:rsidRPr="00FD3E6B"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2148D0" w:rsidRPr="00311A73" w14:paraId="4787C701" w14:textId="77777777" w:rsidTr="003039B9">
        <w:tc>
          <w:tcPr>
            <w:tcW w:w="1345" w:type="dxa"/>
          </w:tcPr>
          <w:p w14:paraId="627BB458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EC2857C" w14:textId="2FB7A43B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</w:t>
            </w:r>
            <w:r w:rsidR="00C24806" w:rsidRPr="00FD3E6B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2148D0" w:rsidRPr="00311A73" w14:paraId="4F28164C" w14:textId="77777777" w:rsidTr="003039B9">
        <w:tc>
          <w:tcPr>
            <w:tcW w:w="1345" w:type="dxa"/>
          </w:tcPr>
          <w:p w14:paraId="3EEA4CDA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D9318B8" w14:textId="7777777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359F8417" w14:textId="77777777" w:rsidTr="003039B9">
        <w:tc>
          <w:tcPr>
            <w:tcW w:w="1345" w:type="dxa"/>
          </w:tcPr>
          <w:p w14:paraId="4FEC3813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34302245" w14:textId="64C4E22E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Mode-1 of timer-0 in 8051 works </w:t>
            </w:r>
            <w:proofErr w:type="gramStart"/>
            <w:r w:rsidRPr="00FD3E6B">
              <w:rPr>
                <w:rFonts w:ascii="Times New Roman" w:hAnsi="Times New Roman" w:cs="Times New Roman"/>
                <w:szCs w:val="24"/>
              </w:rPr>
              <w:t>with  ------</w:t>
            </w:r>
            <w:proofErr w:type="gramEnd"/>
            <w:r w:rsidRPr="00FD3E6B">
              <w:rPr>
                <w:rFonts w:ascii="Times New Roman" w:hAnsi="Times New Roman" w:cs="Times New Roman"/>
                <w:szCs w:val="24"/>
              </w:rPr>
              <w:t xml:space="preserve"> bits</w:t>
            </w:r>
          </w:p>
        </w:tc>
      </w:tr>
      <w:tr w:rsidR="002148D0" w:rsidRPr="00311A73" w14:paraId="37E7AFAE" w14:textId="77777777" w:rsidTr="003039B9">
        <w:tc>
          <w:tcPr>
            <w:tcW w:w="1345" w:type="dxa"/>
          </w:tcPr>
          <w:p w14:paraId="439B23B9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1B640FB" w14:textId="35331972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</w:t>
            </w:r>
            <w:r w:rsidR="00C24806" w:rsidRPr="00FD3E6B">
              <w:rPr>
                <w:rFonts w:ascii="Times New Roman" w:hAnsi="Times New Roman" w:cs="Times New Roman"/>
                <w:szCs w:val="24"/>
              </w:rPr>
              <w:t>3</w:t>
            </w:r>
            <w:r w:rsidRPr="00FD3E6B">
              <w:rPr>
                <w:rFonts w:ascii="Times New Roman" w:hAnsi="Times New Roman" w:cs="Times New Roman"/>
                <w:szCs w:val="24"/>
              </w:rPr>
              <w:t xml:space="preserve"> bits</w:t>
            </w:r>
          </w:p>
        </w:tc>
      </w:tr>
      <w:tr w:rsidR="002148D0" w:rsidRPr="00311A73" w14:paraId="536BCAD8" w14:textId="77777777" w:rsidTr="003039B9">
        <w:tc>
          <w:tcPr>
            <w:tcW w:w="1345" w:type="dxa"/>
          </w:tcPr>
          <w:p w14:paraId="4E4B7F86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168254D" w14:textId="78335C68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8 bits</w:t>
            </w:r>
          </w:p>
        </w:tc>
      </w:tr>
      <w:tr w:rsidR="002148D0" w:rsidRPr="00311A73" w14:paraId="265538B2" w14:textId="77777777" w:rsidTr="003039B9">
        <w:tc>
          <w:tcPr>
            <w:tcW w:w="1345" w:type="dxa"/>
          </w:tcPr>
          <w:p w14:paraId="6951B26F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E3730BA" w14:textId="338C8EBA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</w:t>
            </w:r>
            <w:r w:rsidR="00C24806" w:rsidRPr="00FD3E6B">
              <w:rPr>
                <w:rFonts w:ascii="Times New Roman" w:hAnsi="Times New Roman" w:cs="Times New Roman"/>
                <w:szCs w:val="24"/>
              </w:rPr>
              <w:t>6</w:t>
            </w:r>
            <w:r w:rsidRPr="00FD3E6B">
              <w:rPr>
                <w:rFonts w:ascii="Times New Roman" w:hAnsi="Times New Roman" w:cs="Times New Roman"/>
                <w:szCs w:val="24"/>
              </w:rPr>
              <w:t xml:space="preserve"> bits</w:t>
            </w:r>
          </w:p>
        </w:tc>
      </w:tr>
      <w:tr w:rsidR="002148D0" w:rsidRPr="00311A73" w14:paraId="3AD265E8" w14:textId="77777777" w:rsidTr="003039B9">
        <w:tc>
          <w:tcPr>
            <w:tcW w:w="1345" w:type="dxa"/>
          </w:tcPr>
          <w:p w14:paraId="2E6CD883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0BAD6E2" w14:textId="21B874E2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32 bits</w:t>
            </w:r>
          </w:p>
        </w:tc>
      </w:tr>
      <w:tr w:rsidR="002148D0" w:rsidRPr="00311A73" w14:paraId="2845C5EB" w14:textId="77777777" w:rsidTr="003039B9">
        <w:tc>
          <w:tcPr>
            <w:tcW w:w="1345" w:type="dxa"/>
          </w:tcPr>
          <w:p w14:paraId="349C4BE6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B188F7E" w14:textId="77777777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148D0" w:rsidRPr="00311A73" w14:paraId="359D8F82" w14:textId="77777777" w:rsidTr="003039B9">
        <w:tc>
          <w:tcPr>
            <w:tcW w:w="1345" w:type="dxa"/>
          </w:tcPr>
          <w:p w14:paraId="17C686A4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</w:tcPr>
          <w:p w14:paraId="3627F2E2" w14:textId="0B5065DB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RS1-RS0 bits of program status word (PSW) </w:t>
            </w:r>
            <w:proofErr w:type="gramStart"/>
            <w:r w:rsidRPr="00FD3E6B">
              <w:rPr>
                <w:rFonts w:ascii="Times New Roman" w:hAnsi="Times New Roman" w:cs="Times New Roman"/>
                <w:szCs w:val="24"/>
              </w:rPr>
              <w:t>are</w:t>
            </w:r>
            <w:proofErr w:type="gramEnd"/>
            <w:r w:rsidRPr="00FD3E6B">
              <w:rPr>
                <w:rFonts w:ascii="Times New Roman" w:hAnsi="Times New Roman" w:cs="Times New Roman"/>
                <w:szCs w:val="24"/>
              </w:rPr>
              <w:t xml:space="preserve"> 01. R1 register of selected bank refers to ------- memory location.</w:t>
            </w:r>
          </w:p>
        </w:tc>
      </w:tr>
      <w:tr w:rsidR="002148D0" w:rsidRPr="00311A73" w14:paraId="23139B81" w14:textId="77777777" w:rsidTr="003039B9">
        <w:tc>
          <w:tcPr>
            <w:tcW w:w="1345" w:type="dxa"/>
          </w:tcPr>
          <w:p w14:paraId="78974C09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F4CDEFE" w14:textId="6AF7E24D" w:rsidR="002148D0" w:rsidRPr="00FD3E6B" w:rsidRDefault="00C24806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</w:t>
            </w:r>
            <w:r w:rsidR="002148D0" w:rsidRPr="00FD3E6B">
              <w:rPr>
                <w:rFonts w:ascii="Times New Roman" w:hAnsi="Times New Roman" w:cs="Times New Roman"/>
                <w:szCs w:val="24"/>
              </w:rPr>
              <w:t>9H</w:t>
            </w:r>
          </w:p>
        </w:tc>
      </w:tr>
      <w:tr w:rsidR="002148D0" w:rsidRPr="00311A73" w14:paraId="675C52FC" w14:textId="77777777" w:rsidTr="003039B9">
        <w:tc>
          <w:tcPr>
            <w:tcW w:w="1345" w:type="dxa"/>
          </w:tcPr>
          <w:p w14:paraId="4241668D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6207FC06" w14:textId="532B52C5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1H</w:t>
            </w:r>
          </w:p>
        </w:tc>
      </w:tr>
      <w:tr w:rsidR="002148D0" w:rsidRPr="00311A73" w14:paraId="0D36C28F" w14:textId="77777777" w:rsidTr="003039B9">
        <w:tc>
          <w:tcPr>
            <w:tcW w:w="1345" w:type="dxa"/>
          </w:tcPr>
          <w:p w14:paraId="5BE88176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1BB65A3" w14:textId="40132F40" w:rsidR="002148D0" w:rsidRPr="00FD3E6B" w:rsidRDefault="002148D0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01H</w:t>
            </w:r>
          </w:p>
        </w:tc>
      </w:tr>
      <w:tr w:rsidR="002148D0" w:rsidRPr="00311A73" w14:paraId="762F6F69" w14:textId="77777777" w:rsidTr="003039B9">
        <w:tc>
          <w:tcPr>
            <w:tcW w:w="1345" w:type="dxa"/>
          </w:tcPr>
          <w:p w14:paraId="08D29F1A" w14:textId="77777777" w:rsidR="002148D0" w:rsidRPr="00311A73" w:rsidRDefault="002148D0" w:rsidP="002148D0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32E66EE" w14:textId="58045674" w:rsidR="002148D0" w:rsidRPr="00FD3E6B" w:rsidRDefault="00C24806" w:rsidP="002148D0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0</w:t>
            </w:r>
            <w:r w:rsidR="002148D0" w:rsidRPr="00FD3E6B">
              <w:rPr>
                <w:rFonts w:ascii="Times New Roman" w:hAnsi="Times New Roman" w:cs="Times New Roman"/>
                <w:szCs w:val="24"/>
              </w:rPr>
              <w:t>9H</w:t>
            </w:r>
          </w:p>
        </w:tc>
      </w:tr>
    </w:tbl>
    <w:p w14:paraId="576EF372" w14:textId="77777777" w:rsidR="00480BD1" w:rsidRDefault="00480BD1" w:rsidP="00480BD1">
      <w:pPr>
        <w:tabs>
          <w:tab w:val="left" w:pos="1340"/>
        </w:tabs>
        <w:rPr>
          <w:rFonts w:ascii="Times New Roman" w:hAnsi="Times New Roman" w:cs="Times New Roman"/>
          <w:b/>
          <w:sz w:val="22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2148D0" w:rsidRPr="00311A73" w14:paraId="77296E55" w14:textId="77777777" w:rsidTr="003039B9">
        <w:tc>
          <w:tcPr>
            <w:tcW w:w="1345" w:type="dxa"/>
            <w:vAlign w:val="center"/>
          </w:tcPr>
          <w:p w14:paraId="2E64A7BF" w14:textId="77777777" w:rsidR="002148D0" w:rsidRPr="00311A73" w:rsidRDefault="002148D0" w:rsidP="003039B9">
            <w:pPr>
              <w:rPr>
                <w:rFonts w:ascii="Times New Roman" w:hAnsi="Times New Roman" w:cs="Times New Roman"/>
                <w:szCs w:val="32"/>
              </w:rPr>
            </w:pPr>
          </w:p>
        </w:tc>
        <w:tc>
          <w:tcPr>
            <w:tcW w:w="8120" w:type="dxa"/>
          </w:tcPr>
          <w:p w14:paraId="66842918" w14:textId="77777777" w:rsidR="002148D0" w:rsidRPr="00FD3E6B" w:rsidRDefault="002148D0" w:rsidP="003039B9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3C3406" w:rsidRPr="00311A73" w14:paraId="3FE5A6C7" w14:textId="77777777" w:rsidTr="003039B9">
        <w:tc>
          <w:tcPr>
            <w:tcW w:w="1345" w:type="dxa"/>
          </w:tcPr>
          <w:p w14:paraId="0B7AB34F" w14:textId="17E29602" w:rsidR="003C3406" w:rsidRPr="00311A73" w:rsidRDefault="003C3406" w:rsidP="003C340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7D3D9E0F" w14:textId="58889ACD" w:rsidR="003C3406" w:rsidRPr="00FD3E6B" w:rsidRDefault="003C3406" w:rsidP="003C340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ich of the following register of 8051 is used to hold 16 bits address?</w:t>
            </w:r>
          </w:p>
        </w:tc>
      </w:tr>
      <w:tr w:rsidR="003C3406" w:rsidRPr="00311A73" w14:paraId="6A9EADAE" w14:textId="77777777" w:rsidTr="003039B9">
        <w:tc>
          <w:tcPr>
            <w:tcW w:w="1345" w:type="dxa"/>
          </w:tcPr>
          <w:p w14:paraId="4ADBFBFA" w14:textId="13C0F755" w:rsidR="003C3406" w:rsidRPr="00311A73" w:rsidRDefault="003C3406" w:rsidP="003C340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A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745E8EF1" w14:textId="1B413585" w:rsidR="003C3406" w:rsidRPr="00FD3E6B" w:rsidRDefault="003C3406" w:rsidP="003C340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rogram status Word (PSW)</w:t>
            </w:r>
          </w:p>
        </w:tc>
      </w:tr>
      <w:tr w:rsidR="003C3406" w:rsidRPr="00311A73" w14:paraId="6D2FF9B9" w14:textId="77777777" w:rsidTr="003039B9">
        <w:tc>
          <w:tcPr>
            <w:tcW w:w="1345" w:type="dxa"/>
          </w:tcPr>
          <w:p w14:paraId="6479EF69" w14:textId="7B25BB9E" w:rsidR="003C3406" w:rsidRPr="00311A73" w:rsidRDefault="003C3406" w:rsidP="003C340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B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34E26B02" w14:textId="2FAEFD8B" w:rsidR="003C3406" w:rsidRPr="00FD3E6B" w:rsidRDefault="003C3406" w:rsidP="003C340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TMOD</w:t>
            </w:r>
          </w:p>
        </w:tc>
      </w:tr>
      <w:tr w:rsidR="00292ACB" w:rsidRPr="00311A73" w14:paraId="2737323E" w14:textId="77777777" w:rsidTr="003039B9">
        <w:tc>
          <w:tcPr>
            <w:tcW w:w="1345" w:type="dxa"/>
          </w:tcPr>
          <w:p w14:paraId="2249057B" w14:textId="7732EFF4" w:rsidR="00292ACB" w:rsidRPr="00311A73" w:rsidRDefault="00292ACB" w:rsidP="003C340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C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66640C42" w14:textId="77777777" w:rsidR="00292ACB" w:rsidRPr="00FD3E6B" w:rsidRDefault="00292ACB" w:rsidP="003C340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PTR</w:t>
            </w:r>
          </w:p>
        </w:tc>
      </w:tr>
      <w:tr w:rsidR="003C3406" w:rsidRPr="00311A73" w14:paraId="55E01F65" w14:textId="77777777" w:rsidTr="003039B9">
        <w:tc>
          <w:tcPr>
            <w:tcW w:w="1345" w:type="dxa"/>
          </w:tcPr>
          <w:p w14:paraId="648C31C7" w14:textId="77777777" w:rsidR="003C3406" w:rsidRPr="00311A73" w:rsidRDefault="003C3406" w:rsidP="003C340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15E9DFE" w14:textId="6741893F" w:rsidR="003C3406" w:rsidRPr="00FD3E6B" w:rsidRDefault="003C3406" w:rsidP="003C340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CON</w:t>
            </w:r>
          </w:p>
        </w:tc>
      </w:tr>
      <w:tr w:rsidR="003C3406" w:rsidRPr="00311A73" w14:paraId="301C9EC9" w14:textId="77777777" w:rsidTr="003039B9">
        <w:tc>
          <w:tcPr>
            <w:tcW w:w="1345" w:type="dxa"/>
          </w:tcPr>
          <w:p w14:paraId="122144EE" w14:textId="77777777" w:rsidR="003C3406" w:rsidRPr="00311A73" w:rsidRDefault="003C3406" w:rsidP="003C340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15E0CC5" w14:textId="77777777" w:rsidR="003C3406" w:rsidRPr="00FD3E6B" w:rsidRDefault="003C3406" w:rsidP="003C3406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D6C0F" w:rsidRPr="00311A73" w14:paraId="23FE772D" w14:textId="77777777" w:rsidTr="003039B9">
        <w:tc>
          <w:tcPr>
            <w:tcW w:w="1345" w:type="dxa"/>
          </w:tcPr>
          <w:p w14:paraId="550447DB" w14:textId="504564A2" w:rsidR="003D6C0F" w:rsidRPr="00311A73" w:rsidRDefault="003D6C0F" w:rsidP="003D6C0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2045774D" w14:textId="507006CA" w:rsidR="003D6C0F" w:rsidRPr="00FD3E6B" w:rsidRDefault="003D6C0F" w:rsidP="003D6C0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  <w:shd w:val="clear" w:color="auto" w:fill="FFFFFF"/>
              </w:rPr>
              <w:t>How much internal RAM is available for user in 8051?</w:t>
            </w:r>
          </w:p>
        </w:tc>
      </w:tr>
      <w:tr w:rsidR="003D6C0F" w:rsidRPr="00311A73" w14:paraId="7CE878D9" w14:textId="77777777" w:rsidTr="003039B9">
        <w:tc>
          <w:tcPr>
            <w:tcW w:w="1345" w:type="dxa"/>
          </w:tcPr>
          <w:p w14:paraId="04BC9C51" w14:textId="3FECFCBD" w:rsidR="003D6C0F" w:rsidRPr="00311A73" w:rsidRDefault="003D6C0F" w:rsidP="003D6C0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A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52C57A0F" w14:textId="3A656B38" w:rsidR="003D6C0F" w:rsidRPr="00FD3E6B" w:rsidRDefault="003D6C0F" w:rsidP="003D6C0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color w:val="3A3A3A"/>
                <w:szCs w:val="24"/>
              </w:rPr>
              <w:t>256B</w:t>
            </w:r>
          </w:p>
        </w:tc>
      </w:tr>
      <w:tr w:rsidR="003D6C0F" w:rsidRPr="00311A73" w14:paraId="157EB8B2" w14:textId="77777777" w:rsidTr="003039B9">
        <w:tc>
          <w:tcPr>
            <w:tcW w:w="1345" w:type="dxa"/>
          </w:tcPr>
          <w:p w14:paraId="7D711025" w14:textId="4047E8CF" w:rsidR="003D6C0F" w:rsidRPr="00311A73" w:rsidRDefault="003D6C0F" w:rsidP="003D6C0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B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75854A42" w14:textId="5FCF1BFB" w:rsidR="003D6C0F" w:rsidRPr="00FD3E6B" w:rsidRDefault="003D6C0F" w:rsidP="003D6C0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color w:val="3A3A3A"/>
                <w:szCs w:val="24"/>
              </w:rPr>
              <w:t>128KB</w:t>
            </w:r>
          </w:p>
        </w:tc>
      </w:tr>
      <w:tr w:rsidR="003D6C0F" w:rsidRPr="00311A73" w14:paraId="69030FE4" w14:textId="77777777" w:rsidTr="003039B9">
        <w:tc>
          <w:tcPr>
            <w:tcW w:w="1345" w:type="dxa"/>
          </w:tcPr>
          <w:p w14:paraId="39803BBD" w14:textId="2445A2BA" w:rsidR="003D6C0F" w:rsidRPr="00311A73" w:rsidRDefault="003D6C0F" w:rsidP="003D6C0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C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0780888C" w14:textId="277167D1" w:rsidR="003D6C0F" w:rsidRPr="00FD3E6B" w:rsidRDefault="003D6C0F" w:rsidP="003D6C0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256KB</w:t>
            </w:r>
          </w:p>
        </w:tc>
      </w:tr>
      <w:tr w:rsidR="00292ACB" w:rsidRPr="00311A73" w14:paraId="48D72792" w14:textId="77777777" w:rsidTr="003039B9">
        <w:tc>
          <w:tcPr>
            <w:tcW w:w="1345" w:type="dxa"/>
          </w:tcPr>
          <w:p w14:paraId="6431EA68" w14:textId="43484FFA" w:rsidR="00292ACB" w:rsidRPr="00311A73" w:rsidRDefault="00292ACB" w:rsidP="003D6C0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D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69FA77E9" w14:textId="77777777" w:rsidR="00292ACB" w:rsidRPr="00FD3E6B" w:rsidRDefault="00292ACB" w:rsidP="003D6C0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color w:val="000000"/>
                <w:szCs w:val="24"/>
              </w:rPr>
              <w:t>128B</w:t>
            </w:r>
          </w:p>
        </w:tc>
      </w:tr>
      <w:tr w:rsidR="003D6C0F" w:rsidRPr="00311A73" w14:paraId="21EEE9D8" w14:textId="77777777" w:rsidTr="003039B9">
        <w:tc>
          <w:tcPr>
            <w:tcW w:w="1345" w:type="dxa"/>
          </w:tcPr>
          <w:p w14:paraId="35857E09" w14:textId="77777777" w:rsidR="003D6C0F" w:rsidRPr="00311A73" w:rsidRDefault="003D6C0F" w:rsidP="003D6C0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D4101CC" w14:textId="77777777" w:rsidR="003D6C0F" w:rsidRPr="00FD3E6B" w:rsidRDefault="003D6C0F" w:rsidP="003D6C0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B2558A" w:rsidRPr="00311A73" w14:paraId="38FB895D" w14:textId="77777777" w:rsidTr="003039B9">
        <w:tc>
          <w:tcPr>
            <w:tcW w:w="1345" w:type="dxa"/>
          </w:tcPr>
          <w:p w14:paraId="658DCB2C" w14:textId="56044F5F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0BB850AC" w14:textId="31A6E1FA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------ is not a standard baud rate supported for serial communication?</w:t>
            </w:r>
          </w:p>
        </w:tc>
      </w:tr>
      <w:tr w:rsidR="00B2558A" w:rsidRPr="00311A73" w14:paraId="1A3E9BC9" w14:textId="77777777" w:rsidTr="003039B9">
        <w:tc>
          <w:tcPr>
            <w:tcW w:w="1345" w:type="dxa"/>
          </w:tcPr>
          <w:p w14:paraId="24D17513" w14:textId="77777777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2852DE6" w14:textId="6A380C29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9600Kbps</w:t>
            </w:r>
          </w:p>
        </w:tc>
      </w:tr>
      <w:tr w:rsidR="00B2558A" w:rsidRPr="00311A73" w14:paraId="78A3602E" w14:textId="77777777" w:rsidTr="003039B9">
        <w:tc>
          <w:tcPr>
            <w:tcW w:w="1345" w:type="dxa"/>
          </w:tcPr>
          <w:p w14:paraId="6EEB2F94" w14:textId="77777777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F8D3E7F" w14:textId="033760A8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2400 bps</w:t>
            </w:r>
          </w:p>
        </w:tc>
      </w:tr>
      <w:tr w:rsidR="00B2558A" w:rsidRPr="00311A73" w14:paraId="6EACBE22" w14:textId="77777777" w:rsidTr="003039B9">
        <w:tc>
          <w:tcPr>
            <w:tcW w:w="1345" w:type="dxa"/>
          </w:tcPr>
          <w:p w14:paraId="2EADC0F2" w14:textId="77777777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5ACFBDAF" w14:textId="7E83C5C0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4800 bps</w:t>
            </w:r>
          </w:p>
        </w:tc>
      </w:tr>
      <w:tr w:rsidR="00B2558A" w:rsidRPr="00311A73" w14:paraId="01FBCE49" w14:textId="77777777" w:rsidTr="003039B9">
        <w:tc>
          <w:tcPr>
            <w:tcW w:w="1345" w:type="dxa"/>
          </w:tcPr>
          <w:p w14:paraId="74071D34" w14:textId="77777777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4FF841A9" w14:textId="204643DA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200 bps</w:t>
            </w:r>
          </w:p>
        </w:tc>
      </w:tr>
      <w:tr w:rsidR="00B2558A" w:rsidRPr="00311A73" w14:paraId="47A410B9" w14:textId="77777777" w:rsidTr="003039B9">
        <w:tc>
          <w:tcPr>
            <w:tcW w:w="1345" w:type="dxa"/>
          </w:tcPr>
          <w:p w14:paraId="34256A7C" w14:textId="77777777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A72F815" w14:textId="77777777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3DCB3EC5" w14:textId="77777777" w:rsidTr="003039B9">
        <w:tc>
          <w:tcPr>
            <w:tcW w:w="1345" w:type="dxa"/>
          </w:tcPr>
          <w:p w14:paraId="7C2273E7" w14:textId="227FCCA5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50C557EF" w14:textId="4A853256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MOV A, @R1 instruction </w:t>
            </w:r>
          </w:p>
        </w:tc>
      </w:tr>
      <w:tr w:rsidR="004A5BB1" w:rsidRPr="00311A73" w14:paraId="0D439545" w14:textId="77777777" w:rsidTr="003039B9">
        <w:tc>
          <w:tcPr>
            <w:tcW w:w="1345" w:type="dxa"/>
          </w:tcPr>
          <w:p w14:paraId="3933E854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764B36A" w14:textId="6ED2E152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ove contents of R1 into ACC</w:t>
            </w:r>
          </w:p>
        </w:tc>
      </w:tr>
      <w:tr w:rsidR="004A5BB1" w:rsidRPr="00311A73" w14:paraId="47256D5A" w14:textId="77777777" w:rsidTr="003039B9">
        <w:tc>
          <w:tcPr>
            <w:tcW w:w="1345" w:type="dxa"/>
          </w:tcPr>
          <w:p w14:paraId="3B7FF52B" w14:textId="7438D30C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B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36ED42B8" w14:textId="3D62AEAF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ove ASCII of R1 into ACC</w:t>
            </w:r>
          </w:p>
        </w:tc>
      </w:tr>
      <w:tr w:rsidR="004A5BB1" w:rsidRPr="00311A73" w14:paraId="6DE5D710" w14:textId="77777777" w:rsidTr="003039B9">
        <w:tc>
          <w:tcPr>
            <w:tcW w:w="1345" w:type="dxa"/>
          </w:tcPr>
          <w:p w14:paraId="01E0EDBD" w14:textId="42A81310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 w:rsidR="00292ACB">
              <w:rPr>
                <w:rFonts w:ascii="Times New Roman" w:hAnsi="Times New Roman" w:cs="Times New Roman"/>
                <w:sz w:val="22"/>
                <w:szCs w:val="24"/>
              </w:rPr>
              <w:t>C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2D0D2F8C" w14:textId="217EF6CC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ove contents of ACC into R1</w:t>
            </w:r>
          </w:p>
        </w:tc>
      </w:tr>
      <w:tr w:rsidR="00292ACB" w:rsidRPr="00311A73" w14:paraId="33A85527" w14:textId="77777777" w:rsidTr="003039B9">
        <w:tc>
          <w:tcPr>
            <w:tcW w:w="1345" w:type="dxa"/>
          </w:tcPr>
          <w:p w14:paraId="7A9DD23D" w14:textId="4C3E43E2" w:rsidR="00292ACB" w:rsidRPr="00311A73" w:rsidRDefault="00292ACB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 xml:space="preserve">Optio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D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</w:tc>
        <w:tc>
          <w:tcPr>
            <w:tcW w:w="8120" w:type="dxa"/>
          </w:tcPr>
          <w:p w14:paraId="13976FCA" w14:textId="77777777" w:rsidR="00292ACB" w:rsidRPr="00FD3E6B" w:rsidRDefault="00292ACB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ove contents of RAM whose address is held by R1 into ACC</w:t>
            </w:r>
          </w:p>
        </w:tc>
      </w:tr>
      <w:tr w:rsidR="00B2558A" w:rsidRPr="00311A73" w14:paraId="577DE963" w14:textId="77777777" w:rsidTr="003039B9">
        <w:tc>
          <w:tcPr>
            <w:tcW w:w="1345" w:type="dxa"/>
          </w:tcPr>
          <w:p w14:paraId="2578836A" w14:textId="77777777" w:rsidR="00B2558A" w:rsidRPr="00311A73" w:rsidRDefault="00B2558A" w:rsidP="00B2558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B564410" w14:textId="77777777" w:rsidR="00B2558A" w:rsidRPr="00FD3E6B" w:rsidRDefault="00B2558A" w:rsidP="00B2558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54CB8A15" w14:textId="77777777" w:rsidTr="003039B9">
        <w:tc>
          <w:tcPr>
            <w:tcW w:w="1345" w:type="dxa"/>
          </w:tcPr>
          <w:p w14:paraId="146F510F" w14:textId="2C2C84A5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14:paraId="2E5D31AF" w14:textId="77777777" w:rsidR="004A5BB1" w:rsidRPr="00FD3E6B" w:rsidRDefault="004A5BB1" w:rsidP="004A5BB1">
            <w:pPr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OV A, #12H</w:t>
            </w:r>
          </w:p>
          <w:p w14:paraId="4847C5BD" w14:textId="77777777" w:rsidR="004A5BB1" w:rsidRPr="00FD3E6B" w:rsidRDefault="004A5BB1" w:rsidP="004A5BB1">
            <w:pPr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OV B, #04H</w:t>
            </w:r>
          </w:p>
          <w:p w14:paraId="0479C239" w14:textId="77777777" w:rsidR="004A5BB1" w:rsidRPr="00FD3E6B" w:rsidRDefault="004A5BB1" w:rsidP="004A5BB1">
            <w:pPr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IV AB</w:t>
            </w:r>
          </w:p>
          <w:p w14:paraId="0D857AFA" w14:textId="4E1CC106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fter executing above set of instructions, A = ---- and B = ----.</w:t>
            </w:r>
          </w:p>
        </w:tc>
      </w:tr>
      <w:tr w:rsidR="004A5BB1" w:rsidRPr="00311A73" w14:paraId="58BFAE64" w14:textId="77777777" w:rsidTr="003039B9">
        <w:tc>
          <w:tcPr>
            <w:tcW w:w="1345" w:type="dxa"/>
          </w:tcPr>
          <w:p w14:paraId="1F7D297D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FAD5C6E" w14:textId="4025E57C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 = 3 and B = 4</w:t>
            </w:r>
          </w:p>
        </w:tc>
      </w:tr>
      <w:tr w:rsidR="004A5BB1" w:rsidRPr="00311A73" w14:paraId="63160816" w14:textId="77777777" w:rsidTr="003039B9">
        <w:tc>
          <w:tcPr>
            <w:tcW w:w="1345" w:type="dxa"/>
          </w:tcPr>
          <w:p w14:paraId="4C9228A4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E2DEE27" w14:textId="08E1ABE1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 = 0 and B = 0</w:t>
            </w:r>
          </w:p>
        </w:tc>
      </w:tr>
      <w:tr w:rsidR="004A5BB1" w:rsidRPr="00311A73" w14:paraId="29861D43" w14:textId="77777777" w:rsidTr="003039B9">
        <w:tc>
          <w:tcPr>
            <w:tcW w:w="1345" w:type="dxa"/>
          </w:tcPr>
          <w:p w14:paraId="5F411D7D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53B05" w14:textId="548B8472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 = 3 and B = 0</w:t>
            </w:r>
          </w:p>
        </w:tc>
      </w:tr>
      <w:tr w:rsidR="004A5BB1" w:rsidRPr="00311A73" w14:paraId="6A00CEA4" w14:textId="77777777" w:rsidTr="003039B9">
        <w:tc>
          <w:tcPr>
            <w:tcW w:w="1345" w:type="dxa"/>
          </w:tcPr>
          <w:p w14:paraId="191D6324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77120B7" w14:textId="0764DB9D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 = 4 and B = 2</w:t>
            </w:r>
          </w:p>
        </w:tc>
      </w:tr>
      <w:tr w:rsidR="004A5BB1" w:rsidRPr="00311A73" w14:paraId="3784CB21" w14:textId="77777777" w:rsidTr="003039B9">
        <w:tc>
          <w:tcPr>
            <w:tcW w:w="1345" w:type="dxa"/>
          </w:tcPr>
          <w:p w14:paraId="3C045254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CD737CF" w14:textId="77777777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5408F598" w14:textId="77777777" w:rsidTr="003039B9">
        <w:tc>
          <w:tcPr>
            <w:tcW w:w="1345" w:type="dxa"/>
          </w:tcPr>
          <w:p w14:paraId="7C717D0A" w14:textId="11FFACDE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14:paraId="5C639029" w14:textId="77777777" w:rsidR="004A5BB1" w:rsidRPr="00FD3E6B" w:rsidRDefault="004A5BB1" w:rsidP="004A5BB1">
            <w:pPr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8051 based system is working with 11.059MHz crystal frequency. Calculate number of machine cycles required to execute following set of instructions.</w:t>
            </w:r>
          </w:p>
          <w:p w14:paraId="729E637C" w14:textId="77777777" w:rsidR="004A5BB1" w:rsidRPr="00FD3E6B" w:rsidRDefault="004A5BB1" w:rsidP="004A5BB1">
            <w:pPr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              MOV R3, #200</w:t>
            </w:r>
          </w:p>
          <w:p w14:paraId="415B9025" w14:textId="77777777" w:rsidR="004A5BB1" w:rsidRPr="00FD3E6B" w:rsidRDefault="004A5BB1" w:rsidP="004A5BB1">
            <w:pPr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 HERE: DJNZ R3, HERE</w:t>
            </w:r>
          </w:p>
          <w:p w14:paraId="28D6D07C" w14:textId="70B5BE45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              RET</w:t>
            </w:r>
          </w:p>
        </w:tc>
      </w:tr>
      <w:tr w:rsidR="004A5BB1" w:rsidRPr="00311A73" w14:paraId="219DB4F8" w14:textId="77777777" w:rsidTr="003039B9">
        <w:tc>
          <w:tcPr>
            <w:tcW w:w="1345" w:type="dxa"/>
          </w:tcPr>
          <w:p w14:paraId="76C2AC2C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2553F9AA" w14:textId="07514D50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403</w:t>
            </w:r>
          </w:p>
        </w:tc>
      </w:tr>
      <w:tr w:rsidR="004A5BB1" w:rsidRPr="00311A73" w14:paraId="64FA9976" w14:textId="77777777" w:rsidTr="003039B9">
        <w:tc>
          <w:tcPr>
            <w:tcW w:w="1345" w:type="dxa"/>
          </w:tcPr>
          <w:p w14:paraId="3A344923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02E6A2A7" w14:textId="550FAD6F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200</w:t>
            </w:r>
          </w:p>
        </w:tc>
      </w:tr>
      <w:tr w:rsidR="004A5BB1" w:rsidRPr="00311A73" w14:paraId="56EABF17" w14:textId="77777777" w:rsidTr="003039B9">
        <w:tc>
          <w:tcPr>
            <w:tcW w:w="1345" w:type="dxa"/>
          </w:tcPr>
          <w:p w14:paraId="7CDE37EE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414A429" w14:textId="557D5E14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202</w:t>
            </w:r>
          </w:p>
        </w:tc>
      </w:tr>
      <w:tr w:rsidR="004A5BB1" w:rsidRPr="00311A73" w14:paraId="1B18DB34" w14:textId="77777777" w:rsidTr="003039B9">
        <w:tc>
          <w:tcPr>
            <w:tcW w:w="1345" w:type="dxa"/>
          </w:tcPr>
          <w:p w14:paraId="06B1BB7D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B724DA0" w14:textId="458F0E8A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400</w:t>
            </w:r>
          </w:p>
        </w:tc>
      </w:tr>
      <w:tr w:rsidR="004A5BB1" w:rsidRPr="00311A73" w14:paraId="224924D8" w14:textId="77777777" w:rsidTr="003039B9">
        <w:tc>
          <w:tcPr>
            <w:tcW w:w="1345" w:type="dxa"/>
          </w:tcPr>
          <w:p w14:paraId="239E18E8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32E4CE8" w14:textId="77777777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6D5A14EA" w14:textId="77777777" w:rsidTr="003039B9">
        <w:tc>
          <w:tcPr>
            <w:tcW w:w="1345" w:type="dxa"/>
          </w:tcPr>
          <w:p w14:paraId="6B172DAA" w14:textId="08681D9B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733FB044" w14:textId="31B0802B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During serial communication, the data available in ------- register will be sent to outside world through TX pin of 8051 micro-controller. </w:t>
            </w:r>
          </w:p>
        </w:tc>
      </w:tr>
      <w:tr w:rsidR="004A5BB1" w:rsidRPr="00311A73" w14:paraId="40744973" w14:textId="77777777" w:rsidTr="003039B9">
        <w:tc>
          <w:tcPr>
            <w:tcW w:w="1345" w:type="dxa"/>
          </w:tcPr>
          <w:p w14:paraId="33E14AB9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64FC5C78" w14:textId="5B31C829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ccumulator (A)</w:t>
            </w:r>
          </w:p>
        </w:tc>
      </w:tr>
      <w:tr w:rsidR="004A5BB1" w:rsidRPr="00311A73" w14:paraId="6EF3C076" w14:textId="77777777" w:rsidTr="003039B9">
        <w:tc>
          <w:tcPr>
            <w:tcW w:w="1345" w:type="dxa"/>
          </w:tcPr>
          <w:p w14:paraId="4832A328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9AA2253" w14:textId="1FD8C53B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BUF</w:t>
            </w:r>
          </w:p>
        </w:tc>
      </w:tr>
      <w:tr w:rsidR="004A5BB1" w:rsidRPr="00311A73" w14:paraId="50B4AC5A" w14:textId="77777777" w:rsidTr="003039B9">
        <w:tc>
          <w:tcPr>
            <w:tcW w:w="1345" w:type="dxa"/>
          </w:tcPr>
          <w:p w14:paraId="182B67CE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543A03E8" w14:textId="5A133755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CON</w:t>
            </w:r>
          </w:p>
        </w:tc>
      </w:tr>
      <w:tr w:rsidR="004A5BB1" w:rsidRPr="00311A73" w14:paraId="51E1557B" w14:textId="77777777" w:rsidTr="003039B9">
        <w:tc>
          <w:tcPr>
            <w:tcW w:w="1345" w:type="dxa"/>
          </w:tcPr>
          <w:p w14:paraId="3E44E711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4614001" w14:textId="2E3E9BFC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TCON</w:t>
            </w:r>
          </w:p>
        </w:tc>
      </w:tr>
      <w:tr w:rsidR="004A5BB1" w:rsidRPr="00311A73" w14:paraId="5B878017" w14:textId="77777777" w:rsidTr="003039B9">
        <w:tc>
          <w:tcPr>
            <w:tcW w:w="1345" w:type="dxa"/>
          </w:tcPr>
          <w:p w14:paraId="4C9937E9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2D02B286" w14:textId="77777777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4D6BFC2C" w14:textId="77777777" w:rsidTr="003039B9">
        <w:tc>
          <w:tcPr>
            <w:tcW w:w="1345" w:type="dxa"/>
          </w:tcPr>
          <w:p w14:paraId="7849E225" w14:textId="6881F830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4575A5F2" w14:textId="74264033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How many GPIO pin of 8051 are needed to interface 4x3 matrix keypad?</w:t>
            </w:r>
          </w:p>
        </w:tc>
      </w:tr>
      <w:tr w:rsidR="004A5BB1" w:rsidRPr="00311A73" w14:paraId="47F59B15" w14:textId="77777777" w:rsidTr="003039B9">
        <w:tc>
          <w:tcPr>
            <w:tcW w:w="1345" w:type="dxa"/>
          </w:tcPr>
          <w:p w14:paraId="42B5F3DC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9590A86" w14:textId="180B5BA2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2</w:t>
            </w:r>
          </w:p>
        </w:tc>
      </w:tr>
      <w:tr w:rsidR="004A5BB1" w:rsidRPr="00311A73" w14:paraId="418822CA" w14:textId="77777777" w:rsidTr="003039B9">
        <w:tc>
          <w:tcPr>
            <w:tcW w:w="1345" w:type="dxa"/>
          </w:tcPr>
          <w:p w14:paraId="344B5DC1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4A5888E2" w14:textId="06C70FDA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8</w:t>
            </w:r>
          </w:p>
        </w:tc>
      </w:tr>
      <w:tr w:rsidR="004A5BB1" w:rsidRPr="00311A73" w14:paraId="13C10B04" w14:textId="77777777" w:rsidTr="003039B9">
        <w:tc>
          <w:tcPr>
            <w:tcW w:w="1345" w:type="dxa"/>
          </w:tcPr>
          <w:p w14:paraId="1EAB6D50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18D45F1" w14:textId="1DB7C1F0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7</w:t>
            </w:r>
          </w:p>
        </w:tc>
      </w:tr>
      <w:tr w:rsidR="004A5BB1" w:rsidRPr="00311A73" w14:paraId="155B7CA7" w14:textId="77777777" w:rsidTr="003039B9">
        <w:tc>
          <w:tcPr>
            <w:tcW w:w="1345" w:type="dxa"/>
          </w:tcPr>
          <w:p w14:paraId="6FD05179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25D27191" w14:textId="2D97E051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6</w:t>
            </w:r>
          </w:p>
        </w:tc>
      </w:tr>
      <w:tr w:rsidR="004A5BB1" w:rsidRPr="00311A73" w14:paraId="50485F7E" w14:textId="77777777" w:rsidTr="003039B9">
        <w:tc>
          <w:tcPr>
            <w:tcW w:w="1345" w:type="dxa"/>
          </w:tcPr>
          <w:p w14:paraId="71C9D640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72D4F4E" w14:textId="77777777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46001259" w14:textId="77777777" w:rsidTr="003039B9">
        <w:tc>
          <w:tcPr>
            <w:tcW w:w="1345" w:type="dxa"/>
          </w:tcPr>
          <w:p w14:paraId="03843DCB" w14:textId="76DA18CE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03434022" w14:textId="407F7CAE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Due to RISC based architecture, </w:t>
            </w:r>
            <w:r w:rsidR="00FD3E6B" w:rsidRPr="00FD3E6B">
              <w:rPr>
                <w:rFonts w:ascii="Times New Roman" w:hAnsi="Times New Roman" w:cs="Times New Roman"/>
                <w:szCs w:val="24"/>
              </w:rPr>
              <w:t xml:space="preserve">ARM7 takes ----- cycle to effectively execute an instruction. </w:t>
            </w:r>
          </w:p>
        </w:tc>
      </w:tr>
      <w:tr w:rsidR="004A5BB1" w:rsidRPr="00311A73" w14:paraId="0F88D0AF" w14:textId="77777777" w:rsidTr="003039B9">
        <w:tc>
          <w:tcPr>
            <w:tcW w:w="1345" w:type="dxa"/>
          </w:tcPr>
          <w:p w14:paraId="0BCCAA71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45B36DD1" w14:textId="5418DF19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4A5BB1" w:rsidRPr="00311A73" w14:paraId="678403AB" w14:textId="77777777" w:rsidTr="003039B9">
        <w:tc>
          <w:tcPr>
            <w:tcW w:w="1345" w:type="dxa"/>
          </w:tcPr>
          <w:p w14:paraId="0EBA7051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21738362" w14:textId="5933B578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5</w:t>
            </w:r>
          </w:p>
        </w:tc>
      </w:tr>
      <w:tr w:rsidR="004A5BB1" w:rsidRPr="00311A73" w14:paraId="2BC4D7F2" w14:textId="77777777" w:rsidTr="003039B9">
        <w:tc>
          <w:tcPr>
            <w:tcW w:w="1345" w:type="dxa"/>
          </w:tcPr>
          <w:p w14:paraId="4E8D9262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28359C95" w14:textId="2FC5B24F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2</w:t>
            </w:r>
          </w:p>
        </w:tc>
      </w:tr>
      <w:tr w:rsidR="004A5BB1" w:rsidRPr="00311A73" w14:paraId="69AAC7F8" w14:textId="77777777" w:rsidTr="003039B9">
        <w:tc>
          <w:tcPr>
            <w:tcW w:w="1345" w:type="dxa"/>
          </w:tcPr>
          <w:p w14:paraId="399D3442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EEA9D8B" w14:textId="4E5641E3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</w:t>
            </w:r>
          </w:p>
        </w:tc>
      </w:tr>
      <w:tr w:rsidR="004A5BB1" w:rsidRPr="00311A73" w14:paraId="45CD8D4B" w14:textId="77777777" w:rsidTr="003039B9">
        <w:tc>
          <w:tcPr>
            <w:tcW w:w="1345" w:type="dxa"/>
          </w:tcPr>
          <w:p w14:paraId="57C65334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E72D11F" w14:textId="77777777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5BB1" w:rsidRPr="00311A73" w14:paraId="12AE45DE" w14:textId="77777777" w:rsidTr="003039B9">
        <w:tc>
          <w:tcPr>
            <w:tcW w:w="1345" w:type="dxa"/>
          </w:tcPr>
          <w:p w14:paraId="79B259F9" w14:textId="381902E2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</w:tcPr>
          <w:p w14:paraId="4A329C98" w14:textId="14149A54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Which Cortex core is suitable for anti-lock braking (ABS) system of vehicle application?  </w:t>
            </w:r>
          </w:p>
        </w:tc>
      </w:tr>
      <w:tr w:rsidR="004A5BB1" w:rsidRPr="00311A73" w14:paraId="5A87616D" w14:textId="77777777" w:rsidTr="003039B9">
        <w:tc>
          <w:tcPr>
            <w:tcW w:w="1345" w:type="dxa"/>
          </w:tcPr>
          <w:p w14:paraId="42BB1689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E5C6B26" w14:textId="757153E4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Cortex-A</w:t>
            </w:r>
          </w:p>
        </w:tc>
      </w:tr>
      <w:tr w:rsidR="004A5BB1" w:rsidRPr="00311A73" w14:paraId="7277AFE1" w14:textId="77777777" w:rsidTr="003039B9">
        <w:tc>
          <w:tcPr>
            <w:tcW w:w="1345" w:type="dxa"/>
          </w:tcPr>
          <w:p w14:paraId="16B17D86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22938E0" w14:textId="17AC47B1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Cortex-R</w:t>
            </w:r>
          </w:p>
        </w:tc>
      </w:tr>
      <w:tr w:rsidR="004A5BB1" w:rsidRPr="00311A73" w14:paraId="4A732F6F" w14:textId="77777777" w:rsidTr="003039B9">
        <w:tc>
          <w:tcPr>
            <w:tcW w:w="1345" w:type="dxa"/>
          </w:tcPr>
          <w:p w14:paraId="74A34804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70EB644" w14:textId="47472080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Cortex-M</w:t>
            </w:r>
          </w:p>
        </w:tc>
      </w:tr>
      <w:tr w:rsidR="004A5BB1" w:rsidRPr="00311A73" w14:paraId="601770F8" w14:textId="77777777" w:rsidTr="003039B9">
        <w:tc>
          <w:tcPr>
            <w:tcW w:w="1345" w:type="dxa"/>
          </w:tcPr>
          <w:p w14:paraId="3FEFA245" w14:textId="77777777" w:rsidR="004A5BB1" w:rsidRPr="00311A73" w:rsidRDefault="004A5BB1" w:rsidP="004A5BB1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7310EF3" w14:textId="0EB6A81E" w:rsidR="004A5BB1" w:rsidRPr="00FD3E6B" w:rsidRDefault="004A5BB1" w:rsidP="004A5BB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Cortex-B</w:t>
            </w:r>
          </w:p>
        </w:tc>
      </w:tr>
    </w:tbl>
    <w:p w14:paraId="3AA279EA" w14:textId="77777777" w:rsidR="00480BD1" w:rsidRDefault="00480BD1" w:rsidP="00533AD7">
      <w:pPr>
        <w:jc w:val="center"/>
        <w:rPr>
          <w:rFonts w:ascii="Times New Roman" w:hAnsi="Times New Roman" w:cs="Times New Roman"/>
          <w:b/>
          <w:sz w:val="22"/>
          <w:szCs w:val="24"/>
          <w:u w:val="single"/>
        </w:rPr>
      </w:pPr>
    </w:p>
    <w:p w14:paraId="5D3A0DDD" w14:textId="77777777" w:rsidR="00480BD1" w:rsidRDefault="00480BD1" w:rsidP="00533AD7">
      <w:pPr>
        <w:jc w:val="center"/>
        <w:rPr>
          <w:rFonts w:ascii="Times New Roman" w:hAnsi="Times New Roman" w:cs="Times New Roman"/>
          <w:b/>
          <w:sz w:val="22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6304A3" w:rsidRPr="00311A73" w14:paraId="57FAE112" w14:textId="77777777" w:rsidTr="003039B9">
        <w:tc>
          <w:tcPr>
            <w:tcW w:w="1345" w:type="dxa"/>
            <w:vAlign w:val="center"/>
          </w:tcPr>
          <w:p w14:paraId="5EDD7C15" w14:textId="77777777" w:rsidR="006304A3" w:rsidRPr="00311A73" w:rsidRDefault="006304A3" w:rsidP="003039B9">
            <w:pPr>
              <w:rPr>
                <w:rFonts w:ascii="Times New Roman" w:hAnsi="Times New Roman" w:cs="Times New Roman"/>
                <w:szCs w:val="32"/>
              </w:rPr>
            </w:pPr>
          </w:p>
        </w:tc>
        <w:tc>
          <w:tcPr>
            <w:tcW w:w="8120" w:type="dxa"/>
          </w:tcPr>
          <w:p w14:paraId="71EE247E" w14:textId="77777777" w:rsidR="006304A3" w:rsidRPr="00FD3E6B" w:rsidRDefault="006304A3" w:rsidP="003039B9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39511A" w:rsidRPr="00311A73" w14:paraId="7B21F0E8" w14:textId="77777777" w:rsidTr="003039B9">
        <w:tc>
          <w:tcPr>
            <w:tcW w:w="1345" w:type="dxa"/>
          </w:tcPr>
          <w:p w14:paraId="4E994D93" w14:textId="6412E689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14:paraId="6A41D8AA" w14:textId="6337FE4F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LDR R0, [R1] instruction of ARM --------------. </w:t>
            </w:r>
          </w:p>
        </w:tc>
      </w:tr>
      <w:tr w:rsidR="0039511A" w:rsidRPr="00311A73" w14:paraId="0A74C292" w14:textId="77777777" w:rsidTr="003039B9">
        <w:tc>
          <w:tcPr>
            <w:tcW w:w="1345" w:type="dxa"/>
          </w:tcPr>
          <w:p w14:paraId="6023FDD9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5FCE5A8D" w14:textId="76241149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Load contents of memory, whose address is held by R1 into R0. </w:t>
            </w:r>
          </w:p>
        </w:tc>
      </w:tr>
      <w:tr w:rsidR="0039511A" w:rsidRPr="00311A73" w14:paraId="4867071B" w14:textId="77777777" w:rsidTr="003039B9">
        <w:tc>
          <w:tcPr>
            <w:tcW w:w="1345" w:type="dxa"/>
          </w:tcPr>
          <w:p w14:paraId="3C590B5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F15F50F" w14:textId="60B80FA2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Load contents of R1 into R0</w:t>
            </w:r>
          </w:p>
        </w:tc>
      </w:tr>
      <w:tr w:rsidR="0039511A" w:rsidRPr="00311A73" w14:paraId="23685B24" w14:textId="77777777" w:rsidTr="003039B9">
        <w:tc>
          <w:tcPr>
            <w:tcW w:w="1345" w:type="dxa"/>
          </w:tcPr>
          <w:p w14:paraId="33887BAA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15FCEEF8" w14:textId="103CAC45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Load contents of R0 into R1</w:t>
            </w:r>
          </w:p>
        </w:tc>
      </w:tr>
      <w:tr w:rsidR="0039511A" w:rsidRPr="00311A73" w14:paraId="0EF29216" w14:textId="77777777" w:rsidTr="003039B9">
        <w:tc>
          <w:tcPr>
            <w:tcW w:w="1345" w:type="dxa"/>
          </w:tcPr>
          <w:p w14:paraId="757D2CA5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E26BB76" w14:textId="02A9948F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Load contents of R0 into memory, whose address is held by R1. </w:t>
            </w:r>
          </w:p>
        </w:tc>
      </w:tr>
      <w:tr w:rsidR="0039511A" w:rsidRPr="00311A73" w14:paraId="3D8C4182" w14:textId="77777777" w:rsidTr="003039B9">
        <w:tc>
          <w:tcPr>
            <w:tcW w:w="1345" w:type="dxa"/>
          </w:tcPr>
          <w:p w14:paraId="0ADAFEE8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0E71C481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4C54FF4A" w14:textId="77777777" w:rsidTr="003039B9">
        <w:tc>
          <w:tcPr>
            <w:tcW w:w="1345" w:type="dxa"/>
          </w:tcPr>
          <w:p w14:paraId="48B9FE5B" w14:textId="0F4E574F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14:paraId="225FB2A4" w14:textId="7316B7DF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Which of the following mode of ARM is used, when the processor encounters an instruction that is undefined or not supported by the implementation? </w:t>
            </w:r>
          </w:p>
        </w:tc>
      </w:tr>
      <w:tr w:rsidR="0039511A" w:rsidRPr="00311A73" w14:paraId="79566779" w14:textId="77777777" w:rsidTr="003039B9">
        <w:tc>
          <w:tcPr>
            <w:tcW w:w="1345" w:type="dxa"/>
          </w:tcPr>
          <w:p w14:paraId="73D29F2F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7231BE17" w14:textId="4998E4B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ystem Mode</w:t>
            </w:r>
          </w:p>
        </w:tc>
      </w:tr>
      <w:tr w:rsidR="0039511A" w:rsidRPr="00311A73" w14:paraId="533C29ED" w14:textId="77777777" w:rsidTr="003039B9">
        <w:tc>
          <w:tcPr>
            <w:tcW w:w="1345" w:type="dxa"/>
          </w:tcPr>
          <w:p w14:paraId="02CC7530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8B85906" w14:textId="098B2051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upervisory Mode</w:t>
            </w:r>
          </w:p>
        </w:tc>
      </w:tr>
      <w:tr w:rsidR="0039511A" w:rsidRPr="00311A73" w14:paraId="3AC75B98" w14:textId="77777777" w:rsidTr="003039B9">
        <w:tc>
          <w:tcPr>
            <w:tcW w:w="1345" w:type="dxa"/>
          </w:tcPr>
          <w:p w14:paraId="4621457C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5737E77" w14:textId="3963831E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Undefined Mode</w:t>
            </w:r>
          </w:p>
        </w:tc>
      </w:tr>
      <w:tr w:rsidR="0039511A" w:rsidRPr="00311A73" w14:paraId="44041003" w14:textId="77777777" w:rsidTr="003039B9">
        <w:tc>
          <w:tcPr>
            <w:tcW w:w="1345" w:type="dxa"/>
          </w:tcPr>
          <w:p w14:paraId="0D11B12F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7AC71F2E" w14:textId="39A9D883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User Mode</w:t>
            </w:r>
          </w:p>
        </w:tc>
      </w:tr>
      <w:tr w:rsidR="0039511A" w:rsidRPr="00311A73" w14:paraId="2B36E2A4" w14:textId="77777777" w:rsidTr="003039B9">
        <w:tc>
          <w:tcPr>
            <w:tcW w:w="1345" w:type="dxa"/>
          </w:tcPr>
          <w:p w14:paraId="6AE716EF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3E67B27B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0CF83D4F" w14:textId="77777777" w:rsidTr="003039B9">
        <w:tc>
          <w:tcPr>
            <w:tcW w:w="1345" w:type="dxa"/>
          </w:tcPr>
          <w:p w14:paraId="73A16BC4" w14:textId="59C151D5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14:paraId="12B03544" w14:textId="235E15E1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ich of the following register in ARM is used to store return address of subroutine?</w:t>
            </w:r>
          </w:p>
        </w:tc>
      </w:tr>
      <w:tr w:rsidR="0039511A" w:rsidRPr="00311A73" w14:paraId="66F8C6CA" w14:textId="77777777" w:rsidTr="003039B9">
        <w:tc>
          <w:tcPr>
            <w:tcW w:w="1345" w:type="dxa"/>
          </w:tcPr>
          <w:p w14:paraId="2A54BDB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FFFE4CA" w14:textId="6B7A0B50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R0</w:t>
            </w:r>
          </w:p>
        </w:tc>
      </w:tr>
      <w:tr w:rsidR="0039511A" w:rsidRPr="00311A73" w14:paraId="5743BB79" w14:textId="77777777" w:rsidTr="003039B9">
        <w:tc>
          <w:tcPr>
            <w:tcW w:w="1345" w:type="dxa"/>
          </w:tcPr>
          <w:p w14:paraId="70EF1011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1E485078" w14:textId="4410ED34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R13</w:t>
            </w:r>
          </w:p>
        </w:tc>
      </w:tr>
      <w:tr w:rsidR="0039511A" w:rsidRPr="00311A73" w14:paraId="2D4CFD38" w14:textId="77777777" w:rsidTr="003039B9">
        <w:tc>
          <w:tcPr>
            <w:tcW w:w="1345" w:type="dxa"/>
          </w:tcPr>
          <w:p w14:paraId="5C7BED6B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19500142" w14:textId="5868C885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R15</w:t>
            </w:r>
          </w:p>
        </w:tc>
      </w:tr>
      <w:tr w:rsidR="0039511A" w:rsidRPr="00311A73" w14:paraId="452549BD" w14:textId="77777777" w:rsidTr="003039B9">
        <w:tc>
          <w:tcPr>
            <w:tcW w:w="1345" w:type="dxa"/>
          </w:tcPr>
          <w:p w14:paraId="7D9B28A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44748529" w14:textId="46E16DFB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R14</w:t>
            </w:r>
          </w:p>
        </w:tc>
      </w:tr>
      <w:tr w:rsidR="0039511A" w:rsidRPr="00311A73" w14:paraId="564D9A0D" w14:textId="77777777" w:rsidTr="003039B9">
        <w:tc>
          <w:tcPr>
            <w:tcW w:w="1345" w:type="dxa"/>
          </w:tcPr>
          <w:p w14:paraId="428ABB51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F40DC3B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03708567" w14:textId="77777777" w:rsidTr="003039B9">
        <w:tc>
          <w:tcPr>
            <w:tcW w:w="1345" w:type="dxa"/>
          </w:tcPr>
          <w:p w14:paraId="7A1BBDA9" w14:textId="3FE7631F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14:paraId="1547ED8A" w14:textId="74A5557E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Thumb instructions of ARM consists of ------- bits.</w:t>
            </w:r>
          </w:p>
        </w:tc>
      </w:tr>
      <w:tr w:rsidR="0039511A" w:rsidRPr="00311A73" w14:paraId="00AA9DD9" w14:textId="77777777" w:rsidTr="003039B9">
        <w:tc>
          <w:tcPr>
            <w:tcW w:w="1345" w:type="dxa"/>
          </w:tcPr>
          <w:p w14:paraId="0EBA71B9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21A98D9E" w14:textId="05CDAF46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6</w:t>
            </w:r>
          </w:p>
        </w:tc>
      </w:tr>
      <w:tr w:rsidR="0039511A" w:rsidRPr="00311A73" w14:paraId="2425E33A" w14:textId="77777777" w:rsidTr="003039B9">
        <w:tc>
          <w:tcPr>
            <w:tcW w:w="1345" w:type="dxa"/>
          </w:tcPr>
          <w:p w14:paraId="2C765132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215A9F4" w14:textId="3EC9C481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8</w:t>
            </w:r>
          </w:p>
        </w:tc>
      </w:tr>
      <w:tr w:rsidR="0039511A" w:rsidRPr="00311A73" w14:paraId="37932361" w14:textId="77777777" w:rsidTr="003039B9">
        <w:tc>
          <w:tcPr>
            <w:tcW w:w="1345" w:type="dxa"/>
          </w:tcPr>
          <w:p w14:paraId="5C8AE150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56F2B192" w14:textId="5D846BEB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64</w:t>
            </w:r>
          </w:p>
        </w:tc>
      </w:tr>
      <w:tr w:rsidR="0039511A" w:rsidRPr="00311A73" w14:paraId="0F0E256A" w14:textId="77777777" w:rsidTr="003039B9">
        <w:tc>
          <w:tcPr>
            <w:tcW w:w="1345" w:type="dxa"/>
          </w:tcPr>
          <w:p w14:paraId="22C104F3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61E7A768" w14:textId="3C2CF528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32</w:t>
            </w:r>
          </w:p>
        </w:tc>
      </w:tr>
      <w:tr w:rsidR="0039511A" w:rsidRPr="00311A73" w14:paraId="663A15E7" w14:textId="77777777" w:rsidTr="003039B9">
        <w:tc>
          <w:tcPr>
            <w:tcW w:w="1345" w:type="dxa"/>
          </w:tcPr>
          <w:p w14:paraId="2CBE04D0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10CB66F9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5E1BE803" w14:textId="77777777" w:rsidTr="003039B9">
        <w:tc>
          <w:tcPr>
            <w:tcW w:w="1345" w:type="dxa"/>
          </w:tcPr>
          <w:p w14:paraId="5D6728A4" w14:textId="648B71D3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14:paraId="598F00BB" w14:textId="767EEF1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What is meant by R0 to R12 registers of ARM are orthogonal. </w:t>
            </w:r>
          </w:p>
        </w:tc>
      </w:tr>
      <w:tr w:rsidR="0039511A" w:rsidRPr="00311A73" w14:paraId="1687C0D9" w14:textId="77777777" w:rsidTr="003039B9">
        <w:tc>
          <w:tcPr>
            <w:tcW w:w="1345" w:type="dxa"/>
          </w:tcPr>
          <w:p w14:paraId="6FA0B260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02E7ED50" w14:textId="7EA73944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ddition of all the registers is zero</w:t>
            </w:r>
          </w:p>
        </w:tc>
      </w:tr>
      <w:tr w:rsidR="0039511A" w:rsidRPr="00311A73" w14:paraId="75E41C12" w14:textId="77777777" w:rsidTr="003039B9">
        <w:tc>
          <w:tcPr>
            <w:tcW w:w="1345" w:type="dxa"/>
          </w:tcPr>
          <w:p w14:paraId="70FE13C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E4AC7E9" w14:textId="704CE5E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Instruction apply to R0 can equally applicable to R12.</w:t>
            </w:r>
          </w:p>
        </w:tc>
      </w:tr>
      <w:tr w:rsidR="0039511A" w:rsidRPr="00311A73" w14:paraId="0D08CAD5" w14:textId="77777777" w:rsidTr="003039B9">
        <w:tc>
          <w:tcPr>
            <w:tcW w:w="1345" w:type="dxa"/>
          </w:tcPr>
          <w:p w14:paraId="4B15C3F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1D0CBF04" w14:textId="511CC70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roduct of any two register is zero</w:t>
            </w:r>
          </w:p>
        </w:tc>
      </w:tr>
      <w:tr w:rsidR="0039511A" w:rsidRPr="00311A73" w14:paraId="29F9140B" w14:textId="77777777" w:rsidTr="003039B9">
        <w:tc>
          <w:tcPr>
            <w:tcW w:w="1345" w:type="dxa"/>
          </w:tcPr>
          <w:p w14:paraId="255A00B5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8D9E37E" w14:textId="580C37F9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ll registers are out of phase.</w:t>
            </w:r>
          </w:p>
        </w:tc>
      </w:tr>
      <w:tr w:rsidR="0039511A" w:rsidRPr="00311A73" w14:paraId="295D0DF1" w14:textId="77777777" w:rsidTr="003039B9">
        <w:tc>
          <w:tcPr>
            <w:tcW w:w="1345" w:type="dxa"/>
          </w:tcPr>
          <w:p w14:paraId="5382B779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8C56FC0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7CC74AB5" w14:textId="77777777" w:rsidTr="003039B9">
        <w:tc>
          <w:tcPr>
            <w:tcW w:w="1345" w:type="dxa"/>
          </w:tcPr>
          <w:p w14:paraId="71EC8D52" w14:textId="4BCE4D18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14:paraId="1AF67A87" w14:textId="4617124D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ich of the following is not supported by RISC architecture</w:t>
            </w:r>
          </w:p>
        </w:tc>
      </w:tr>
      <w:tr w:rsidR="0039511A" w:rsidRPr="00311A73" w14:paraId="1AA8C185" w14:textId="77777777" w:rsidTr="003039B9">
        <w:tc>
          <w:tcPr>
            <w:tcW w:w="1345" w:type="dxa"/>
          </w:tcPr>
          <w:p w14:paraId="0489EE67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3A8BA795" w14:textId="7E25ECFC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Length of all instructions is same</w:t>
            </w:r>
          </w:p>
        </w:tc>
      </w:tr>
      <w:tr w:rsidR="0039511A" w:rsidRPr="00311A73" w14:paraId="311528FB" w14:textId="77777777" w:rsidTr="003039B9">
        <w:tc>
          <w:tcPr>
            <w:tcW w:w="1345" w:type="dxa"/>
          </w:tcPr>
          <w:p w14:paraId="5714BC3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18687D0" w14:textId="100177A9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ipeline of execution</w:t>
            </w:r>
          </w:p>
        </w:tc>
      </w:tr>
      <w:tr w:rsidR="0039511A" w:rsidRPr="00311A73" w14:paraId="5312C81E" w14:textId="77777777" w:rsidTr="003039B9">
        <w:tc>
          <w:tcPr>
            <w:tcW w:w="1345" w:type="dxa"/>
          </w:tcPr>
          <w:p w14:paraId="13D1E6AD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768B24E1" w14:textId="4DA7FDF3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Greater Complexity in hardware</w:t>
            </w:r>
          </w:p>
        </w:tc>
      </w:tr>
      <w:tr w:rsidR="0039511A" w:rsidRPr="00311A73" w14:paraId="604E84F7" w14:textId="77777777" w:rsidTr="003039B9">
        <w:tc>
          <w:tcPr>
            <w:tcW w:w="1345" w:type="dxa"/>
          </w:tcPr>
          <w:p w14:paraId="129414D2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55EF81AC" w14:textId="0CE0CE4E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Reduced instruction set</w:t>
            </w:r>
          </w:p>
        </w:tc>
      </w:tr>
      <w:tr w:rsidR="0039511A" w:rsidRPr="00311A73" w14:paraId="096F7AE8" w14:textId="77777777" w:rsidTr="003039B9">
        <w:tc>
          <w:tcPr>
            <w:tcW w:w="1345" w:type="dxa"/>
          </w:tcPr>
          <w:p w14:paraId="3F4FDDA2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75F66AE3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004118E4" w14:textId="77777777" w:rsidTr="003039B9">
        <w:tc>
          <w:tcPr>
            <w:tcW w:w="1345" w:type="dxa"/>
          </w:tcPr>
          <w:p w14:paraId="14CAD440" w14:textId="27EC5DD9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14:paraId="443D570B" w14:textId="4EF09B7F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ADD A, 20H of 8051 store result in Accumulator after performing following operation. </w:t>
            </w:r>
          </w:p>
        </w:tc>
      </w:tr>
      <w:tr w:rsidR="0039511A" w:rsidRPr="00311A73" w14:paraId="050BDAE6" w14:textId="77777777" w:rsidTr="003039B9">
        <w:tc>
          <w:tcPr>
            <w:tcW w:w="1345" w:type="dxa"/>
          </w:tcPr>
          <w:p w14:paraId="5C6498C6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A45DBBE" w14:textId="7F8A3445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dd contents of accumulator with immediate data 20H</w:t>
            </w:r>
          </w:p>
        </w:tc>
      </w:tr>
      <w:tr w:rsidR="0039511A" w:rsidRPr="00311A73" w14:paraId="0A4B2A10" w14:textId="77777777" w:rsidTr="003039B9">
        <w:tc>
          <w:tcPr>
            <w:tcW w:w="1345" w:type="dxa"/>
          </w:tcPr>
          <w:p w14:paraId="32D958FC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57379490" w14:textId="740432CD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is invalid instruction</w:t>
            </w:r>
          </w:p>
        </w:tc>
      </w:tr>
      <w:tr w:rsidR="0039511A" w:rsidRPr="00311A73" w14:paraId="0EC6D878" w14:textId="77777777" w:rsidTr="003039B9">
        <w:tc>
          <w:tcPr>
            <w:tcW w:w="1345" w:type="dxa"/>
          </w:tcPr>
          <w:p w14:paraId="009961D0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174A0C4E" w14:textId="601DC680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erform logical AND operation with 20H</w:t>
            </w:r>
          </w:p>
        </w:tc>
      </w:tr>
      <w:tr w:rsidR="0039511A" w:rsidRPr="00311A73" w14:paraId="1AA50BA1" w14:textId="77777777" w:rsidTr="003039B9">
        <w:tc>
          <w:tcPr>
            <w:tcW w:w="1345" w:type="dxa"/>
          </w:tcPr>
          <w:p w14:paraId="7D6B212F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1E5095E" w14:textId="71550938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data from location 20H added with Accumulator</w:t>
            </w:r>
          </w:p>
        </w:tc>
      </w:tr>
      <w:tr w:rsidR="0039511A" w:rsidRPr="00311A73" w14:paraId="58C6FC9D" w14:textId="77777777" w:rsidTr="003039B9">
        <w:tc>
          <w:tcPr>
            <w:tcW w:w="1345" w:type="dxa"/>
          </w:tcPr>
          <w:p w14:paraId="48BBE6F8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6B989CDF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3FB56FB1" w14:textId="77777777" w:rsidTr="003039B9">
        <w:tc>
          <w:tcPr>
            <w:tcW w:w="1345" w:type="dxa"/>
          </w:tcPr>
          <w:p w14:paraId="64D5F890" w14:textId="6F0DEE9B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14:paraId="7FAD8ADE" w14:textId="5D34FBD2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 xml:space="preserve">How much on chip flash memory is available in 89V51RD2 micro-controller? </w:t>
            </w:r>
          </w:p>
        </w:tc>
      </w:tr>
      <w:tr w:rsidR="0039511A" w:rsidRPr="00311A73" w14:paraId="3E33EFAD" w14:textId="77777777" w:rsidTr="003039B9">
        <w:tc>
          <w:tcPr>
            <w:tcW w:w="1345" w:type="dxa"/>
          </w:tcPr>
          <w:p w14:paraId="2E8ABBAF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B4EEF02" w14:textId="77B0E6A3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64K</w:t>
            </w:r>
            <w:r w:rsidR="008D756B" w:rsidRPr="00FD3E6B">
              <w:rPr>
                <w:rFonts w:ascii="Times New Roman" w:hAnsi="Times New Roman" w:cs="Times New Roman"/>
                <w:szCs w:val="24"/>
              </w:rPr>
              <w:t>b</w:t>
            </w:r>
            <w:r w:rsidRPr="00FD3E6B">
              <w:rPr>
                <w:rFonts w:ascii="Times New Roman" w:hAnsi="Times New Roman" w:cs="Times New Roman"/>
                <w:szCs w:val="24"/>
              </w:rPr>
              <w:t>ytes</w:t>
            </w:r>
          </w:p>
        </w:tc>
      </w:tr>
      <w:tr w:rsidR="0039511A" w:rsidRPr="00311A73" w14:paraId="735408AA" w14:textId="77777777" w:rsidTr="003039B9">
        <w:tc>
          <w:tcPr>
            <w:tcW w:w="1345" w:type="dxa"/>
          </w:tcPr>
          <w:p w14:paraId="697E926B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7C3F328" w14:textId="204814C4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32Kbytes</w:t>
            </w:r>
          </w:p>
        </w:tc>
      </w:tr>
      <w:tr w:rsidR="0039511A" w:rsidRPr="00311A73" w14:paraId="375102F7" w14:textId="77777777" w:rsidTr="003039B9">
        <w:tc>
          <w:tcPr>
            <w:tcW w:w="1345" w:type="dxa"/>
          </w:tcPr>
          <w:p w14:paraId="79DD585E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3B93FCAB" w14:textId="08515ABB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6KBytes</w:t>
            </w:r>
          </w:p>
        </w:tc>
      </w:tr>
      <w:tr w:rsidR="0039511A" w:rsidRPr="00311A73" w14:paraId="2540014C" w14:textId="77777777" w:rsidTr="003039B9">
        <w:tc>
          <w:tcPr>
            <w:tcW w:w="1345" w:type="dxa"/>
          </w:tcPr>
          <w:p w14:paraId="39EB8536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1B624D66" w14:textId="34125BE6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1Kbytes</w:t>
            </w:r>
          </w:p>
        </w:tc>
      </w:tr>
      <w:tr w:rsidR="0039511A" w:rsidRPr="00311A73" w14:paraId="4D247717" w14:textId="77777777" w:rsidTr="003039B9">
        <w:tc>
          <w:tcPr>
            <w:tcW w:w="1345" w:type="dxa"/>
          </w:tcPr>
          <w:p w14:paraId="237E7FC7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46F8AD7D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31F25AC7" w14:textId="77777777" w:rsidTr="003039B9">
        <w:tc>
          <w:tcPr>
            <w:tcW w:w="1345" w:type="dxa"/>
          </w:tcPr>
          <w:p w14:paraId="0AF98FAA" w14:textId="65041DE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14:paraId="23092C39" w14:textId="588CF80B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FD3E6B">
              <w:rPr>
                <w:rFonts w:ascii="Times New Roman" w:hAnsi="Times New Roman" w:cs="Times New Roman"/>
                <w:szCs w:val="24"/>
              </w:rPr>
              <w:t>10 bit</w:t>
            </w:r>
            <w:proofErr w:type="gramEnd"/>
            <w:r w:rsidRPr="00FD3E6B">
              <w:rPr>
                <w:rFonts w:ascii="Times New Roman" w:hAnsi="Times New Roman" w:cs="Times New Roman"/>
                <w:szCs w:val="24"/>
              </w:rPr>
              <w:t>, ADC is available in ATMEGA328P. Suppose V</w:t>
            </w:r>
            <w:r w:rsidRPr="00FD3E6B">
              <w:rPr>
                <w:rFonts w:ascii="Times New Roman" w:hAnsi="Times New Roman" w:cs="Times New Roman"/>
                <w:szCs w:val="24"/>
                <w:vertAlign w:val="subscript"/>
              </w:rPr>
              <w:t xml:space="preserve">REF </w:t>
            </w:r>
            <w:r w:rsidRPr="00FD3E6B">
              <w:rPr>
                <w:rFonts w:ascii="Times New Roman" w:hAnsi="Times New Roman" w:cs="Times New Roman"/>
                <w:szCs w:val="24"/>
              </w:rPr>
              <w:t>= 5V is connected to microcontroller and Analog voltage in 3V, Calculate decimal equivalent of output signal.</w:t>
            </w:r>
          </w:p>
        </w:tc>
      </w:tr>
      <w:tr w:rsidR="0039511A" w:rsidRPr="00311A73" w14:paraId="50C65EB9" w14:textId="77777777" w:rsidTr="003039B9">
        <w:tc>
          <w:tcPr>
            <w:tcW w:w="1345" w:type="dxa"/>
          </w:tcPr>
          <w:p w14:paraId="3991567D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17AFDD38" w14:textId="1E6C5E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53</w:t>
            </w:r>
          </w:p>
        </w:tc>
      </w:tr>
      <w:tr w:rsidR="0039511A" w:rsidRPr="00311A73" w14:paraId="2E6E6A07" w14:textId="77777777" w:rsidTr="003039B9">
        <w:tc>
          <w:tcPr>
            <w:tcW w:w="1345" w:type="dxa"/>
          </w:tcPr>
          <w:p w14:paraId="652CAD95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7E0C06D1" w14:textId="3E70CACE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614</w:t>
            </w:r>
          </w:p>
        </w:tc>
      </w:tr>
      <w:tr w:rsidR="0039511A" w:rsidRPr="00311A73" w14:paraId="6CB2186D" w14:textId="77777777" w:rsidTr="003039B9">
        <w:tc>
          <w:tcPr>
            <w:tcW w:w="1345" w:type="dxa"/>
          </w:tcPr>
          <w:p w14:paraId="5CE649CF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09AA7E0B" w14:textId="082116EF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512</w:t>
            </w:r>
          </w:p>
        </w:tc>
      </w:tr>
      <w:tr w:rsidR="0039511A" w:rsidRPr="00311A73" w14:paraId="04F3EDE8" w14:textId="77777777" w:rsidTr="003039B9">
        <w:tc>
          <w:tcPr>
            <w:tcW w:w="1345" w:type="dxa"/>
          </w:tcPr>
          <w:p w14:paraId="076002CA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0957B629" w14:textId="787976FC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256</w:t>
            </w:r>
          </w:p>
        </w:tc>
      </w:tr>
      <w:tr w:rsidR="0039511A" w:rsidRPr="00311A73" w14:paraId="1708DC8C" w14:textId="77777777" w:rsidTr="003039B9">
        <w:tc>
          <w:tcPr>
            <w:tcW w:w="1345" w:type="dxa"/>
          </w:tcPr>
          <w:p w14:paraId="1CFA9ACD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14:paraId="551162D1" w14:textId="77777777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9511A" w:rsidRPr="00311A73" w14:paraId="3F057612" w14:textId="77777777" w:rsidTr="003039B9">
        <w:tc>
          <w:tcPr>
            <w:tcW w:w="1345" w:type="dxa"/>
          </w:tcPr>
          <w:p w14:paraId="4A019A8F" w14:textId="077E9892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4</w:t>
            </w: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</w:tcPr>
          <w:p w14:paraId="3A934687" w14:textId="7B679C86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Which of the following is not criteria to choose microcontroller in embedded system?</w:t>
            </w:r>
          </w:p>
        </w:tc>
      </w:tr>
      <w:tr w:rsidR="0039511A" w:rsidRPr="00311A73" w14:paraId="23D5C758" w14:textId="77777777" w:rsidTr="003039B9">
        <w:tc>
          <w:tcPr>
            <w:tcW w:w="1345" w:type="dxa"/>
          </w:tcPr>
          <w:p w14:paraId="4F8F5FE3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14:paraId="4A5E6F04" w14:textId="50ECABD4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Speed of the operation</w:t>
            </w:r>
          </w:p>
        </w:tc>
      </w:tr>
      <w:tr w:rsidR="0039511A" w:rsidRPr="00311A73" w14:paraId="2E4215E8" w14:textId="77777777" w:rsidTr="003039B9">
        <w:tc>
          <w:tcPr>
            <w:tcW w:w="1345" w:type="dxa"/>
          </w:tcPr>
          <w:p w14:paraId="5B4D3B1B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14:paraId="3CE1673B" w14:textId="2288B444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Microcontroller architecture</w:t>
            </w:r>
          </w:p>
        </w:tc>
      </w:tr>
      <w:tr w:rsidR="0039511A" w:rsidRPr="00311A73" w14:paraId="60E9D7BB" w14:textId="77777777" w:rsidTr="003039B9">
        <w:tc>
          <w:tcPr>
            <w:tcW w:w="1345" w:type="dxa"/>
          </w:tcPr>
          <w:p w14:paraId="384F2618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14:paraId="4F754521" w14:textId="71785CC8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Aesthetic of system</w:t>
            </w:r>
          </w:p>
        </w:tc>
      </w:tr>
      <w:tr w:rsidR="0039511A" w:rsidRPr="00311A73" w14:paraId="01BADDF5" w14:textId="77777777" w:rsidTr="003039B9">
        <w:tc>
          <w:tcPr>
            <w:tcW w:w="1345" w:type="dxa"/>
          </w:tcPr>
          <w:p w14:paraId="06060B7C" w14:textId="77777777" w:rsidR="0039511A" w:rsidRPr="00311A73" w:rsidRDefault="0039511A" w:rsidP="003951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14:paraId="30F352C3" w14:textId="318C5AD2" w:rsidR="0039511A" w:rsidRPr="00FD3E6B" w:rsidRDefault="0039511A" w:rsidP="0039511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D3E6B">
              <w:rPr>
                <w:rFonts w:ascii="Times New Roman" w:hAnsi="Times New Roman" w:cs="Times New Roman"/>
                <w:szCs w:val="24"/>
              </w:rPr>
              <w:t>Power consumption</w:t>
            </w:r>
          </w:p>
        </w:tc>
      </w:tr>
    </w:tbl>
    <w:p w14:paraId="7ECF127A" w14:textId="77777777" w:rsidR="00480BD1" w:rsidRDefault="00480BD1" w:rsidP="00533AD7">
      <w:pPr>
        <w:jc w:val="center"/>
        <w:rPr>
          <w:rFonts w:ascii="Times New Roman" w:hAnsi="Times New Roman" w:cs="Times New Roman"/>
          <w:b/>
          <w:sz w:val="22"/>
          <w:szCs w:val="24"/>
          <w:u w:val="single"/>
        </w:rPr>
      </w:pPr>
    </w:p>
    <w:p w14:paraId="744000D0" w14:textId="7827CACB" w:rsidR="003E17E8" w:rsidRPr="003E17E8" w:rsidRDefault="003E17E8" w:rsidP="005265A0">
      <w:pPr>
        <w:spacing w:after="0"/>
        <w:rPr>
          <w:rFonts w:ascii="Times New Roman" w:hAnsi="Times New Roman" w:cs="Times New Roman"/>
          <w:b/>
          <w:szCs w:val="24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977"/>
        <w:gridCol w:w="8695"/>
      </w:tblGrid>
      <w:tr w:rsidR="00FC0E3E" w14:paraId="0EA23C22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1129B0CA" w14:textId="66640D2E" w:rsidR="00684867" w:rsidRPr="005265A0" w:rsidRDefault="005265A0" w:rsidP="0039511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5265A0">
              <w:rPr>
                <w:rFonts w:ascii="Times New Roman" w:hAnsi="Times New Roman" w:cs="Times New Roman"/>
                <w:b/>
                <w:szCs w:val="24"/>
              </w:rPr>
              <w:t>Sr. No.</w:t>
            </w:r>
          </w:p>
        </w:tc>
        <w:tc>
          <w:tcPr>
            <w:tcW w:w="8695" w:type="dxa"/>
          </w:tcPr>
          <w:p w14:paraId="076FF0BB" w14:textId="7ED2411E" w:rsidR="003E17E8" w:rsidRPr="00302CE1" w:rsidRDefault="005265A0" w:rsidP="003E17E8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302CE1">
              <w:rPr>
                <w:rFonts w:ascii="Times New Roman" w:hAnsi="Times New Roman" w:cs="Times New Roman"/>
                <w:b/>
                <w:szCs w:val="24"/>
              </w:rPr>
              <w:t xml:space="preserve">Q.1 or Q2 or Q3                                                                                  </w:t>
            </w:r>
            <w:r w:rsidR="00FC0E3E" w:rsidRPr="00302CE1">
              <w:rPr>
                <w:rFonts w:ascii="Times New Roman" w:hAnsi="Times New Roman" w:cs="Times New Roman"/>
                <w:b/>
                <w:szCs w:val="24"/>
              </w:rPr>
              <w:t>5 marks each</w:t>
            </w:r>
          </w:p>
        </w:tc>
      </w:tr>
      <w:tr w:rsidR="0073146B" w14:paraId="1F5B01DB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00E98D57" w14:textId="379AE628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695" w:type="dxa"/>
          </w:tcPr>
          <w:p w14:paraId="1AE003CC" w14:textId="0A54C04B" w:rsidR="0073146B" w:rsidRPr="00F2508B" w:rsidRDefault="0073146B" w:rsidP="0073146B">
            <w:pPr>
              <w:jc w:val="both"/>
              <w:rPr>
                <w:rFonts w:ascii="Times New Roman" w:hAnsi="Times New Roman" w:cs="Times New Roman"/>
                <w:i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Compare SRAM and DRAM memory</w:t>
            </w:r>
          </w:p>
        </w:tc>
      </w:tr>
      <w:tr w:rsidR="0073146B" w14:paraId="4DD2AB34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01630345" w14:textId="4C7C658C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695" w:type="dxa"/>
          </w:tcPr>
          <w:p w14:paraId="4E811B96" w14:textId="7061C181" w:rsidR="0073146B" w:rsidRPr="00F2508B" w:rsidRDefault="0073146B" w:rsidP="0073146B">
            <w:pPr>
              <w:rPr>
                <w:rFonts w:ascii="Times New Roman" w:hAnsi="Times New Roman" w:cs="Times New Roman"/>
                <w:i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Direct cache mapping in microprocessor-based system.</w:t>
            </w:r>
          </w:p>
        </w:tc>
      </w:tr>
      <w:tr w:rsidR="0073146B" w14:paraId="3366B5AF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25FECF58" w14:textId="5B508912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695" w:type="dxa"/>
          </w:tcPr>
          <w:p w14:paraId="3B653A8F" w14:textId="71495DE8" w:rsidR="0073146B" w:rsidRPr="00F2508B" w:rsidRDefault="0073146B" w:rsidP="0073146B">
            <w:pPr>
              <w:jc w:val="both"/>
              <w:rPr>
                <w:rFonts w:ascii="Times New Roman" w:hAnsi="Times New Roman" w:cs="Times New Roman"/>
                <w:i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primary and secondary memory in brief. </w:t>
            </w:r>
          </w:p>
        </w:tc>
      </w:tr>
      <w:tr w:rsidR="0073146B" w14:paraId="593AA3D3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0654BD90" w14:textId="3BA74FE1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695" w:type="dxa"/>
          </w:tcPr>
          <w:p w14:paraId="7BF8FF9F" w14:textId="26A48ACA" w:rsidR="0073146B" w:rsidRPr="00F2508B" w:rsidRDefault="0073146B" w:rsidP="0073146B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Classify memory based on data retention capabilities. </w:t>
            </w:r>
          </w:p>
        </w:tc>
      </w:tr>
      <w:tr w:rsidR="0073146B" w14:paraId="4DC54A8E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39ABC7B2" w14:textId="1CB04A80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695" w:type="dxa"/>
          </w:tcPr>
          <w:p w14:paraId="0E18BCAD" w14:textId="561CA05A" w:rsidR="0073146B" w:rsidRPr="00F2508B" w:rsidRDefault="0073146B" w:rsidP="0073146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Compare CISC and RISC processor’s architecture.</w:t>
            </w:r>
          </w:p>
        </w:tc>
      </w:tr>
      <w:tr w:rsidR="0073146B" w14:paraId="097C606B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00B32BB1" w14:textId="3226C939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695" w:type="dxa"/>
          </w:tcPr>
          <w:p w14:paraId="749FE762" w14:textId="7D07AB5D" w:rsidR="0073146B" w:rsidRPr="00F2508B" w:rsidRDefault="00C60D09" w:rsidP="0073146B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Compare Harvard and Von Neumann architecture of microprocessor.</w:t>
            </w:r>
          </w:p>
        </w:tc>
      </w:tr>
      <w:tr w:rsidR="0073146B" w14:paraId="7AE1AF87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3D0D46E7" w14:textId="3F17CA80" w:rsidR="0073146B" w:rsidRDefault="0073146B" w:rsidP="0073146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695" w:type="dxa"/>
          </w:tcPr>
          <w:p w14:paraId="4165D679" w14:textId="698128A2" w:rsidR="0073146B" w:rsidRPr="00F2508B" w:rsidRDefault="00816ED2" w:rsidP="0073146B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</w:t>
            </w:r>
            <w:proofErr w:type="gramStart"/>
            <w:r w:rsidRPr="00F2508B">
              <w:rPr>
                <w:rFonts w:ascii="Times New Roman" w:hAnsi="Times New Roman" w:cs="Times New Roman"/>
                <w:szCs w:val="24"/>
              </w:rPr>
              <w:t>microcomputer based</w:t>
            </w:r>
            <w:proofErr w:type="gramEnd"/>
            <w:r w:rsidRPr="00F2508B">
              <w:rPr>
                <w:rFonts w:ascii="Times New Roman" w:hAnsi="Times New Roman" w:cs="Times New Roman"/>
                <w:szCs w:val="24"/>
              </w:rPr>
              <w:t xml:space="preserve"> system in brief. </w:t>
            </w:r>
          </w:p>
        </w:tc>
      </w:tr>
      <w:tr w:rsidR="00816ED2" w14:paraId="5255EF60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66113A95" w14:textId="45CD1795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695" w:type="dxa"/>
          </w:tcPr>
          <w:p w14:paraId="3E0148E3" w14:textId="72A0A050" w:rsidR="00816ED2" w:rsidRPr="00F2508B" w:rsidRDefault="00816ED2" w:rsidP="00816ED2">
            <w:pPr>
              <w:pStyle w:val="TableContents"/>
              <w:snapToGrid w:val="0"/>
            </w:pPr>
            <w:r w:rsidRPr="00F2508B">
              <w:t xml:space="preserve">Write features of 89V51, ATMEGA 328P microcontroller. A Microcontroller based embedded system is to be developed with </w:t>
            </w:r>
            <w:proofErr w:type="gramStart"/>
            <w:r w:rsidRPr="00F2508B">
              <w:t>10 bit</w:t>
            </w:r>
            <w:proofErr w:type="gramEnd"/>
            <w:r w:rsidRPr="00F2508B">
              <w:t xml:space="preserve"> ADC, SPI serial interface, comparator and 1 KB of EPROM. Select suitable microcontroller for the same. </w:t>
            </w:r>
          </w:p>
        </w:tc>
      </w:tr>
      <w:tr w:rsidR="00816ED2" w14:paraId="6B115699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49976777" w14:textId="13341156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695" w:type="dxa"/>
          </w:tcPr>
          <w:p w14:paraId="506919D8" w14:textId="237176FD" w:rsidR="00816ED2" w:rsidRPr="00F2508B" w:rsidRDefault="00816ED2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Develop Embedded System for Real Time Clock using I2C.</w:t>
            </w:r>
          </w:p>
        </w:tc>
      </w:tr>
      <w:tr w:rsidR="00816ED2" w14:paraId="78B066B8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4B645ABB" w14:textId="15132AA1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695" w:type="dxa"/>
          </w:tcPr>
          <w:p w14:paraId="63F99405" w14:textId="06790D9B" w:rsidR="00816ED2" w:rsidRPr="00F2508B" w:rsidRDefault="00816ED2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Develop </w:t>
            </w:r>
            <w:proofErr w:type="gramStart"/>
            <w:r w:rsidRPr="00F2508B">
              <w:rPr>
                <w:rFonts w:ascii="Times New Roman" w:hAnsi="Times New Roman" w:cs="Times New Roman"/>
                <w:szCs w:val="24"/>
              </w:rPr>
              <w:t>microcontroller based</w:t>
            </w:r>
            <w:proofErr w:type="gramEnd"/>
            <w:r w:rsidRPr="00F2508B">
              <w:rPr>
                <w:rFonts w:ascii="Times New Roman" w:hAnsi="Times New Roman" w:cs="Times New Roman"/>
                <w:szCs w:val="24"/>
              </w:rPr>
              <w:t xml:space="preserve"> system to control speed of DC motor with the help of variable resistor. </w:t>
            </w:r>
          </w:p>
        </w:tc>
      </w:tr>
      <w:tr w:rsidR="00816ED2" w14:paraId="2C1DB2CA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293BF96B" w14:textId="3E08E1E6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695" w:type="dxa"/>
          </w:tcPr>
          <w:p w14:paraId="7CDC57B5" w14:textId="24C656B2" w:rsidR="00816ED2" w:rsidRPr="00F2508B" w:rsidRDefault="00816ED2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Develop a system to read temperature in hall and display it on the LCD. </w:t>
            </w:r>
          </w:p>
        </w:tc>
      </w:tr>
      <w:tr w:rsidR="00816ED2" w14:paraId="5D0EFE31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0B6B27C3" w14:textId="190ED215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695" w:type="dxa"/>
          </w:tcPr>
          <w:p w14:paraId="28E10F26" w14:textId="281EA5D4" w:rsidR="00816ED2" w:rsidRPr="00F2508B" w:rsidRDefault="00273794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Compare Microprocessor and Microcontroller.</w:t>
            </w:r>
          </w:p>
        </w:tc>
      </w:tr>
      <w:tr w:rsidR="00816ED2" w14:paraId="19E1EE68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4DFF4E52" w14:textId="5852D863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695" w:type="dxa"/>
          </w:tcPr>
          <w:p w14:paraId="566C756E" w14:textId="2955EE66" w:rsidR="00816ED2" w:rsidRPr="00F2508B" w:rsidRDefault="00273794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Draw and explain internal pin structure </w:t>
            </w:r>
            <w:r w:rsidR="00842E9B">
              <w:rPr>
                <w:rFonts w:ascii="Times New Roman" w:hAnsi="Times New Roman" w:cs="Times New Roman"/>
                <w:szCs w:val="24"/>
              </w:rPr>
              <w:t>of</w:t>
            </w:r>
            <w:r w:rsidRPr="00F2508B">
              <w:rPr>
                <w:rFonts w:ascii="Times New Roman" w:hAnsi="Times New Roman" w:cs="Times New Roman"/>
                <w:szCs w:val="24"/>
              </w:rPr>
              <w:t xml:space="preserve"> P3 Port.</w:t>
            </w:r>
          </w:p>
        </w:tc>
      </w:tr>
      <w:tr w:rsidR="00816ED2" w14:paraId="1F16A9C9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4F58B078" w14:textId="0F333745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695" w:type="dxa"/>
          </w:tcPr>
          <w:p w14:paraId="1876C2AA" w14:textId="3FA5F09B" w:rsidR="00273794" w:rsidRPr="00F2508B" w:rsidRDefault="00273794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Draw and Explain Memory organization of 8051.</w:t>
            </w:r>
          </w:p>
        </w:tc>
      </w:tr>
      <w:tr w:rsidR="00816ED2" w14:paraId="167C60B7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4C81BA5F" w14:textId="0B3EC524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695" w:type="dxa"/>
          </w:tcPr>
          <w:p w14:paraId="27D7A25C" w14:textId="30CE735E" w:rsidR="00816ED2" w:rsidRPr="00F2508B" w:rsidRDefault="005233EB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TMOD register of 8051.</w:t>
            </w:r>
          </w:p>
        </w:tc>
      </w:tr>
      <w:tr w:rsidR="00816ED2" w14:paraId="466C3D7F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00F18CAF" w14:textId="6A84EFB8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695" w:type="dxa"/>
          </w:tcPr>
          <w:p w14:paraId="4DAECFF1" w14:textId="546E3BF7" w:rsidR="00816ED2" w:rsidRPr="00F2508B" w:rsidRDefault="005233EB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Program Status Word (PSW) register of 8051.</w:t>
            </w:r>
          </w:p>
        </w:tc>
      </w:tr>
      <w:tr w:rsidR="00816ED2" w14:paraId="0BE89AA3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4696002E" w14:textId="72DC6BCC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695" w:type="dxa"/>
          </w:tcPr>
          <w:p w14:paraId="0391D016" w14:textId="0F352B52" w:rsidR="00816ED2" w:rsidRPr="00F2508B" w:rsidRDefault="001061C2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eastAsia="Times New Roman" w:hAnsi="Times New Roman" w:cs="Times New Roman"/>
                <w:szCs w:val="24"/>
                <w:lang w:eastAsia="en-IN"/>
              </w:rPr>
              <w:t xml:space="preserve">Explain the concept of pipeline of ARM 7. </w:t>
            </w:r>
          </w:p>
        </w:tc>
      </w:tr>
      <w:tr w:rsidR="00816ED2" w14:paraId="4CF79EBB" w14:textId="77777777" w:rsidTr="005265A0">
        <w:trPr>
          <w:trHeight w:val="376"/>
        </w:trPr>
        <w:tc>
          <w:tcPr>
            <w:tcW w:w="977" w:type="dxa"/>
            <w:vAlign w:val="center"/>
          </w:tcPr>
          <w:p w14:paraId="28A98BD0" w14:textId="2D816853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695" w:type="dxa"/>
          </w:tcPr>
          <w:p w14:paraId="0B656C47" w14:textId="0361DFFF" w:rsidR="00816ED2" w:rsidRPr="00F2508B" w:rsidRDefault="005233EB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Data processing, Data Transfer, Control flow with the help of example.</w:t>
            </w:r>
          </w:p>
        </w:tc>
      </w:tr>
      <w:tr w:rsidR="00816ED2" w14:paraId="1C8FE64E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51B9F491" w14:textId="55866A1B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695" w:type="dxa"/>
          </w:tcPr>
          <w:p w14:paraId="65E8519D" w14:textId="71DD7313" w:rsidR="00816ED2" w:rsidRPr="00F2508B" w:rsidRDefault="00784D6F" w:rsidP="00816ED2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eastAsia="Times New Roman" w:hAnsi="Times New Roman" w:cs="Times New Roman"/>
                <w:szCs w:val="24"/>
                <w:lang w:eastAsia="en-IN"/>
              </w:rPr>
              <w:t xml:space="preserve">Explain Current Program Status Register of ARM7. </w:t>
            </w:r>
          </w:p>
        </w:tc>
      </w:tr>
      <w:tr w:rsidR="00816ED2" w14:paraId="783A65B6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6A2740E1" w14:textId="4D1EFDDA" w:rsidR="00816ED2" w:rsidRDefault="00816ED2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695" w:type="dxa"/>
          </w:tcPr>
          <w:p w14:paraId="7EF0D578" w14:textId="41355162" w:rsidR="00816ED2" w:rsidRPr="00F2508B" w:rsidRDefault="00784D6F" w:rsidP="00784D6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Times New Roman" w:hAnsi="Times New Roman" w:cs="Times New Roman"/>
                <w:szCs w:val="24"/>
                <w:lang w:eastAsia="en-IN"/>
              </w:rPr>
            </w:pPr>
            <w:r w:rsidRPr="00F2508B">
              <w:rPr>
                <w:rFonts w:ascii="Times New Roman" w:eastAsia="Times New Roman" w:hAnsi="Times New Roman" w:cs="Times New Roman"/>
                <w:szCs w:val="24"/>
                <w:lang w:eastAsia="en-IN"/>
              </w:rPr>
              <w:t xml:space="preserve">Compare instructions ACALL and LCALL of 8051. </w:t>
            </w:r>
          </w:p>
        </w:tc>
      </w:tr>
      <w:tr w:rsidR="0092199F" w14:paraId="2A88087C" w14:textId="77777777" w:rsidTr="005265A0">
        <w:trPr>
          <w:trHeight w:val="390"/>
        </w:trPr>
        <w:tc>
          <w:tcPr>
            <w:tcW w:w="977" w:type="dxa"/>
            <w:vAlign w:val="center"/>
          </w:tcPr>
          <w:p w14:paraId="5E3D2668" w14:textId="38F2CAFA" w:rsidR="0092199F" w:rsidRDefault="0092199F" w:rsidP="00816ED2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1</w:t>
            </w:r>
          </w:p>
        </w:tc>
        <w:tc>
          <w:tcPr>
            <w:tcW w:w="8695" w:type="dxa"/>
          </w:tcPr>
          <w:p w14:paraId="6AF74111" w14:textId="656D1E09" w:rsidR="0092199F" w:rsidRPr="00F2508B" w:rsidRDefault="0092199F" w:rsidP="00784D6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Times New Roman" w:hAnsi="Times New Roman" w:cs="Times New Roman"/>
                <w:szCs w:val="24"/>
                <w:lang w:eastAsia="en-IN"/>
              </w:rPr>
            </w:pPr>
            <w:r w:rsidRPr="00F2508B">
              <w:rPr>
                <w:rFonts w:ascii="Times New Roman" w:eastAsia="Times New Roman" w:hAnsi="Times New Roman" w:cs="Times New Roman"/>
                <w:szCs w:val="24"/>
                <w:lang w:eastAsia="en-IN"/>
              </w:rPr>
              <w:t xml:space="preserve">Explain Assembler directive with the help of Examples. </w:t>
            </w:r>
          </w:p>
        </w:tc>
      </w:tr>
    </w:tbl>
    <w:p w14:paraId="3420A865" w14:textId="7C1E84C7" w:rsidR="003E17E8" w:rsidRDefault="003E17E8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39D8C812" w14:textId="4C802518" w:rsidR="00302CE1" w:rsidRDefault="00302CE1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6B1BD94A" w14:textId="266BE857" w:rsidR="00302CE1" w:rsidRDefault="00302CE1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14BD2035" w14:textId="3689597C" w:rsidR="00302CE1" w:rsidRDefault="00302CE1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4E3AC7C8" w14:textId="77777777" w:rsidR="00302CE1" w:rsidRDefault="00302CE1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60276A1C" w14:textId="66AD369C" w:rsidR="00302CE1" w:rsidRDefault="00302CE1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977"/>
        <w:gridCol w:w="8695"/>
      </w:tblGrid>
      <w:tr w:rsidR="00302CE1" w14:paraId="1437D23C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21DF7E76" w14:textId="77777777" w:rsidR="00302CE1" w:rsidRPr="005265A0" w:rsidRDefault="00302CE1" w:rsidP="003039B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5265A0">
              <w:rPr>
                <w:rFonts w:ascii="Times New Roman" w:hAnsi="Times New Roman" w:cs="Times New Roman"/>
                <w:b/>
                <w:szCs w:val="24"/>
              </w:rPr>
              <w:t>Sr. No.</w:t>
            </w:r>
          </w:p>
        </w:tc>
        <w:tc>
          <w:tcPr>
            <w:tcW w:w="8695" w:type="dxa"/>
          </w:tcPr>
          <w:p w14:paraId="160335E8" w14:textId="001902BA" w:rsidR="00302CE1" w:rsidRPr="00F2508B" w:rsidRDefault="00302CE1" w:rsidP="003039B9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F2508B">
              <w:rPr>
                <w:rFonts w:ascii="Times New Roman" w:hAnsi="Times New Roman" w:cs="Times New Roman"/>
                <w:b/>
                <w:szCs w:val="24"/>
              </w:rPr>
              <w:t>Q.1 or Q2 or Q3                                                                                        10 marks each</w:t>
            </w:r>
          </w:p>
        </w:tc>
      </w:tr>
      <w:tr w:rsidR="00302CE1" w14:paraId="04DBEC55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3C89102E" w14:textId="77777777" w:rsidR="00302CE1" w:rsidRDefault="00302CE1" w:rsidP="00302CE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695" w:type="dxa"/>
          </w:tcPr>
          <w:p w14:paraId="713E7A04" w14:textId="7E01F05F" w:rsidR="00302CE1" w:rsidRPr="00F2508B" w:rsidRDefault="00302CE1" w:rsidP="00302CE1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Develop an assembly language program for 8051 </w:t>
            </w:r>
            <w:proofErr w:type="gramStart"/>
            <w:r w:rsidRPr="00F2508B">
              <w:rPr>
                <w:rFonts w:ascii="Times New Roman" w:hAnsi="Times New Roman" w:cs="Times New Roman"/>
                <w:szCs w:val="24"/>
              </w:rPr>
              <w:t>microcontroller</w:t>
            </w:r>
            <w:proofErr w:type="gramEnd"/>
            <w:r w:rsidRPr="00F2508B">
              <w:rPr>
                <w:rFonts w:ascii="Times New Roman" w:hAnsi="Times New Roman" w:cs="Times New Roman"/>
                <w:szCs w:val="24"/>
              </w:rPr>
              <w:t xml:space="preserve"> to generate square waveform of 500Hz &amp; 50% duty cycle at pin P3.4. Assume 8051 is operating at frequency 12 </w:t>
            </w:r>
            <w:proofErr w:type="spellStart"/>
            <w:r w:rsidRPr="00F2508B">
              <w:rPr>
                <w:rFonts w:ascii="Times New Roman" w:hAnsi="Times New Roman" w:cs="Times New Roman"/>
                <w:szCs w:val="24"/>
              </w:rPr>
              <w:t>MHz.</w:t>
            </w:r>
            <w:proofErr w:type="spellEnd"/>
            <w:r w:rsidRPr="00F2508B">
              <w:rPr>
                <w:rFonts w:ascii="Times New Roman" w:hAnsi="Times New Roman" w:cs="Times New Roman"/>
                <w:szCs w:val="24"/>
              </w:rPr>
              <w:t xml:space="preserve"> Use hardware timer 0 in mode 1 to generate delay.</w:t>
            </w:r>
          </w:p>
        </w:tc>
      </w:tr>
      <w:tr w:rsidR="00302CE1" w14:paraId="77BAE7B4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04063C8B" w14:textId="77777777" w:rsidR="00302CE1" w:rsidRDefault="00302CE1" w:rsidP="00302CE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695" w:type="dxa"/>
          </w:tcPr>
          <w:p w14:paraId="2B6F7196" w14:textId="77777777" w:rsidR="00302CE1" w:rsidRPr="00F2508B" w:rsidRDefault="00302CE1" w:rsidP="00302CE1">
            <w:pPr>
              <w:suppressAutoHyphens/>
              <w:jc w:val="both"/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Develop assembly program of 8051 to perform following task.</w:t>
            </w:r>
          </w:p>
          <w:p w14:paraId="3F363066" w14:textId="77777777" w:rsidR="00302CE1" w:rsidRPr="00F2508B" w:rsidRDefault="00302CE1" w:rsidP="00302CE1">
            <w:pPr>
              <w:numPr>
                <w:ilvl w:val="0"/>
                <w:numId w:val="10"/>
              </w:numPr>
              <w:suppressAutoHyphens/>
              <w:ind w:left="506" w:hanging="283"/>
              <w:jc w:val="both"/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Load hexadecimal number 98 in R1 of bank-1 register. Write assembly language program to transfer data from R1 of bank-1 to R1 register of bank-2.</w:t>
            </w:r>
          </w:p>
          <w:p w14:paraId="7E4D54CB" w14:textId="12ED933C" w:rsidR="00302CE1" w:rsidRPr="00F2508B" w:rsidRDefault="00302CE1" w:rsidP="00302CE1">
            <w:pPr>
              <w:numPr>
                <w:ilvl w:val="0"/>
                <w:numId w:val="10"/>
              </w:numPr>
              <w:suppressAutoHyphens/>
              <w:ind w:left="506" w:hanging="283"/>
              <w:jc w:val="both"/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Load hexadecimal number 98 in R1 of bank-1 register. Write assembly language program to transfer this data from R1 of Bank-1 to external memory location 0500H.</w:t>
            </w:r>
          </w:p>
        </w:tc>
      </w:tr>
      <w:tr w:rsidR="00302CE1" w14:paraId="651196CD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5857DD40" w14:textId="77777777" w:rsidR="00302CE1" w:rsidRDefault="00302CE1" w:rsidP="00302CE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695" w:type="dxa"/>
          </w:tcPr>
          <w:p w14:paraId="3DCFB9A4" w14:textId="3A2B7032" w:rsidR="00302CE1" w:rsidRPr="00F2508B" w:rsidRDefault="0077004B" w:rsidP="00302CE1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SCON register of 8051. </w:t>
            </w:r>
            <w:r w:rsidR="00302CE1" w:rsidRPr="00F2508B">
              <w:rPr>
                <w:rFonts w:ascii="Times New Roman" w:hAnsi="Times New Roman" w:cs="Times New Roman"/>
                <w:szCs w:val="24"/>
              </w:rPr>
              <w:t xml:space="preserve">Determine Hexadecimal number to be loaded in SCON register to configure UART of 8051 </w:t>
            </w:r>
            <w:r w:rsidR="001A668F" w:rsidRPr="00F2508B">
              <w:rPr>
                <w:rFonts w:ascii="Times New Roman" w:hAnsi="Times New Roman" w:cs="Times New Roman"/>
                <w:szCs w:val="24"/>
              </w:rPr>
              <w:t>to receive and transmit</w:t>
            </w:r>
            <w:r w:rsidR="00302CE1" w:rsidRPr="00F2508B">
              <w:rPr>
                <w:rFonts w:ascii="Times New Roman" w:hAnsi="Times New Roman" w:cs="Times New Roman"/>
                <w:szCs w:val="24"/>
              </w:rPr>
              <w:t xml:space="preserve"> 8 bits</w:t>
            </w:r>
            <w:r w:rsidR="001A668F" w:rsidRPr="00F2508B">
              <w:rPr>
                <w:rFonts w:ascii="Times New Roman" w:hAnsi="Times New Roman" w:cs="Times New Roman"/>
                <w:szCs w:val="24"/>
              </w:rPr>
              <w:t xml:space="preserve"> with</w:t>
            </w:r>
            <w:r w:rsidR="00302CE1" w:rsidRPr="00F2508B">
              <w:rPr>
                <w:rFonts w:ascii="Times New Roman" w:hAnsi="Times New Roman" w:cs="Times New Roman"/>
                <w:szCs w:val="24"/>
              </w:rPr>
              <w:t xml:space="preserve"> variable baud rate data. </w:t>
            </w:r>
          </w:p>
        </w:tc>
      </w:tr>
      <w:tr w:rsidR="003F17E0" w14:paraId="79657068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6ED32896" w14:textId="77777777" w:rsidR="003F17E0" w:rsidRDefault="003F17E0" w:rsidP="003F17E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695" w:type="dxa"/>
          </w:tcPr>
          <w:p w14:paraId="35C8F4D5" w14:textId="7D81E0E5" w:rsidR="003F17E0" w:rsidRPr="00F2508B" w:rsidRDefault="003F17E0" w:rsidP="003F17E0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Cortex-A, Cortex-B and Cortex-C ARM Core. Select appropriate Cortex core to develop</w:t>
            </w:r>
            <w:r w:rsidR="008836D3" w:rsidRPr="00F2508B">
              <w:rPr>
                <w:rFonts w:ascii="Times New Roman" w:hAnsi="Times New Roman" w:cs="Times New Roman"/>
                <w:szCs w:val="24"/>
              </w:rPr>
              <w:t xml:space="preserve"> embedded </w:t>
            </w:r>
            <w:r w:rsidRPr="00F2508B">
              <w:rPr>
                <w:rFonts w:ascii="Times New Roman" w:hAnsi="Times New Roman" w:cs="Times New Roman"/>
                <w:szCs w:val="24"/>
              </w:rPr>
              <w:t xml:space="preserve">system </w:t>
            </w:r>
            <w:r w:rsidR="008836D3" w:rsidRPr="00F2508B">
              <w:rPr>
                <w:rFonts w:ascii="Times New Roman" w:hAnsi="Times New Roman" w:cs="Times New Roman"/>
                <w:szCs w:val="24"/>
              </w:rPr>
              <w:t xml:space="preserve">which enable various advance electronics feature in vehicle.  </w:t>
            </w:r>
            <w:r w:rsidRPr="00F2508B">
              <w:rPr>
                <w:rFonts w:ascii="Times New Roman" w:hAnsi="Times New Roman" w:cs="Times New Roman"/>
                <w:szCs w:val="24"/>
              </w:rPr>
              <w:t xml:space="preserve">   </w:t>
            </w:r>
          </w:p>
        </w:tc>
      </w:tr>
      <w:tr w:rsidR="003F17E0" w14:paraId="0527DCE8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43964E9A" w14:textId="77777777" w:rsidR="003F17E0" w:rsidRDefault="003F17E0" w:rsidP="003F17E0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695" w:type="dxa"/>
          </w:tcPr>
          <w:p w14:paraId="7852377E" w14:textId="73FD4CCB" w:rsidR="003F17E0" w:rsidRPr="00F2508B" w:rsidRDefault="008836D3" w:rsidP="003F17E0">
            <w:pPr>
              <w:jc w:val="both"/>
              <w:rPr>
                <w:rFonts w:ascii="Times New Roman" w:hAnsi="Times New Roman" w:cs="Times New Roman"/>
                <w:color w:val="7F7F7F" w:themeColor="text1" w:themeTint="80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three stage pipelines of ARM7</w:t>
            </w:r>
            <w:r w:rsidR="003F17E0" w:rsidRPr="00F2508B">
              <w:rPr>
                <w:rFonts w:ascii="Times New Roman" w:hAnsi="Times New Roman" w:cs="Times New Roman"/>
                <w:szCs w:val="24"/>
              </w:rPr>
              <w:t xml:space="preserve">. Determine number of cycles required to execute 10 instructions of </w:t>
            </w:r>
            <w:r w:rsidRPr="00F2508B">
              <w:rPr>
                <w:rFonts w:ascii="Times New Roman" w:hAnsi="Times New Roman" w:cs="Times New Roman"/>
                <w:szCs w:val="24"/>
              </w:rPr>
              <w:t>ARM7</w:t>
            </w:r>
            <w:r w:rsidR="003F17E0" w:rsidRPr="00F2508B">
              <w:rPr>
                <w:rFonts w:ascii="Times New Roman" w:hAnsi="Times New Roman" w:cs="Times New Roman"/>
                <w:szCs w:val="24"/>
              </w:rPr>
              <w:t xml:space="preserve"> program. </w:t>
            </w:r>
          </w:p>
        </w:tc>
      </w:tr>
      <w:tr w:rsidR="00482B93" w14:paraId="47E66010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655254C5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695" w:type="dxa"/>
          </w:tcPr>
          <w:p w14:paraId="228AF504" w14:textId="053D53F6" w:rsidR="00482B93" w:rsidRPr="00F2508B" w:rsidRDefault="00E1468B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A switch button and relay module are interfaced with 8051 </w:t>
            </w:r>
            <w:proofErr w:type="gramStart"/>
            <w:r w:rsidRPr="00F2508B">
              <w:rPr>
                <w:rFonts w:ascii="Times New Roman" w:hAnsi="Times New Roman" w:cs="Times New Roman"/>
                <w:szCs w:val="24"/>
              </w:rPr>
              <w:t>microcontroller</w:t>
            </w:r>
            <w:proofErr w:type="gramEnd"/>
            <w:r w:rsidRPr="00F2508B">
              <w:rPr>
                <w:rFonts w:ascii="Times New Roman" w:hAnsi="Times New Roman" w:cs="Times New Roman"/>
                <w:szCs w:val="24"/>
              </w:rPr>
              <w:t xml:space="preserve">. Write assembly language program to turn ON relay if Switch button is pressed, otherwise Relay will </w:t>
            </w:r>
            <w:proofErr w:type="gramStart"/>
            <w:r w:rsidRPr="00F2508B">
              <w:rPr>
                <w:rFonts w:ascii="Times New Roman" w:hAnsi="Times New Roman" w:cs="Times New Roman"/>
                <w:szCs w:val="24"/>
              </w:rPr>
              <w:t>remains</w:t>
            </w:r>
            <w:proofErr w:type="gramEnd"/>
            <w:r w:rsidRPr="00F2508B">
              <w:rPr>
                <w:rFonts w:ascii="Times New Roman" w:hAnsi="Times New Roman" w:cs="Times New Roman"/>
                <w:szCs w:val="24"/>
              </w:rPr>
              <w:t xml:space="preserve"> OFF.</w:t>
            </w:r>
          </w:p>
        </w:tc>
      </w:tr>
      <w:tr w:rsidR="00482B93" w14:paraId="2BDC8265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6C0015D5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8695" w:type="dxa"/>
          </w:tcPr>
          <w:p w14:paraId="5A528C48" w14:textId="11A5879C" w:rsidR="00482B93" w:rsidRPr="00F2508B" w:rsidRDefault="00482B93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Write assembly language program to send “---Mumbai University---” string from microcontroller 8051 to outside worl</w:t>
            </w:r>
            <w:r w:rsidR="00DB0EA3" w:rsidRPr="00F2508B">
              <w:rPr>
                <w:rFonts w:ascii="Times New Roman" w:hAnsi="Times New Roman" w:cs="Times New Roman"/>
                <w:szCs w:val="24"/>
              </w:rPr>
              <w:t xml:space="preserve">d with 9600bps baud rate. </w:t>
            </w:r>
          </w:p>
        </w:tc>
      </w:tr>
      <w:tr w:rsidR="00482B93" w14:paraId="5231FA11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4583272C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8695" w:type="dxa"/>
          </w:tcPr>
          <w:p w14:paraId="53828B97" w14:textId="39DD258B" w:rsidR="00482B93" w:rsidRPr="00F2508B" w:rsidRDefault="00482B93" w:rsidP="00482B93">
            <w:pPr>
              <w:pStyle w:val="TableContents"/>
              <w:snapToGrid w:val="0"/>
            </w:pPr>
            <w:r w:rsidRPr="00F2508B">
              <w:t xml:space="preserve">LCD 16x2 is interface with 8051. Write assembly language program to display “LCD” on screen. </w:t>
            </w:r>
          </w:p>
        </w:tc>
      </w:tr>
      <w:tr w:rsidR="00482B93" w14:paraId="326DBD17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625352B0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8695" w:type="dxa"/>
          </w:tcPr>
          <w:p w14:paraId="31981516" w14:textId="7941FC83" w:rsidR="00482B93" w:rsidRPr="00F2508B" w:rsidRDefault="00FF77D2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A system is to be developed with the help of 89V51RD2, RTC and Seven segment display to display time. Explain above embedded system with the help of interfacing diagram. </w:t>
            </w:r>
          </w:p>
        </w:tc>
      </w:tr>
      <w:tr w:rsidR="00482B93" w14:paraId="4676CB67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36FBFBDD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695" w:type="dxa"/>
          </w:tcPr>
          <w:p w14:paraId="7BFA2553" w14:textId="55991C61" w:rsidR="00482B93" w:rsidRPr="00F2508B" w:rsidRDefault="009E30C2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What </w:t>
            </w:r>
            <w:r w:rsidR="00B1125E" w:rsidRPr="00F2508B">
              <w:rPr>
                <w:rFonts w:ascii="Times New Roman" w:hAnsi="Times New Roman" w:cs="Times New Roman"/>
                <w:szCs w:val="24"/>
              </w:rPr>
              <w:t xml:space="preserve">are the </w:t>
            </w:r>
            <w:r w:rsidRPr="00F2508B">
              <w:rPr>
                <w:rFonts w:ascii="Times New Roman" w:hAnsi="Times New Roman" w:cs="Times New Roman"/>
                <w:szCs w:val="24"/>
              </w:rPr>
              <w:t xml:space="preserve">selection criteria to choose appropriate microcontroller to the embedded </w:t>
            </w:r>
            <w:r w:rsidR="00B1125E" w:rsidRPr="00F2508B">
              <w:rPr>
                <w:rFonts w:ascii="Times New Roman" w:hAnsi="Times New Roman" w:cs="Times New Roman"/>
                <w:szCs w:val="24"/>
              </w:rPr>
              <w:t>systems?</w:t>
            </w:r>
          </w:p>
        </w:tc>
      </w:tr>
      <w:tr w:rsidR="00482B93" w14:paraId="2EC4C2C0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5665F7C6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</w:t>
            </w:r>
          </w:p>
        </w:tc>
        <w:tc>
          <w:tcPr>
            <w:tcW w:w="8695" w:type="dxa"/>
          </w:tcPr>
          <w:p w14:paraId="20DF3A1A" w14:textId="391BFD46" w:rsidR="00482B93" w:rsidRPr="00F2508B" w:rsidRDefault="00B1125E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Virtual memory concept with memory management. </w:t>
            </w:r>
          </w:p>
        </w:tc>
      </w:tr>
      <w:tr w:rsidR="00482B93" w14:paraId="6EDC92B0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4D700848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2</w:t>
            </w:r>
          </w:p>
        </w:tc>
        <w:tc>
          <w:tcPr>
            <w:tcW w:w="8695" w:type="dxa"/>
          </w:tcPr>
          <w:p w14:paraId="5DFA8566" w14:textId="18776C1B" w:rsidR="00482B93" w:rsidRPr="00F2508B" w:rsidRDefault="007A2C43" w:rsidP="007A2C4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 Suppose five </w:t>
            </w:r>
            <w:proofErr w:type="gramStart"/>
            <w:r w:rsidRPr="00F2508B">
              <w:rPr>
                <w:rFonts w:ascii="Times New Roman" w:hAnsi="Times New Roman" w:cs="Times New Roman"/>
                <w:szCs w:val="24"/>
              </w:rPr>
              <w:t>8 bit</w:t>
            </w:r>
            <w:proofErr w:type="gramEnd"/>
            <w:r w:rsidRPr="00F2508B">
              <w:rPr>
                <w:rFonts w:ascii="Times New Roman" w:hAnsi="Times New Roman" w:cs="Times New Roman"/>
                <w:szCs w:val="24"/>
              </w:rPr>
              <w:t xml:space="preserve"> numbers are stored from code memory location 500H onward. Find smallest number among them and store the result in accumulator</w:t>
            </w:r>
          </w:p>
        </w:tc>
      </w:tr>
      <w:tr w:rsidR="00482B93" w14:paraId="484D0A48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1EF454B6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695" w:type="dxa"/>
          </w:tcPr>
          <w:p w14:paraId="1E629DD1" w14:textId="1F6F4E55" w:rsidR="00482B93" w:rsidRPr="00F2508B" w:rsidRDefault="007A2C43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A LED is interface with 8051 at P1.1 pin. 8051 is operating at 11.059MHz. Develop assembly language program to blink this LED with 1 second interval. </w:t>
            </w:r>
          </w:p>
        </w:tc>
      </w:tr>
      <w:tr w:rsidR="00482B93" w14:paraId="706EC075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4E903E34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695" w:type="dxa"/>
          </w:tcPr>
          <w:p w14:paraId="0EAF26C3" w14:textId="35E73E0C" w:rsidR="00482B93" w:rsidRPr="00F2508B" w:rsidRDefault="00922910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Interrupt of ARM7 with its vector table.</w:t>
            </w:r>
          </w:p>
        </w:tc>
      </w:tr>
      <w:tr w:rsidR="00482B93" w14:paraId="751AD7CE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63DA3C7E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695" w:type="dxa"/>
          </w:tcPr>
          <w:p w14:paraId="464F8E81" w14:textId="01CD1F1F" w:rsidR="00482B93" w:rsidRPr="00F2508B" w:rsidRDefault="00922910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Interrupt of 8051.</w:t>
            </w:r>
          </w:p>
        </w:tc>
      </w:tr>
      <w:tr w:rsidR="00482B93" w14:paraId="62C276B1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21D5FE16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695" w:type="dxa"/>
          </w:tcPr>
          <w:p w14:paraId="29815C66" w14:textId="5DA42758" w:rsidR="00482B93" w:rsidRPr="00F2508B" w:rsidRDefault="00922910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ARM core data flow model. </w:t>
            </w:r>
          </w:p>
        </w:tc>
      </w:tr>
      <w:tr w:rsidR="00482B93" w14:paraId="1D12BC95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595042A2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695" w:type="dxa"/>
          </w:tcPr>
          <w:p w14:paraId="771934FD" w14:textId="1A74D239" w:rsidR="00482B93" w:rsidRPr="00F2508B" w:rsidRDefault="006E6B82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>Explain all operating modes of ARM7.</w:t>
            </w:r>
          </w:p>
        </w:tc>
      </w:tr>
      <w:tr w:rsidR="00482B93" w14:paraId="40FE049C" w14:textId="77777777" w:rsidTr="003039B9">
        <w:trPr>
          <w:trHeight w:val="376"/>
        </w:trPr>
        <w:tc>
          <w:tcPr>
            <w:tcW w:w="977" w:type="dxa"/>
            <w:vAlign w:val="center"/>
          </w:tcPr>
          <w:p w14:paraId="72D95E8B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695" w:type="dxa"/>
          </w:tcPr>
          <w:p w14:paraId="180CE01A" w14:textId="7ECB84B7" w:rsidR="00482B93" w:rsidRPr="00F2508B" w:rsidRDefault="0092199F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timers of 8051 with the help of logical diagram. </w:t>
            </w:r>
          </w:p>
        </w:tc>
      </w:tr>
      <w:tr w:rsidR="00482B93" w14:paraId="42A057EB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6C03B33B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9</w:t>
            </w:r>
          </w:p>
        </w:tc>
        <w:tc>
          <w:tcPr>
            <w:tcW w:w="8695" w:type="dxa"/>
          </w:tcPr>
          <w:p w14:paraId="64FFC11D" w14:textId="6A56DB1C" w:rsidR="00482B93" w:rsidRPr="00F2508B" w:rsidRDefault="0092199F" w:rsidP="00482B93">
            <w:pPr>
              <w:rPr>
                <w:rFonts w:ascii="Times New Roman" w:hAnsi="Times New Roman" w:cs="Times New Roman"/>
                <w:szCs w:val="24"/>
              </w:rPr>
            </w:pPr>
            <w:r w:rsidRPr="00F2508B">
              <w:rPr>
                <w:rFonts w:ascii="Times New Roman" w:hAnsi="Times New Roman" w:cs="Times New Roman"/>
                <w:szCs w:val="24"/>
              </w:rPr>
              <w:t xml:space="preserve">Explain a system which consists of Processor, L1 cache. L2 cache, Main memory and Secondary memory. </w:t>
            </w:r>
          </w:p>
        </w:tc>
      </w:tr>
      <w:tr w:rsidR="00482B93" w14:paraId="456D7F97" w14:textId="77777777" w:rsidTr="003039B9">
        <w:trPr>
          <w:trHeight w:val="390"/>
        </w:trPr>
        <w:tc>
          <w:tcPr>
            <w:tcW w:w="977" w:type="dxa"/>
            <w:vAlign w:val="center"/>
          </w:tcPr>
          <w:p w14:paraId="1C5998CE" w14:textId="77777777" w:rsidR="00482B93" w:rsidRDefault="00482B93" w:rsidP="00482B9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0</w:t>
            </w:r>
          </w:p>
        </w:tc>
        <w:tc>
          <w:tcPr>
            <w:tcW w:w="8695" w:type="dxa"/>
          </w:tcPr>
          <w:p w14:paraId="3447E6C9" w14:textId="4DC4F3AC" w:rsidR="00482B93" w:rsidRPr="00F2508B" w:rsidRDefault="00E1468B" w:rsidP="00482B93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Times New Roman" w:hAnsi="Times New Roman" w:cs="Times New Roman"/>
                <w:szCs w:val="24"/>
                <w:lang w:eastAsia="en-IN"/>
              </w:rPr>
            </w:pPr>
            <w:r w:rsidRPr="00F2508B">
              <w:rPr>
                <w:rFonts w:ascii="Times New Roman" w:eastAsia="Times New Roman" w:hAnsi="Times New Roman" w:cs="Times New Roman"/>
                <w:szCs w:val="24"/>
                <w:lang w:eastAsia="en-IN"/>
              </w:rPr>
              <w:t>Explain</w:t>
            </w:r>
            <w:r w:rsidR="00F2508B" w:rsidRPr="00F2508B">
              <w:rPr>
                <w:rFonts w:ascii="Times New Roman" w:eastAsia="Times New Roman" w:hAnsi="Times New Roman" w:cs="Times New Roman"/>
                <w:szCs w:val="24"/>
                <w:lang w:eastAsia="en-IN"/>
              </w:rPr>
              <w:t xml:space="preserve"> features of ARM7.</w:t>
            </w:r>
          </w:p>
        </w:tc>
      </w:tr>
    </w:tbl>
    <w:p w14:paraId="1E14DFEE" w14:textId="307C4537" w:rsidR="00302CE1" w:rsidRDefault="00302CE1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2A781A96" w14:textId="5CA0AA88" w:rsidR="008A440C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1ABB0C89" w14:textId="14DC912E" w:rsidR="008A440C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6CBA4808" w14:textId="416A4F32" w:rsidR="008A440C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266D0769" w14:textId="3FC1FD3E" w:rsidR="008A440C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101D12E9" w14:textId="466B30E3" w:rsidR="008A440C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193F4FCE" w14:textId="3CFD6605" w:rsidR="008A440C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p w14:paraId="02804732" w14:textId="77777777" w:rsidR="008A440C" w:rsidRDefault="008A440C" w:rsidP="008A440C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14:paraId="0E37E8B6" w14:textId="77777777" w:rsidR="008A440C" w:rsidRDefault="008A440C" w:rsidP="008A440C">
      <w:pPr>
        <w:spacing w:after="0"/>
        <w:jc w:val="center"/>
        <w:rPr>
          <w:rFonts w:ascii="Times New Roman" w:hAnsi="Times New Roman" w:cs="Times New Roman"/>
          <w:b/>
          <w:color w:val="002060"/>
          <w:sz w:val="22"/>
        </w:rPr>
      </w:pPr>
      <w:r>
        <w:rPr>
          <w:rFonts w:ascii="Times New Roman" w:hAnsi="Times New Roman" w:cs="Times New Roman"/>
          <w:b/>
          <w:color w:val="002060"/>
          <w:sz w:val="22"/>
        </w:rPr>
        <w:t>Examinations Summer 2022</w:t>
      </w:r>
      <w:r w:rsidRPr="00C06609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p w14:paraId="11E753A8" w14:textId="77777777" w:rsidR="008A440C" w:rsidRPr="00E31480" w:rsidRDefault="008A440C" w:rsidP="008A440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E31480">
        <w:rPr>
          <w:rFonts w:ascii="Times New Roman" w:hAnsi="Times New Roman" w:cs="Times New Roman"/>
          <w:szCs w:val="24"/>
        </w:rPr>
        <w:t>Program</w:t>
      </w:r>
      <w:r>
        <w:rPr>
          <w:rFonts w:ascii="Times New Roman" w:hAnsi="Times New Roman" w:cs="Times New Roman"/>
          <w:szCs w:val="24"/>
        </w:rPr>
        <w:t>:</w:t>
      </w:r>
      <w:r w:rsidRPr="00E31480">
        <w:rPr>
          <w:rFonts w:ascii="Times New Roman" w:hAnsi="Times New Roman" w:cs="Times New Roman"/>
          <w:szCs w:val="24"/>
          <w:lang w:val="en-IN"/>
        </w:rPr>
        <w:t xml:space="preserve"> Electronic &amp; Telecommunication Engineering </w:t>
      </w:r>
    </w:p>
    <w:p w14:paraId="72810DB9" w14:textId="77777777" w:rsidR="008A440C" w:rsidRPr="00E31480" w:rsidRDefault="008A440C" w:rsidP="008A440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val="en-IN"/>
        </w:rPr>
      </w:pPr>
      <w:r w:rsidRPr="00E31480">
        <w:rPr>
          <w:rFonts w:ascii="Times New Roman" w:hAnsi="Times New Roman" w:cs="Times New Roman"/>
          <w:szCs w:val="24"/>
          <w:lang w:val="en-IN"/>
        </w:rPr>
        <w:t>SEM-I</w:t>
      </w:r>
      <w:r>
        <w:rPr>
          <w:rFonts w:ascii="Times New Roman" w:hAnsi="Times New Roman" w:cs="Times New Roman"/>
          <w:szCs w:val="24"/>
          <w:lang w:val="en-IN"/>
        </w:rPr>
        <w:t>V</w:t>
      </w:r>
      <w:r w:rsidRPr="00E31480">
        <w:rPr>
          <w:rFonts w:ascii="Times New Roman" w:hAnsi="Times New Roman" w:cs="Times New Roman"/>
          <w:szCs w:val="24"/>
          <w:lang w:val="en-IN"/>
        </w:rPr>
        <w:t xml:space="preserve"> (</w:t>
      </w:r>
      <w:r>
        <w:rPr>
          <w:rFonts w:ascii="Times New Roman" w:hAnsi="Times New Roman" w:cs="Times New Roman"/>
          <w:szCs w:val="24"/>
          <w:lang w:val="en-IN"/>
        </w:rPr>
        <w:t>C Scheme</w:t>
      </w:r>
      <w:r w:rsidRPr="00E31480">
        <w:rPr>
          <w:rFonts w:ascii="Times New Roman" w:hAnsi="Times New Roman" w:cs="Times New Roman"/>
          <w:szCs w:val="24"/>
          <w:lang w:val="en-IN"/>
        </w:rPr>
        <w:t>) (R201</w:t>
      </w:r>
      <w:r>
        <w:rPr>
          <w:rFonts w:ascii="Times New Roman" w:hAnsi="Times New Roman" w:cs="Times New Roman"/>
          <w:szCs w:val="24"/>
          <w:lang w:val="en-IN"/>
        </w:rPr>
        <w:t>9</w:t>
      </w:r>
      <w:r w:rsidRPr="00E31480">
        <w:rPr>
          <w:rFonts w:ascii="Times New Roman" w:hAnsi="Times New Roman" w:cs="Times New Roman"/>
          <w:szCs w:val="24"/>
          <w:lang w:val="en-IN"/>
        </w:rPr>
        <w:t>)</w:t>
      </w:r>
    </w:p>
    <w:p w14:paraId="5BF86D2A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  <w:lang w:val="en-IN"/>
        </w:rPr>
      </w:pPr>
      <w:r w:rsidRPr="00E31480">
        <w:rPr>
          <w:rFonts w:ascii="Times New Roman" w:hAnsi="Times New Roman" w:cs="Times New Roman"/>
          <w:szCs w:val="24"/>
          <w:lang w:val="en-IN"/>
        </w:rPr>
        <w:t>Subject</w:t>
      </w:r>
      <w:r>
        <w:rPr>
          <w:rFonts w:ascii="Times New Roman" w:hAnsi="Times New Roman" w:cs="Times New Roman"/>
          <w:szCs w:val="24"/>
          <w:lang w:val="en-IN"/>
        </w:rPr>
        <w:t xml:space="preserve">: Microcontroller </w:t>
      </w:r>
      <w:r>
        <w:rPr>
          <w:rFonts w:ascii="Times New Roman" w:hAnsi="Times New Roman" w:cs="Times New Roman"/>
          <w:szCs w:val="24"/>
          <w:lang w:val="en-IN"/>
        </w:rPr>
        <w:tab/>
      </w:r>
      <w:r>
        <w:rPr>
          <w:rFonts w:ascii="Times New Roman" w:hAnsi="Times New Roman" w:cs="Times New Roman"/>
          <w:szCs w:val="24"/>
          <w:lang w:val="en-IN"/>
        </w:rPr>
        <w:tab/>
      </w:r>
      <w:r>
        <w:rPr>
          <w:rFonts w:ascii="Times New Roman" w:hAnsi="Times New Roman" w:cs="Times New Roman"/>
          <w:szCs w:val="24"/>
          <w:lang w:val="en-IN"/>
        </w:rPr>
        <w:tab/>
      </w:r>
      <w:r>
        <w:rPr>
          <w:rFonts w:ascii="Times New Roman" w:hAnsi="Times New Roman" w:cs="Times New Roman"/>
          <w:szCs w:val="24"/>
          <w:lang w:val="en-IN"/>
        </w:rPr>
        <w:tab/>
      </w:r>
      <w:r>
        <w:rPr>
          <w:rFonts w:ascii="Times New Roman" w:hAnsi="Times New Roman" w:cs="Times New Roman"/>
          <w:szCs w:val="24"/>
          <w:lang w:val="en-IN"/>
        </w:rPr>
        <w:tab/>
      </w:r>
      <w:r>
        <w:rPr>
          <w:rFonts w:ascii="Times New Roman" w:hAnsi="Times New Roman" w:cs="Times New Roman"/>
          <w:szCs w:val="24"/>
          <w:lang w:val="en-IN"/>
        </w:rPr>
        <w:tab/>
      </w:r>
      <w:r>
        <w:rPr>
          <w:rFonts w:ascii="Times New Roman" w:hAnsi="Times New Roman" w:cs="Times New Roman"/>
          <w:szCs w:val="24"/>
          <w:lang w:val="en-IN"/>
        </w:rPr>
        <w:tab/>
        <w:t>Course Code: ECC402</w:t>
      </w:r>
    </w:p>
    <w:p w14:paraId="6480C0F1" w14:textId="77777777" w:rsidR="008A440C" w:rsidRPr="00E31480" w:rsidRDefault="008A440C" w:rsidP="008A440C"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  <w:lang w:val="en-IN"/>
        </w:rPr>
        <w:t>Answer Key</w:t>
      </w:r>
    </w:p>
    <w:p w14:paraId="3A76D1D7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>
        <w:rPr>
          <w:rFonts w:ascii="Times New Roman" w:hAnsi="Times New Roman" w:cs="Times New Roman"/>
          <w:szCs w:val="24"/>
        </w:rPr>
        <w:t xml:space="preserve">====================== </w:t>
      </w:r>
    </w:p>
    <w:p w14:paraId="7B5CFB58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3"/>
        <w:gridCol w:w="2955"/>
      </w:tblGrid>
      <w:tr w:rsidR="008A440C" w:rsidRPr="000A758B" w14:paraId="67784256" w14:textId="77777777" w:rsidTr="003214CB">
        <w:trPr>
          <w:trHeight w:val="1019"/>
          <w:jc w:val="center"/>
        </w:trPr>
        <w:tc>
          <w:tcPr>
            <w:tcW w:w="1373" w:type="dxa"/>
            <w:vAlign w:val="center"/>
          </w:tcPr>
          <w:p w14:paraId="392361CB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Question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Number</w:t>
            </w:r>
          </w:p>
        </w:tc>
        <w:tc>
          <w:tcPr>
            <w:tcW w:w="2955" w:type="dxa"/>
            <w:vAlign w:val="center"/>
          </w:tcPr>
          <w:p w14:paraId="1D6B8848" w14:textId="77777777" w:rsidR="008A440C" w:rsidRPr="000A758B" w:rsidRDefault="008A440C" w:rsidP="003214CB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 w14:paraId="4157FC56" w14:textId="77777777" w:rsidR="008A440C" w:rsidRPr="000A758B" w:rsidRDefault="008A440C" w:rsidP="003214CB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)</w:t>
            </w:r>
          </w:p>
        </w:tc>
      </w:tr>
      <w:tr w:rsidR="008A440C" w:rsidRPr="000A758B" w14:paraId="6419DEC2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0B95C7F2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955" w:type="dxa"/>
            <w:vAlign w:val="center"/>
          </w:tcPr>
          <w:p w14:paraId="0C243535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7090AD64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4F83B4A2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955" w:type="dxa"/>
            <w:vAlign w:val="center"/>
          </w:tcPr>
          <w:p w14:paraId="0AB583DF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24A558F6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7958DC0C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955" w:type="dxa"/>
            <w:vAlign w:val="center"/>
          </w:tcPr>
          <w:p w14:paraId="60FEA8FA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47283FC9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76529C8C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4</w:t>
            </w:r>
          </w:p>
        </w:tc>
        <w:tc>
          <w:tcPr>
            <w:tcW w:w="2955" w:type="dxa"/>
            <w:vAlign w:val="center"/>
          </w:tcPr>
          <w:p w14:paraId="5A4C9620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436E51A5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6E23ED04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5</w:t>
            </w:r>
          </w:p>
        </w:tc>
        <w:tc>
          <w:tcPr>
            <w:tcW w:w="2955" w:type="dxa"/>
            <w:vAlign w:val="center"/>
          </w:tcPr>
          <w:p w14:paraId="73489AFA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2A98A37F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7A3F0546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6</w:t>
            </w:r>
          </w:p>
        </w:tc>
        <w:tc>
          <w:tcPr>
            <w:tcW w:w="2955" w:type="dxa"/>
            <w:vAlign w:val="center"/>
          </w:tcPr>
          <w:p w14:paraId="5EBA4291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1CC2DCF5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3CC50B6A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7</w:t>
            </w:r>
          </w:p>
        </w:tc>
        <w:tc>
          <w:tcPr>
            <w:tcW w:w="2955" w:type="dxa"/>
            <w:vAlign w:val="center"/>
          </w:tcPr>
          <w:p w14:paraId="6E53B7E6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21CA5E89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7AA353C7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955" w:type="dxa"/>
            <w:vAlign w:val="center"/>
          </w:tcPr>
          <w:p w14:paraId="66D20302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34E690BA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6B997C71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955" w:type="dxa"/>
            <w:vAlign w:val="center"/>
          </w:tcPr>
          <w:p w14:paraId="7A47F09C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502AD976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0C4AF362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955" w:type="dxa"/>
            <w:vAlign w:val="center"/>
          </w:tcPr>
          <w:p w14:paraId="3267B8D7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42A9F0B8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16E5570A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1</w:t>
            </w:r>
          </w:p>
        </w:tc>
        <w:tc>
          <w:tcPr>
            <w:tcW w:w="2955" w:type="dxa"/>
            <w:vAlign w:val="center"/>
          </w:tcPr>
          <w:p w14:paraId="7748E5EF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7AFD5EE5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0C849618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2</w:t>
            </w:r>
          </w:p>
        </w:tc>
        <w:tc>
          <w:tcPr>
            <w:tcW w:w="2955" w:type="dxa"/>
            <w:vAlign w:val="center"/>
          </w:tcPr>
          <w:p w14:paraId="557EC2A0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61FC873F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652E712C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3</w:t>
            </w:r>
          </w:p>
        </w:tc>
        <w:tc>
          <w:tcPr>
            <w:tcW w:w="2955" w:type="dxa"/>
            <w:vAlign w:val="center"/>
          </w:tcPr>
          <w:p w14:paraId="41B89A19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7B8CF845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2FDD77BF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4</w:t>
            </w:r>
          </w:p>
        </w:tc>
        <w:tc>
          <w:tcPr>
            <w:tcW w:w="2955" w:type="dxa"/>
            <w:vAlign w:val="center"/>
          </w:tcPr>
          <w:p w14:paraId="5E479787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1C055178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6A1D7449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5</w:t>
            </w:r>
          </w:p>
        </w:tc>
        <w:tc>
          <w:tcPr>
            <w:tcW w:w="2955" w:type="dxa"/>
            <w:vAlign w:val="center"/>
          </w:tcPr>
          <w:p w14:paraId="0703133A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5E3DD55A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13132151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6</w:t>
            </w:r>
          </w:p>
        </w:tc>
        <w:tc>
          <w:tcPr>
            <w:tcW w:w="2955" w:type="dxa"/>
            <w:vAlign w:val="center"/>
          </w:tcPr>
          <w:p w14:paraId="5FF1E728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00DC7520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052EC626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7</w:t>
            </w:r>
          </w:p>
        </w:tc>
        <w:tc>
          <w:tcPr>
            <w:tcW w:w="2955" w:type="dxa"/>
            <w:vAlign w:val="center"/>
          </w:tcPr>
          <w:p w14:paraId="6E745B38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26677D19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2485F0D1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8</w:t>
            </w:r>
          </w:p>
        </w:tc>
        <w:tc>
          <w:tcPr>
            <w:tcW w:w="2955" w:type="dxa"/>
            <w:vAlign w:val="center"/>
          </w:tcPr>
          <w:p w14:paraId="41745180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0111204F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6B36DEED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9</w:t>
            </w:r>
          </w:p>
        </w:tc>
        <w:tc>
          <w:tcPr>
            <w:tcW w:w="2955" w:type="dxa"/>
            <w:vAlign w:val="center"/>
          </w:tcPr>
          <w:p w14:paraId="331328CD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2FDA5AE3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09113664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20</w:t>
            </w:r>
          </w:p>
        </w:tc>
        <w:tc>
          <w:tcPr>
            <w:tcW w:w="2955" w:type="dxa"/>
            <w:vAlign w:val="center"/>
          </w:tcPr>
          <w:p w14:paraId="74605CF0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</w:tbl>
    <w:p w14:paraId="66DD83B7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5B12E7BC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7F50F27B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5F735B0F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67792A62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2E5BECEF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179D65EB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0C5B9ABA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314B8772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3997EAE5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141B1BCD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6F063B52" w14:textId="77777777" w:rsidR="008A440C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3"/>
        <w:gridCol w:w="2955"/>
      </w:tblGrid>
      <w:tr w:rsidR="008A440C" w:rsidRPr="000A758B" w14:paraId="756CD2F8" w14:textId="77777777" w:rsidTr="003214CB">
        <w:trPr>
          <w:trHeight w:val="1019"/>
          <w:jc w:val="center"/>
        </w:trPr>
        <w:tc>
          <w:tcPr>
            <w:tcW w:w="1373" w:type="dxa"/>
            <w:vAlign w:val="center"/>
          </w:tcPr>
          <w:p w14:paraId="5D1EAD4D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Question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Number</w:t>
            </w:r>
          </w:p>
        </w:tc>
        <w:tc>
          <w:tcPr>
            <w:tcW w:w="2955" w:type="dxa"/>
            <w:vAlign w:val="center"/>
          </w:tcPr>
          <w:p w14:paraId="7CEB4E31" w14:textId="77777777" w:rsidR="008A440C" w:rsidRPr="000A758B" w:rsidRDefault="008A440C" w:rsidP="003214CB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 w14:paraId="6A23AB3A" w14:textId="77777777" w:rsidR="008A440C" w:rsidRPr="000A758B" w:rsidRDefault="008A440C" w:rsidP="003214CB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A758B"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)</w:t>
            </w:r>
          </w:p>
        </w:tc>
      </w:tr>
      <w:tr w:rsidR="008A440C" w:rsidRPr="000A758B" w14:paraId="0C770416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6AE65A72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2955" w:type="dxa"/>
            <w:vAlign w:val="center"/>
          </w:tcPr>
          <w:p w14:paraId="2228A60D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68834395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4CE47EC8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2955" w:type="dxa"/>
            <w:vAlign w:val="center"/>
          </w:tcPr>
          <w:p w14:paraId="74E0A0BC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798871F8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0EC48B91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2955" w:type="dxa"/>
            <w:vAlign w:val="center"/>
          </w:tcPr>
          <w:p w14:paraId="252AE463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16A82E5F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0289264B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2955" w:type="dxa"/>
            <w:vAlign w:val="center"/>
          </w:tcPr>
          <w:p w14:paraId="628EADA3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686B9F09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4D07A90F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2955" w:type="dxa"/>
            <w:vAlign w:val="center"/>
          </w:tcPr>
          <w:p w14:paraId="39ED8748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72AD2363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03C0F9DC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2955" w:type="dxa"/>
            <w:vAlign w:val="center"/>
          </w:tcPr>
          <w:p w14:paraId="1D3E1B61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12C32E11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77339448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2955" w:type="dxa"/>
            <w:vAlign w:val="center"/>
          </w:tcPr>
          <w:p w14:paraId="10CC9029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607C0CDD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64CB0C5A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8.</w:t>
            </w:r>
          </w:p>
        </w:tc>
        <w:tc>
          <w:tcPr>
            <w:tcW w:w="2955" w:type="dxa"/>
            <w:vAlign w:val="center"/>
          </w:tcPr>
          <w:p w14:paraId="5CA5D227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49333543" w14:textId="77777777" w:rsidTr="003214CB">
        <w:trPr>
          <w:trHeight w:val="489"/>
          <w:jc w:val="center"/>
        </w:trPr>
        <w:tc>
          <w:tcPr>
            <w:tcW w:w="1373" w:type="dxa"/>
            <w:vAlign w:val="center"/>
          </w:tcPr>
          <w:p w14:paraId="12066D4E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9.</w:t>
            </w:r>
          </w:p>
        </w:tc>
        <w:tc>
          <w:tcPr>
            <w:tcW w:w="2955" w:type="dxa"/>
            <w:vAlign w:val="center"/>
          </w:tcPr>
          <w:p w14:paraId="1B9BF5D9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06F72733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4C8F245B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0A758B">
              <w:rPr>
                <w:rFonts w:ascii="Times New Roman" w:hAnsi="Times New Roman" w:cs="Times New Roman"/>
                <w:szCs w:val="24"/>
              </w:rPr>
              <w:t>Q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0A758B">
              <w:rPr>
                <w:rFonts w:ascii="Times New Roman" w:hAnsi="Times New Roman" w:cs="Times New Roman"/>
                <w:szCs w:val="24"/>
              </w:rPr>
              <w:t>0.</w:t>
            </w:r>
          </w:p>
        </w:tc>
        <w:tc>
          <w:tcPr>
            <w:tcW w:w="2955" w:type="dxa"/>
            <w:vAlign w:val="center"/>
          </w:tcPr>
          <w:p w14:paraId="2A7288CF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340E489F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52A77344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1</w:t>
            </w:r>
          </w:p>
        </w:tc>
        <w:tc>
          <w:tcPr>
            <w:tcW w:w="2955" w:type="dxa"/>
            <w:vAlign w:val="center"/>
          </w:tcPr>
          <w:p w14:paraId="7CFDEA31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3CB68078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2304C81E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2</w:t>
            </w:r>
          </w:p>
        </w:tc>
        <w:tc>
          <w:tcPr>
            <w:tcW w:w="2955" w:type="dxa"/>
            <w:vAlign w:val="center"/>
          </w:tcPr>
          <w:p w14:paraId="097DDDE6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3677C16B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406B531C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3</w:t>
            </w:r>
          </w:p>
        </w:tc>
        <w:tc>
          <w:tcPr>
            <w:tcW w:w="2955" w:type="dxa"/>
            <w:vAlign w:val="center"/>
          </w:tcPr>
          <w:p w14:paraId="70603901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2C144A73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2B43E8A2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4</w:t>
            </w:r>
          </w:p>
        </w:tc>
        <w:tc>
          <w:tcPr>
            <w:tcW w:w="2955" w:type="dxa"/>
            <w:vAlign w:val="center"/>
          </w:tcPr>
          <w:p w14:paraId="6740629F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43C4D950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2178EBB4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5</w:t>
            </w:r>
          </w:p>
        </w:tc>
        <w:tc>
          <w:tcPr>
            <w:tcW w:w="2955" w:type="dxa"/>
            <w:vAlign w:val="center"/>
          </w:tcPr>
          <w:p w14:paraId="36F72EA2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2411AC28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71D1B172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6</w:t>
            </w:r>
          </w:p>
        </w:tc>
        <w:tc>
          <w:tcPr>
            <w:tcW w:w="2955" w:type="dxa"/>
            <w:vAlign w:val="center"/>
          </w:tcPr>
          <w:p w14:paraId="14914506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  <w:tr w:rsidR="008A440C" w:rsidRPr="000A758B" w14:paraId="224714F0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55063E1E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7</w:t>
            </w:r>
          </w:p>
        </w:tc>
        <w:tc>
          <w:tcPr>
            <w:tcW w:w="2955" w:type="dxa"/>
            <w:vAlign w:val="center"/>
          </w:tcPr>
          <w:p w14:paraId="6B89D897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</w:tr>
      <w:tr w:rsidR="008A440C" w:rsidRPr="000A758B" w14:paraId="331C35BE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1BFB0D3D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8</w:t>
            </w:r>
          </w:p>
        </w:tc>
        <w:tc>
          <w:tcPr>
            <w:tcW w:w="2955" w:type="dxa"/>
            <w:vAlign w:val="center"/>
          </w:tcPr>
          <w:p w14:paraId="09378CAB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8A440C" w:rsidRPr="000A758B" w14:paraId="50766237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5C4687A6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9</w:t>
            </w:r>
          </w:p>
        </w:tc>
        <w:tc>
          <w:tcPr>
            <w:tcW w:w="2955" w:type="dxa"/>
            <w:vAlign w:val="center"/>
          </w:tcPr>
          <w:p w14:paraId="18CECC0A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8A440C" w:rsidRPr="000A758B" w14:paraId="23628ADB" w14:textId="77777777" w:rsidTr="003214CB">
        <w:trPr>
          <w:trHeight w:val="475"/>
          <w:jc w:val="center"/>
        </w:trPr>
        <w:tc>
          <w:tcPr>
            <w:tcW w:w="1373" w:type="dxa"/>
            <w:vAlign w:val="center"/>
          </w:tcPr>
          <w:p w14:paraId="68A2B5DD" w14:textId="77777777" w:rsidR="008A440C" w:rsidRPr="000A758B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40</w:t>
            </w:r>
          </w:p>
        </w:tc>
        <w:tc>
          <w:tcPr>
            <w:tcW w:w="2955" w:type="dxa"/>
            <w:vAlign w:val="center"/>
          </w:tcPr>
          <w:p w14:paraId="4527CFFA" w14:textId="77777777" w:rsidR="008A440C" w:rsidRPr="004E363D" w:rsidRDefault="008A440C" w:rsidP="003214CB">
            <w:pPr>
              <w:spacing w:before="12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</w:tr>
    </w:tbl>
    <w:p w14:paraId="1675AFA7" w14:textId="77777777" w:rsidR="008A440C" w:rsidRPr="0064118F" w:rsidRDefault="008A440C" w:rsidP="008A440C">
      <w:pPr>
        <w:spacing w:after="0"/>
        <w:rPr>
          <w:rFonts w:ascii="Times New Roman" w:hAnsi="Times New Roman" w:cs="Times New Roman"/>
          <w:szCs w:val="24"/>
        </w:rPr>
      </w:pPr>
    </w:p>
    <w:p w14:paraId="603F9692" w14:textId="77777777" w:rsidR="008A440C" w:rsidRPr="00EB12D2" w:rsidRDefault="008A440C" w:rsidP="0023442B">
      <w:pPr>
        <w:spacing w:after="0"/>
        <w:jc w:val="center"/>
        <w:rPr>
          <w:rFonts w:ascii="Times New Roman" w:hAnsi="Times New Roman" w:cs="Times New Roman"/>
          <w:b/>
          <w:sz w:val="20"/>
          <w:szCs w:val="24"/>
        </w:rPr>
      </w:pPr>
    </w:p>
    <w:sectPr w:rsidR="008A440C" w:rsidRPr="00EB12D2" w:rsidSect="009453E1">
      <w:headerReference w:type="default" r:id="rId10"/>
      <w:footerReference w:type="default" r:id="rId11"/>
      <w:pgSz w:w="11909" w:h="16834" w:code="9"/>
      <w:pgMar w:top="184" w:right="994" w:bottom="1134" w:left="1440" w:header="18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99F75" w14:textId="77777777" w:rsidR="007F5F9E" w:rsidRDefault="007F5F9E" w:rsidP="00353258">
      <w:pPr>
        <w:spacing w:after="0" w:line="240" w:lineRule="auto"/>
      </w:pPr>
      <w:r>
        <w:separator/>
      </w:r>
    </w:p>
  </w:endnote>
  <w:endnote w:type="continuationSeparator" w:id="0">
    <w:p w14:paraId="6F5D5CDB" w14:textId="77777777" w:rsidR="007F5F9E" w:rsidRDefault="007F5F9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C09BC80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453E1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D86F0" w14:textId="77777777" w:rsidR="007F5F9E" w:rsidRDefault="007F5F9E" w:rsidP="00353258">
      <w:pPr>
        <w:spacing w:after="0" w:line="240" w:lineRule="auto"/>
      </w:pPr>
      <w:r>
        <w:separator/>
      </w:r>
    </w:p>
  </w:footnote>
  <w:footnote w:type="continuationSeparator" w:id="0">
    <w:p w14:paraId="37872387" w14:textId="77777777" w:rsidR="007F5F9E" w:rsidRDefault="007F5F9E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27938" w14:textId="2C66D9F8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E5BEC"/>
    <w:multiLevelType w:val="hybridMultilevel"/>
    <w:tmpl w:val="3446D8C0"/>
    <w:lvl w:ilvl="0" w:tplc="EB5268F6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67DDB"/>
    <w:multiLevelType w:val="hybridMultilevel"/>
    <w:tmpl w:val="9EBAB76E"/>
    <w:lvl w:ilvl="0" w:tplc="6D860C0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931033"/>
    <w:multiLevelType w:val="singleLevel"/>
    <w:tmpl w:val="0000000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8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2307CB"/>
    <w:multiLevelType w:val="singleLevel"/>
    <w:tmpl w:val="FA74D1D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hint="default"/>
        <w:b w:val="0"/>
      </w:rPr>
    </w:lvl>
  </w:abstractNum>
  <w:num w:numId="1" w16cid:durableId="174422380">
    <w:abstractNumId w:val="6"/>
  </w:num>
  <w:num w:numId="2" w16cid:durableId="1751728098">
    <w:abstractNumId w:val="4"/>
  </w:num>
  <w:num w:numId="3" w16cid:durableId="1744373800">
    <w:abstractNumId w:val="8"/>
  </w:num>
  <w:num w:numId="4" w16cid:durableId="1265186598">
    <w:abstractNumId w:val="5"/>
  </w:num>
  <w:num w:numId="5" w16cid:durableId="1619674940">
    <w:abstractNumId w:val="1"/>
  </w:num>
  <w:num w:numId="6" w16cid:durableId="1537540273">
    <w:abstractNumId w:val="2"/>
  </w:num>
  <w:num w:numId="7" w16cid:durableId="1510944991">
    <w:abstractNumId w:val="9"/>
  </w:num>
  <w:num w:numId="8" w16cid:durableId="1752580351">
    <w:abstractNumId w:val="3"/>
  </w:num>
  <w:num w:numId="9" w16cid:durableId="1934972747">
    <w:abstractNumId w:val="7"/>
  </w:num>
  <w:num w:numId="10" w16cid:durableId="724453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2397"/>
    <w:rsid w:val="00033A6F"/>
    <w:rsid w:val="000513D1"/>
    <w:rsid w:val="00054369"/>
    <w:rsid w:val="000565E1"/>
    <w:rsid w:val="00062C81"/>
    <w:rsid w:val="00085AD2"/>
    <w:rsid w:val="00090303"/>
    <w:rsid w:val="000A71DC"/>
    <w:rsid w:val="000B0463"/>
    <w:rsid w:val="000B4701"/>
    <w:rsid w:val="000F13A5"/>
    <w:rsid w:val="001061C2"/>
    <w:rsid w:val="00125F08"/>
    <w:rsid w:val="001454D2"/>
    <w:rsid w:val="00152C7E"/>
    <w:rsid w:val="00155B7B"/>
    <w:rsid w:val="001A2F9B"/>
    <w:rsid w:val="001A668F"/>
    <w:rsid w:val="001B54F6"/>
    <w:rsid w:val="001B619C"/>
    <w:rsid w:val="001C3C78"/>
    <w:rsid w:val="001C46DF"/>
    <w:rsid w:val="001C5CC5"/>
    <w:rsid w:val="001D4E10"/>
    <w:rsid w:val="001F099B"/>
    <w:rsid w:val="001F560E"/>
    <w:rsid w:val="002148D0"/>
    <w:rsid w:val="00214C51"/>
    <w:rsid w:val="0023442B"/>
    <w:rsid w:val="00273070"/>
    <w:rsid w:val="00273794"/>
    <w:rsid w:val="00292ACB"/>
    <w:rsid w:val="002A0276"/>
    <w:rsid w:val="002A4868"/>
    <w:rsid w:val="002C1A26"/>
    <w:rsid w:val="002D4E33"/>
    <w:rsid w:val="002F4CB3"/>
    <w:rsid w:val="0030012E"/>
    <w:rsid w:val="00302CE1"/>
    <w:rsid w:val="00311A73"/>
    <w:rsid w:val="0031772D"/>
    <w:rsid w:val="00327801"/>
    <w:rsid w:val="00337DAD"/>
    <w:rsid w:val="003528B4"/>
    <w:rsid w:val="00353258"/>
    <w:rsid w:val="003638E7"/>
    <w:rsid w:val="0038464C"/>
    <w:rsid w:val="0039511A"/>
    <w:rsid w:val="003958BD"/>
    <w:rsid w:val="003B55C8"/>
    <w:rsid w:val="003B5B16"/>
    <w:rsid w:val="003C3028"/>
    <w:rsid w:val="003C3406"/>
    <w:rsid w:val="003D4857"/>
    <w:rsid w:val="003D6C0F"/>
    <w:rsid w:val="003D7EA6"/>
    <w:rsid w:val="003E17E8"/>
    <w:rsid w:val="003F01B0"/>
    <w:rsid w:val="003F17E0"/>
    <w:rsid w:val="003F479D"/>
    <w:rsid w:val="00401B1F"/>
    <w:rsid w:val="00401F59"/>
    <w:rsid w:val="00453563"/>
    <w:rsid w:val="00474321"/>
    <w:rsid w:val="00480BD1"/>
    <w:rsid w:val="00482593"/>
    <w:rsid w:val="00482B93"/>
    <w:rsid w:val="004906ED"/>
    <w:rsid w:val="004A204F"/>
    <w:rsid w:val="004A320C"/>
    <w:rsid w:val="004A5BB1"/>
    <w:rsid w:val="004B3C06"/>
    <w:rsid w:val="004B5ED6"/>
    <w:rsid w:val="004D45A7"/>
    <w:rsid w:val="004D6897"/>
    <w:rsid w:val="005233EB"/>
    <w:rsid w:val="005263D4"/>
    <w:rsid w:val="005265A0"/>
    <w:rsid w:val="00533AD7"/>
    <w:rsid w:val="00547172"/>
    <w:rsid w:val="005704AA"/>
    <w:rsid w:val="00570D2F"/>
    <w:rsid w:val="005749D4"/>
    <w:rsid w:val="00575B99"/>
    <w:rsid w:val="005855B3"/>
    <w:rsid w:val="00591DFD"/>
    <w:rsid w:val="005E2327"/>
    <w:rsid w:val="005E4307"/>
    <w:rsid w:val="006068FF"/>
    <w:rsid w:val="006167A8"/>
    <w:rsid w:val="006274A7"/>
    <w:rsid w:val="006304A3"/>
    <w:rsid w:val="006408C7"/>
    <w:rsid w:val="0064118F"/>
    <w:rsid w:val="00642708"/>
    <w:rsid w:val="00642739"/>
    <w:rsid w:val="00643633"/>
    <w:rsid w:val="00684867"/>
    <w:rsid w:val="006934E7"/>
    <w:rsid w:val="00696F65"/>
    <w:rsid w:val="006A23E8"/>
    <w:rsid w:val="006A4064"/>
    <w:rsid w:val="006A4363"/>
    <w:rsid w:val="006A489E"/>
    <w:rsid w:val="006B606C"/>
    <w:rsid w:val="006D32DC"/>
    <w:rsid w:val="006E4696"/>
    <w:rsid w:val="006E6B82"/>
    <w:rsid w:val="006F45F5"/>
    <w:rsid w:val="00701521"/>
    <w:rsid w:val="0071216D"/>
    <w:rsid w:val="007200EA"/>
    <w:rsid w:val="0072262C"/>
    <w:rsid w:val="0073146B"/>
    <w:rsid w:val="007420CE"/>
    <w:rsid w:val="00755BB8"/>
    <w:rsid w:val="00762552"/>
    <w:rsid w:val="0077004B"/>
    <w:rsid w:val="00784D6F"/>
    <w:rsid w:val="007A2C43"/>
    <w:rsid w:val="007B79B6"/>
    <w:rsid w:val="007C4ACA"/>
    <w:rsid w:val="007D5E51"/>
    <w:rsid w:val="007F4503"/>
    <w:rsid w:val="007F5F9E"/>
    <w:rsid w:val="00806E4E"/>
    <w:rsid w:val="00816ED2"/>
    <w:rsid w:val="008312C0"/>
    <w:rsid w:val="00842E9B"/>
    <w:rsid w:val="0087359C"/>
    <w:rsid w:val="008836D3"/>
    <w:rsid w:val="008A440C"/>
    <w:rsid w:val="008C4A30"/>
    <w:rsid w:val="008D756B"/>
    <w:rsid w:val="00900788"/>
    <w:rsid w:val="0092199F"/>
    <w:rsid w:val="00922910"/>
    <w:rsid w:val="009453E1"/>
    <w:rsid w:val="00951BDD"/>
    <w:rsid w:val="00953E97"/>
    <w:rsid w:val="009673D1"/>
    <w:rsid w:val="009719BB"/>
    <w:rsid w:val="00981AC9"/>
    <w:rsid w:val="009867F2"/>
    <w:rsid w:val="00997F7F"/>
    <w:rsid w:val="009A1C16"/>
    <w:rsid w:val="009B141F"/>
    <w:rsid w:val="009D0F5E"/>
    <w:rsid w:val="009D2BFD"/>
    <w:rsid w:val="009E30C2"/>
    <w:rsid w:val="009E559B"/>
    <w:rsid w:val="009E715E"/>
    <w:rsid w:val="009F0721"/>
    <w:rsid w:val="00A11835"/>
    <w:rsid w:val="00A179E8"/>
    <w:rsid w:val="00A3253A"/>
    <w:rsid w:val="00A45826"/>
    <w:rsid w:val="00A62CE8"/>
    <w:rsid w:val="00A777E6"/>
    <w:rsid w:val="00A8685D"/>
    <w:rsid w:val="00AA604A"/>
    <w:rsid w:val="00AB77B5"/>
    <w:rsid w:val="00AC51C0"/>
    <w:rsid w:val="00AD4FD3"/>
    <w:rsid w:val="00AE37A1"/>
    <w:rsid w:val="00AF07FF"/>
    <w:rsid w:val="00B07C13"/>
    <w:rsid w:val="00B1125E"/>
    <w:rsid w:val="00B22033"/>
    <w:rsid w:val="00B2558A"/>
    <w:rsid w:val="00B73151"/>
    <w:rsid w:val="00B82D4A"/>
    <w:rsid w:val="00B83BF9"/>
    <w:rsid w:val="00B845B6"/>
    <w:rsid w:val="00BC767D"/>
    <w:rsid w:val="00BE45E3"/>
    <w:rsid w:val="00BE6403"/>
    <w:rsid w:val="00BF0012"/>
    <w:rsid w:val="00C06609"/>
    <w:rsid w:val="00C24806"/>
    <w:rsid w:val="00C27637"/>
    <w:rsid w:val="00C322CF"/>
    <w:rsid w:val="00C37CB1"/>
    <w:rsid w:val="00C60D09"/>
    <w:rsid w:val="00C76515"/>
    <w:rsid w:val="00C770D4"/>
    <w:rsid w:val="00C84566"/>
    <w:rsid w:val="00CB4F1A"/>
    <w:rsid w:val="00CD7F03"/>
    <w:rsid w:val="00CF7700"/>
    <w:rsid w:val="00D25108"/>
    <w:rsid w:val="00D306F7"/>
    <w:rsid w:val="00D60854"/>
    <w:rsid w:val="00D622E2"/>
    <w:rsid w:val="00D71A11"/>
    <w:rsid w:val="00D74144"/>
    <w:rsid w:val="00D76B48"/>
    <w:rsid w:val="00D957E2"/>
    <w:rsid w:val="00DB0EA3"/>
    <w:rsid w:val="00DB2290"/>
    <w:rsid w:val="00E1468B"/>
    <w:rsid w:val="00E15F0C"/>
    <w:rsid w:val="00E23CC6"/>
    <w:rsid w:val="00E2723C"/>
    <w:rsid w:val="00E40A4C"/>
    <w:rsid w:val="00E67EDD"/>
    <w:rsid w:val="00E807DE"/>
    <w:rsid w:val="00E80C6E"/>
    <w:rsid w:val="00E81747"/>
    <w:rsid w:val="00EB12D2"/>
    <w:rsid w:val="00EC02EB"/>
    <w:rsid w:val="00F149E4"/>
    <w:rsid w:val="00F2508B"/>
    <w:rsid w:val="00F34A09"/>
    <w:rsid w:val="00F6606D"/>
    <w:rsid w:val="00F764F5"/>
    <w:rsid w:val="00F83887"/>
    <w:rsid w:val="00F91D3E"/>
    <w:rsid w:val="00FC0E3E"/>
    <w:rsid w:val="00FC64FA"/>
    <w:rsid w:val="00FC7036"/>
    <w:rsid w:val="00FC765C"/>
    <w:rsid w:val="00FD3E6B"/>
    <w:rsid w:val="00FE3358"/>
    <w:rsid w:val="00FF3DE7"/>
    <w:rsid w:val="00FF4BF8"/>
    <w:rsid w:val="00FF512A"/>
    <w:rsid w:val="00FF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A429D"/>
  <w15:docId w15:val="{C3CE4F37-3EE4-E148-8DD2-F354EFE31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TableContents">
    <w:name w:val="Table Contents"/>
    <w:basedOn w:val="Normal"/>
    <w:rsid w:val="00816ED2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Default">
    <w:name w:val="Default"/>
    <w:rsid w:val="007A2C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9</Pages>
  <Words>1959</Words>
  <Characters>1116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pravin adivarekar</cp:lastModifiedBy>
  <cp:revision>31</cp:revision>
  <dcterms:created xsi:type="dcterms:W3CDTF">2022-04-12T12:19:00Z</dcterms:created>
  <dcterms:modified xsi:type="dcterms:W3CDTF">2022-05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